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E5530B" w14:textId="00F534E2" w:rsidR="00B6276E" w:rsidRPr="00B6276E" w:rsidRDefault="00B6276E" w:rsidP="004872B6">
      <w:pPr>
        <w:pStyle w:val="FirstParagraph"/>
        <w:spacing w:line="240" w:lineRule="auto"/>
        <w:ind w:left="720" w:hanging="720"/>
        <w:rPr>
          <w:highlight w:val="red"/>
        </w:rPr>
      </w:pPr>
      <w:bookmarkStart w:id="0" w:name="ref-ahmed_knowing_2018"/>
      <w:proofErr w:type="spellStart"/>
      <w:r w:rsidRPr="00A53321">
        <w:t>Adolphs</w:t>
      </w:r>
      <w:proofErr w:type="spellEnd"/>
      <w:r w:rsidRPr="00A53321">
        <w:t>,</w:t>
      </w:r>
      <w:r w:rsidR="00A53321" w:rsidRPr="00A53321">
        <w:t xml:space="preserve"> R., </w:t>
      </w:r>
      <w:proofErr w:type="spellStart"/>
      <w:r w:rsidR="00A53321" w:rsidRPr="00A53321">
        <w:t>Tranel</w:t>
      </w:r>
      <w:proofErr w:type="spellEnd"/>
      <w:r w:rsidR="00A53321" w:rsidRPr="00A53321">
        <w:t xml:space="preserve">, D., Damasio, H., &amp; Damasio, A. (1994). </w:t>
      </w:r>
      <w:r w:rsidR="00A53321" w:rsidRPr="00A53321">
        <w:t xml:space="preserve">Impaired recognition of emotion in facial expressions following bilateral damage to the human amygdala. </w:t>
      </w:r>
      <w:r w:rsidR="00A53321" w:rsidRPr="00A53321">
        <w:rPr>
          <w:i/>
          <w:iCs/>
        </w:rPr>
        <w:t>Nature</w:t>
      </w:r>
      <w:r w:rsidR="00A53321" w:rsidRPr="00A53321">
        <w:t xml:space="preserve">, </w:t>
      </w:r>
      <w:r w:rsidR="00A53321" w:rsidRPr="00A53321">
        <w:rPr>
          <w:i/>
          <w:iCs/>
        </w:rPr>
        <w:t>372</w:t>
      </w:r>
      <w:r w:rsidR="00A53321" w:rsidRPr="00A53321">
        <w:t>(6507), 669-672.</w:t>
      </w:r>
    </w:p>
    <w:p w14:paraId="0DF2D442" w14:textId="5089C6D5" w:rsidR="00FB6E1E" w:rsidRPr="00FB6E1E" w:rsidRDefault="00B6276E" w:rsidP="00FB6E1E">
      <w:pPr>
        <w:pStyle w:val="FirstParagraph"/>
        <w:spacing w:line="240" w:lineRule="auto"/>
        <w:ind w:left="720" w:hanging="720"/>
      </w:pPr>
      <w:proofErr w:type="spellStart"/>
      <w:r w:rsidRPr="00FB6E1E">
        <w:t>Aggleton</w:t>
      </w:r>
      <w:proofErr w:type="spellEnd"/>
      <w:r w:rsidR="00FB6E1E">
        <w:t>, J. P.,</w:t>
      </w:r>
      <w:r w:rsidRPr="00FB6E1E">
        <w:t xml:space="preserve"> &amp;</w:t>
      </w:r>
      <w:r w:rsidRPr="00FB6E1E">
        <w:t xml:space="preserve"> </w:t>
      </w:r>
      <w:r w:rsidRPr="00FB6E1E">
        <w:t xml:space="preserve">Saunders, </w:t>
      </w:r>
      <w:r w:rsidR="00FB6E1E">
        <w:t>J. P. (</w:t>
      </w:r>
      <w:r w:rsidRPr="00FB6E1E">
        <w:t>2000</w:t>
      </w:r>
      <w:r w:rsidR="00FB6E1E">
        <w:t xml:space="preserve">). The amygdala – what’s happened in the last decade? In J. P. </w:t>
      </w:r>
      <w:proofErr w:type="spellStart"/>
      <w:r w:rsidR="00FB6E1E">
        <w:t>Aggleton</w:t>
      </w:r>
      <w:proofErr w:type="spellEnd"/>
      <w:r w:rsidR="00FB6E1E">
        <w:t xml:space="preserve"> (Ed.), </w:t>
      </w:r>
      <w:r w:rsidR="00FB6E1E">
        <w:rPr>
          <w:i/>
          <w:iCs/>
        </w:rPr>
        <w:t>The amygdala: A functional analysis (2</w:t>
      </w:r>
      <w:r w:rsidR="00FB6E1E" w:rsidRPr="00FB6E1E">
        <w:rPr>
          <w:i/>
          <w:iCs/>
          <w:vertAlign w:val="superscript"/>
        </w:rPr>
        <w:t>nd</w:t>
      </w:r>
      <w:r w:rsidR="00FB6E1E">
        <w:rPr>
          <w:i/>
          <w:iCs/>
        </w:rPr>
        <w:t xml:space="preserve"> ed.</w:t>
      </w:r>
      <w:r w:rsidR="00FB6E1E">
        <w:t xml:space="preserve">; pp. 1-30). Oxford University Press. </w:t>
      </w:r>
    </w:p>
    <w:p w14:paraId="4B5A8294" w14:textId="2664C6DA" w:rsidR="004872B6" w:rsidRPr="00541E2B" w:rsidRDefault="004872B6" w:rsidP="004872B6">
      <w:pPr>
        <w:pStyle w:val="FirstParagraph"/>
        <w:spacing w:line="240" w:lineRule="auto"/>
        <w:ind w:left="720" w:hanging="720"/>
      </w:pPr>
      <w:r w:rsidRPr="00541E2B">
        <w:t xml:space="preserve">Ahmed, L. (2018). Knowing how you are feeling depends on what’s on my mind: Cognitive load and expression categorization. </w:t>
      </w:r>
      <w:r w:rsidRPr="00541E2B">
        <w:rPr>
          <w:i/>
        </w:rPr>
        <w:t>Emotion</w:t>
      </w:r>
      <w:r w:rsidRPr="00541E2B">
        <w:t xml:space="preserve">, </w:t>
      </w:r>
      <w:r w:rsidRPr="00541E2B">
        <w:rPr>
          <w:i/>
        </w:rPr>
        <w:t>18</w:t>
      </w:r>
      <w:r w:rsidRPr="00541E2B">
        <w:t>(2), 190–201. doi:</w:t>
      </w:r>
      <w:hyperlink r:id="rId4">
        <w:r w:rsidRPr="00541E2B">
          <w:rPr>
            <w:rStyle w:val="Hyperlink"/>
          </w:rPr>
          <w:t>10.1037/emo0000312</w:t>
        </w:r>
      </w:hyperlink>
    </w:p>
    <w:bookmarkEnd w:id="0"/>
    <w:p w14:paraId="42E97914" w14:textId="3A52DD10" w:rsidR="00C83AE7" w:rsidRPr="00541E2B" w:rsidRDefault="00C83AE7" w:rsidP="004872B6">
      <w:pPr>
        <w:pStyle w:val="BodyText"/>
        <w:spacing w:line="240" w:lineRule="auto"/>
        <w:ind w:left="720" w:hanging="720"/>
      </w:pPr>
      <w:r w:rsidRPr="00541E2B">
        <w:t>Baddeley</w:t>
      </w:r>
      <w:r w:rsidR="00744923" w:rsidRPr="00541E2B">
        <w:t>, A.</w:t>
      </w:r>
      <w:r w:rsidRPr="00541E2B">
        <w:t xml:space="preserve"> </w:t>
      </w:r>
      <w:r w:rsidR="00744923" w:rsidRPr="00541E2B">
        <w:t>(</w:t>
      </w:r>
      <w:r w:rsidRPr="00541E2B">
        <w:t>1998</w:t>
      </w:r>
      <w:r w:rsidR="00744923" w:rsidRPr="00541E2B">
        <w:t xml:space="preserve">). </w:t>
      </w:r>
      <w:r w:rsidR="00744923" w:rsidRPr="00541E2B">
        <w:t>Recent developments in working memory</w:t>
      </w:r>
      <w:r w:rsidR="00744923" w:rsidRPr="00541E2B">
        <w:t xml:space="preserve">. </w:t>
      </w:r>
      <w:r w:rsidR="00744923" w:rsidRPr="00541E2B">
        <w:rPr>
          <w:i/>
          <w:iCs/>
        </w:rPr>
        <w:t>Current Opinion in Neurobiology</w:t>
      </w:r>
      <w:r w:rsidR="00744923" w:rsidRPr="00541E2B">
        <w:t xml:space="preserve">, </w:t>
      </w:r>
      <w:r w:rsidR="00744923" w:rsidRPr="00541E2B">
        <w:rPr>
          <w:i/>
          <w:iCs/>
        </w:rPr>
        <w:t>8</w:t>
      </w:r>
      <w:r w:rsidR="001842B7" w:rsidRPr="00541E2B">
        <w:t xml:space="preserve">(2), 234-238. </w:t>
      </w:r>
      <w:r w:rsidR="00474015" w:rsidRPr="00541E2B">
        <w:t>doi:</w:t>
      </w:r>
      <w:r w:rsidR="00474015" w:rsidRPr="00541E2B">
        <w:t>10.1016/S0959-4388(98)80145-1</w:t>
      </w:r>
    </w:p>
    <w:p w14:paraId="4C306015" w14:textId="17F778EB" w:rsidR="00B6276E" w:rsidRPr="003F6EED" w:rsidRDefault="00B6276E" w:rsidP="004872B6">
      <w:pPr>
        <w:pStyle w:val="BodyText"/>
        <w:spacing w:line="240" w:lineRule="auto"/>
        <w:ind w:left="720" w:hanging="720"/>
      </w:pPr>
      <w:r w:rsidRPr="00541E2B">
        <w:t xml:space="preserve">Bar, </w:t>
      </w:r>
      <w:r w:rsidR="003F6EED" w:rsidRPr="00541E2B">
        <w:t xml:space="preserve">M., </w:t>
      </w:r>
      <w:r w:rsidRPr="00541E2B">
        <w:t>Neta,</w:t>
      </w:r>
      <w:r w:rsidR="003F6EED" w:rsidRPr="00541E2B">
        <w:t xml:space="preserve"> M., &amp;</w:t>
      </w:r>
      <w:r w:rsidRPr="00541E2B">
        <w:t xml:space="preserve"> Linz</w:t>
      </w:r>
      <w:r w:rsidR="003F6EED" w:rsidRPr="00541E2B">
        <w:t>, H.</w:t>
      </w:r>
      <w:r w:rsidRPr="00541E2B">
        <w:t xml:space="preserve"> (2006). </w:t>
      </w:r>
      <w:r w:rsidR="003F6EED" w:rsidRPr="00541E2B">
        <w:t xml:space="preserve">Very first impressions. </w:t>
      </w:r>
      <w:r w:rsidR="003F6EED" w:rsidRPr="00541E2B">
        <w:rPr>
          <w:i/>
          <w:iCs/>
        </w:rPr>
        <w:t>Emotion</w:t>
      </w:r>
      <w:r w:rsidR="003F6EED" w:rsidRPr="00541E2B">
        <w:t xml:space="preserve">, </w:t>
      </w:r>
      <w:r w:rsidR="003F6EED" w:rsidRPr="00541E2B">
        <w:rPr>
          <w:i/>
          <w:iCs/>
        </w:rPr>
        <w:t>6</w:t>
      </w:r>
      <w:r w:rsidR="003F6EED" w:rsidRPr="00541E2B">
        <w:t>(2), 269-278. doi:</w:t>
      </w:r>
      <w:r w:rsidR="003F6EED" w:rsidRPr="00541E2B">
        <w:t>10.1037/1528-3542.6.2.269</w:t>
      </w:r>
    </w:p>
    <w:p w14:paraId="3C70970D" w14:textId="77777777" w:rsidR="004872B6" w:rsidRPr="00BB6B9C" w:rsidRDefault="004872B6" w:rsidP="004872B6">
      <w:pPr>
        <w:pStyle w:val="BodyText"/>
        <w:spacing w:line="240" w:lineRule="auto"/>
        <w:ind w:left="720" w:hanging="720"/>
      </w:pPr>
      <w:bookmarkStart w:id="1" w:name="ref-barrett_emotional_2019"/>
      <w:r w:rsidRPr="00BB6B9C">
        <w:t xml:space="preserve">Bates, D., </w:t>
      </w:r>
      <w:proofErr w:type="spellStart"/>
      <w:r w:rsidRPr="00BB6B9C">
        <w:t>Maechler</w:t>
      </w:r>
      <w:proofErr w:type="spellEnd"/>
      <w:r w:rsidRPr="00BB6B9C">
        <w:t xml:space="preserve">, M., </w:t>
      </w:r>
      <w:proofErr w:type="spellStart"/>
      <w:r w:rsidRPr="00BB6B9C">
        <w:t>Bolker</w:t>
      </w:r>
      <w:proofErr w:type="spellEnd"/>
      <w:r w:rsidRPr="00BB6B9C">
        <w:t xml:space="preserve">, B., &amp; Walker, S. (2015). Fitting linear mixed-effects models using lme4. </w:t>
      </w:r>
      <w:r w:rsidRPr="00BB6B9C">
        <w:rPr>
          <w:i/>
          <w:iCs/>
        </w:rPr>
        <w:t>Journal of Statistical Software</w:t>
      </w:r>
      <w:r w:rsidRPr="00BB6B9C">
        <w:t xml:space="preserve">, </w:t>
      </w:r>
      <w:r w:rsidRPr="00BB6B9C">
        <w:rPr>
          <w:i/>
          <w:iCs/>
        </w:rPr>
        <w:t>67</w:t>
      </w:r>
      <w:r w:rsidRPr="00BB6B9C">
        <w:t>(1), 1-48. doi:10.18637/jss.v067.i01.</w:t>
      </w:r>
    </w:p>
    <w:p w14:paraId="465FA95C" w14:textId="77777777" w:rsidR="004872B6" w:rsidRDefault="004872B6" w:rsidP="004872B6">
      <w:pPr>
        <w:pStyle w:val="BodyText"/>
        <w:spacing w:line="240" w:lineRule="auto"/>
        <w:ind w:left="720" w:hanging="720"/>
      </w:pPr>
      <w:bookmarkStart w:id="2" w:name="ref-baumeister_self-regulation_1996"/>
      <w:bookmarkEnd w:id="1"/>
      <w:r w:rsidRPr="00BB6B9C">
        <w:t xml:space="preserve">Baumeister, R. F., &amp; Heatherton, T. F. (1996). Self-regulation failure: An overview. </w:t>
      </w:r>
      <w:r w:rsidRPr="00BB6B9C">
        <w:rPr>
          <w:i/>
        </w:rPr>
        <w:t>Psychological Inquiry</w:t>
      </w:r>
      <w:r w:rsidRPr="00BB6B9C">
        <w:t xml:space="preserve">, </w:t>
      </w:r>
      <w:r w:rsidRPr="00BB6B9C">
        <w:rPr>
          <w:i/>
        </w:rPr>
        <w:t>7</w:t>
      </w:r>
      <w:r w:rsidRPr="00BB6B9C">
        <w:t>(1), 1–15. doi:</w:t>
      </w:r>
      <w:hyperlink r:id="rId5">
        <w:r w:rsidRPr="00BB6B9C">
          <w:rPr>
            <w:rStyle w:val="Hyperlink"/>
          </w:rPr>
          <w:t>10.1207/s15327965pli0701_1</w:t>
        </w:r>
      </w:hyperlink>
    </w:p>
    <w:p w14:paraId="7DFF027D" w14:textId="5BEEB7FC" w:rsidR="00250D8A" w:rsidRPr="008079B6" w:rsidRDefault="00250D8A" w:rsidP="004872B6">
      <w:pPr>
        <w:pStyle w:val="BodyText"/>
        <w:spacing w:line="240" w:lineRule="auto"/>
        <w:ind w:left="720" w:hanging="720"/>
      </w:pPr>
      <w:bookmarkStart w:id="3" w:name="ref-blair_modulation_2007"/>
      <w:bookmarkEnd w:id="2"/>
      <w:r w:rsidRPr="008079B6">
        <w:t>Brooks,</w:t>
      </w:r>
      <w:r w:rsidR="008079B6">
        <w:t xml:space="preserve"> L. R. (1967). The suppression of visualization by reading. </w:t>
      </w:r>
      <w:r w:rsidR="008079B6">
        <w:rPr>
          <w:i/>
          <w:iCs/>
        </w:rPr>
        <w:t>Quarterly Journal of Experimental Psychology</w:t>
      </w:r>
      <w:r w:rsidR="008079B6">
        <w:t xml:space="preserve">, </w:t>
      </w:r>
      <w:r w:rsidR="008079B6">
        <w:rPr>
          <w:i/>
          <w:iCs/>
        </w:rPr>
        <w:t>19</w:t>
      </w:r>
      <w:r w:rsidR="008079B6">
        <w:t xml:space="preserve">(4), 289-299. </w:t>
      </w:r>
    </w:p>
    <w:p w14:paraId="59C84243" w14:textId="042A457C" w:rsidR="00B6276E" w:rsidRPr="00832AAA" w:rsidRDefault="00B6276E" w:rsidP="004872B6">
      <w:pPr>
        <w:pStyle w:val="BodyText"/>
        <w:spacing w:line="240" w:lineRule="auto"/>
        <w:ind w:left="720" w:hanging="720"/>
      </w:pPr>
      <w:r w:rsidRPr="00832AAA">
        <w:t>Brooks,</w:t>
      </w:r>
      <w:r w:rsidR="00832AAA">
        <w:t xml:space="preserve"> J. A.,</w:t>
      </w:r>
      <w:r w:rsidRPr="00832AAA">
        <w:t xml:space="preserve"> </w:t>
      </w:r>
      <w:proofErr w:type="spellStart"/>
      <w:r w:rsidRPr="00832AAA">
        <w:t>Chikazoe</w:t>
      </w:r>
      <w:proofErr w:type="spellEnd"/>
      <w:r w:rsidRPr="00832AAA">
        <w:t>,</w:t>
      </w:r>
      <w:r w:rsidR="00832AAA">
        <w:t xml:space="preserve"> J.,</w:t>
      </w:r>
      <w:r w:rsidRPr="00832AAA">
        <w:t xml:space="preserve"> </w:t>
      </w:r>
      <w:proofErr w:type="spellStart"/>
      <w:r w:rsidRPr="00832AAA">
        <w:t>Sadato</w:t>
      </w:r>
      <w:proofErr w:type="spellEnd"/>
      <w:r w:rsidRPr="00832AAA">
        <w:t xml:space="preserve">, </w:t>
      </w:r>
      <w:r w:rsidR="00832AAA">
        <w:t xml:space="preserve">N., </w:t>
      </w:r>
      <w:r w:rsidRPr="00832AAA">
        <w:t>&amp; Freeman,</w:t>
      </w:r>
      <w:r w:rsidR="00832AAA">
        <w:t xml:space="preserve"> J. B.</w:t>
      </w:r>
      <w:r w:rsidRPr="00832AAA">
        <w:t xml:space="preserve"> </w:t>
      </w:r>
      <w:r w:rsidR="00832AAA">
        <w:t>(</w:t>
      </w:r>
      <w:r w:rsidRPr="00832AAA">
        <w:t>2019</w:t>
      </w:r>
      <w:r w:rsidR="00832AAA">
        <w:t xml:space="preserve">). The neural representation of facial-emotion categories reflects conceptual structure. </w:t>
      </w:r>
      <w:r w:rsidR="00832AAA">
        <w:rPr>
          <w:i/>
          <w:iCs/>
        </w:rPr>
        <w:t>PNAS</w:t>
      </w:r>
      <w:r w:rsidR="00832AAA">
        <w:t xml:space="preserve">, </w:t>
      </w:r>
      <w:r w:rsidR="00832AAA">
        <w:rPr>
          <w:i/>
          <w:iCs/>
        </w:rPr>
        <w:t>116</w:t>
      </w:r>
      <w:r w:rsidR="00832AAA">
        <w:t xml:space="preserve">(32), 15861-15870. </w:t>
      </w:r>
    </w:p>
    <w:bookmarkEnd w:id="3"/>
    <w:p w14:paraId="60AE5A50" w14:textId="77777777" w:rsidR="004872B6" w:rsidRPr="00832AAA" w:rsidRDefault="004872B6" w:rsidP="004872B6">
      <w:pPr>
        <w:pStyle w:val="BodyText"/>
        <w:spacing w:line="240" w:lineRule="auto"/>
        <w:ind w:left="720" w:hanging="720"/>
      </w:pPr>
      <w:r w:rsidRPr="00832AAA">
        <w:t xml:space="preserve">Brown, C. C., Raio, C. M., &amp; Neta, M. (2017). Cortisol responses enhance negative valence perception for ambiguous facial expressions. </w:t>
      </w:r>
      <w:r w:rsidRPr="00832AAA">
        <w:rPr>
          <w:i/>
        </w:rPr>
        <w:t>Scientific Reports</w:t>
      </w:r>
      <w:r w:rsidRPr="00832AAA">
        <w:t xml:space="preserve">, </w:t>
      </w:r>
      <w:r w:rsidRPr="00832AAA">
        <w:rPr>
          <w:i/>
        </w:rPr>
        <w:t>7</w:t>
      </w:r>
      <w:r w:rsidRPr="00832AAA">
        <w:t>(1), 15107. doi:</w:t>
      </w:r>
      <w:hyperlink r:id="rId6">
        <w:r w:rsidRPr="00832AAA">
          <w:rPr>
            <w:rStyle w:val="Hyperlink"/>
          </w:rPr>
          <w:t>10.1038/s41598-017-14846-3</w:t>
        </w:r>
      </w:hyperlink>
    </w:p>
    <w:p w14:paraId="1BCB8648" w14:textId="72642C1D" w:rsidR="004872B6" w:rsidRPr="007258D4" w:rsidRDefault="004872B6" w:rsidP="004872B6">
      <w:pPr>
        <w:pStyle w:val="BodyText"/>
        <w:spacing w:line="240" w:lineRule="auto"/>
        <w:ind w:left="720" w:hanging="720"/>
        <w:rPr>
          <w:rStyle w:val="Hyperlink"/>
        </w:rPr>
      </w:pPr>
      <w:bookmarkStart w:id="4" w:name="ref-bundt_early_2018"/>
      <w:r w:rsidRPr="00832AAA">
        <w:t xml:space="preserve">Bundt, C., </w:t>
      </w:r>
      <w:proofErr w:type="spellStart"/>
      <w:r w:rsidRPr="00832AAA">
        <w:t>Ruitenberg</w:t>
      </w:r>
      <w:proofErr w:type="spellEnd"/>
      <w:r w:rsidRPr="00832AAA">
        <w:t xml:space="preserve">, M. F. L., </w:t>
      </w:r>
      <w:proofErr w:type="spellStart"/>
      <w:r w:rsidRPr="00832AAA">
        <w:t>Abrahamse</w:t>
      </w:r>
      <w:proofErr w:type="spellEnd"/>
      <w:r w:rsidRPr="00832AAA">
        <w:t xml:space="preserve">, E. L., &amp; </w:t>
      </w:r>
      <w:proofErr w:type="spellStart"/>
      <w:r w:rsidRPr="00832AAA">
        <w:t>Notebaert</w:t>
      </w:r>
      <w:proofErr w:type="spellEnd"/>
      <w:r w:rsidRPr="00832AAA">
        <w:t xml:space="preserve">, W. (2018). Early and late indications of item-specific control in a </w:t>
      </w:r>
      <w:proofErr w:type="spellStart"/>
      <w:r w:rsidRPr="00832AAA">
        <w:t>stroop</w:t>
      </w:r>
      <w:proofErr w:type="spellEnd"/>
      <w:r w:rsidRPr="00832AAA">
        <w:t xml:space="preserve"> mouse tracking study. </w:t>
      </w:r>
      <w:r w:rsidRPr="00832AAA">
        <w:rPr>
          <w:i/>
        </w:rPr>
        <w:t>PLOS ONE</w:t>
      </w:r>
      <w:r w:rsidRPr="00832AAA">
        <w:t xml:space="preserve">, </w:t>
      </w:r>
      <w:r w:rsidRPr="00832AAA">
        <w:rPr>
          <w:i/>
        </w:rPr>
        <w:t>13</w:t>
      </w:r>
      <w:r w:rsidRPr="00832AAA">
        <w:t>(5), e0197278. doi:</w:t>
      </w:r>
      <w:hyperlink r:id="rId7">
        <w:r w:rsidRPr="007258D4">
          <w:rPr>
            <w:rStyle w:val="Hyperlink"/>
          </w:rPr>
          <w:t>10.1371/journal.pone.0197278</w:t>
        </w:r>
      </w:hyperlink>
    </w:p>
    <w:p w14:paraId="07FD3CC4" w14:textId="64060AFE" w:rsidR="00250D8A" w:rsidRPr="007258D4" w:rsidRDefault="00250D8A" w:rsidP="004872B6">
      <w:pPr>
        <w:pStyle w:val="BodyText"/>
        <w:spacing w:line="240" w:lineRule="auto"/>
        <w:ind w:left="720" w:hanging="720"/>
        <w:rPr>
          <w:sz w:val="22"/>
          <w:szCs w:val="22"/>
        </w:rPr>
      </w:pPr>
      <w:r w:rsidRPr="007258D4">
        <w:rPr>
          <w:rStyle w:val="Hyperlink"/>
          <w:color w:val="auto"/>
        </w:rPr>
        <w:t>Bush</w:t>
      </w:r>
      <w:r w:rsidR="007258D4" w:rsidRPr="007258D4">
        <w:rPr>
          <w:rStyle w:val="Hyperlink"/>
          <w:color w:val="auto"/>
        </w:rPr>
        <w:t xml:space="preserve">, G., Whalen, P. J., Rosen, B. R., </w:t>
      </w:r>
      <w:proofErr w:type="spellStart"/>
      <w:r w:rsidR="007258D4" w:rsidRPr="007258D4">
        <w:rPr>
          <w:rStyle w:val="Hyperlink"/>
          <w:color w:val="auto"/>
        </w:rPr>
        <w:t>Jenike</w:t>
      </w:r>
      <w:proofErr w:type="spellEnd"/>
      <w:r w:rsidR="007258D4" w:rsidRPr="007258D4">
        <w:rPr>
          <w:rStyle w:val="Hyperlink"/>
          <w:color w:val="auto"/>
        </w:rPr>
        <w:t xml:space="preserve">, M. A., </w:t>
      </w:r>
      <w:proofErr w:type="spellStart"/>
      <w:r w:rsidR="007258D4" w:rsidRPr="007258D4">
        <w:rPr>
          <w:rStyle w:val="Hyperlink"/>
          <w:color w:val="auto"/>
        </w:rPr>
        <w:t>McInerney</w:t>
      </w:r>
      <w:proofErr w:type="spellEnd"/>
      <w:r w:rsidR="007258D4" w:rsidRPr="007258D4">
        <w:rPr>
          <w:rStyle w:val="Hyperlink"/>
          <w:color w:val="auto"/>
        </w:rPr>
        <w:t>, S. C., &amp; Rauch, S. L.</w:t>
      </w:r>
      <w:r w:rsidRPr="007258D4">
        <w:rPr>
          <w:rStyle w:val="Hyperlink"/>
          <w:color w:val="auto"/>
        </w:rPr>
        <w:t xml:space="preserve"> (1998)</w:t>
      </w:r>
      <w:r w:rsidR="007258D4" w:rsidRPr="007258D4">
        <w:rPr>
          <w:rStyle w:val="Hyperlink"/>
          <w:color w:val="auto"/>
        </w:rPr>
        <w:t xml:space="preserve">. The counting </w:t>
      </w:r>
      <w:proofErr w:type="spellStart"/>
      <w:r w:rsidR="007258D4" w:rsidRPr="007258D4">
        <w:rPr>
          <w:rStyle w:val="Hyperlink"/>
          <w:color w:val="auto"/>
        </w:rPr>
        <w:t>stroop</w:t>
      </w:r>
      <w:proofErr w:type="spellEnd"/>
      <w:r w:rsidR="007258D4" w:rsidRPr="007258D4">
        <w:rPr>
          <w:rStyle w:val="Hyperlink"/>
          <w:color w:val="auto"/>
        </w:rPr>
        <w:t xml:space="preserve">: An interference task specialized for functional neuroimaging—validation study with functional MRI. </w:t>
      </w:r>
      <w:r w:rsidR="007258D4" w:rsidRPr="007258D4">
        <w:rPr>
          <w:rStyle w:val="Hyperlink"/>
          <w:i/>
          <w:iCs/>
          <w:color w:val="auto"/>
        </w:rPr>
        <w:t>Human Brain Mapping</w:t>
      </w:r>
      <w:r w:rsidR="007258D4" w:rsidRPr="007258D4">
        <w:rPr>
          <w:rStyle w:val="Hyperlink"/>
          <w:color w:val="auto"/>
        </w:rPr>
        <w:t xml:space="preserve">, </w:t>
      </w:r>
      <w:r w:rsidR="007258D4" w:rsidRPr="007258D4">
        <w:rPr>
          <w:rStyle w:val="Hyperlink"/>
          <w:i/>
          <w:iCs/>
          <w:color w:val="auto"/>
        </w:rPr>
        <w:t>6</w:t>
      </w:r>
      <w:r w:rsidR="007258D4" w:rsidRPr="007258D4">
        <w:rPr>
          <w:rStyle w:val="Hyperlink"/>
          <w:color w:val="auto"/>
        </w:rPr>
        <w:t xml:space="preserve">(4), 270-282. </w:t>
      </w:r>
      <w:proofErr w:type="spellStart"/>
      <w:r w:rsidR="007258D4" w:rsidRPr="007258D4">
        <w:rPr>
          <w:rStyle w:val="Hyperlink"/>
          <w:color w:val="auto"/>
          <w:sz w:val="22"/>
          <w:szCs w:val="22"/>
        </w:rPr>
        <w:t>doi</w:t>
      </w:r>
      <w:proofErr w:type="spellEnd"/>
      <w:r w:rsidR="007258D4" w:rsidRPr="007258D4">
        <w:rPr>
          <w:rStyle w:val="Hyperlink"/>
          <w:color w:val="auto"/>
          <w:sz w:val="22"/>
          <w:szCs w:val="22"/>
        </w:rPr>
        <w:t>:</w:t>
      </w:r>
      <w:r w:rsidR="007258D4" w:rsidRPr="007258D4">
        <w:t xml:space="preserve"> </w:t>
      </w:r>
      <w:r w:rsidR="007258D4" w:rsidRPr="007258D4">
        <w:rPr>
          <w:rStyle w:val="Hyperlink"/>
          <w:color w:val="auto"/>
          <w:sz w:val="22"/>
          <w:szCs w:val="22"/>
        </w:rPr>
        <w:t>10.1002/(SICI)1097-0193(1998)6:4&lt;270::AID-HBM6&gt;3.0.CO;2-0</w:t>
      </w:r>
    </w:p>
    <w:p w14:paraId="69EB3C1D" w14:textId="77777777" w:rsidR="004872B6" w:rsidRPr="00832AAA" w:rsidRDefault="004872B6" w:rsidP="004872B6">
      <w:pPr>
        <w:pStyle w:val="BodyText"/>
        <w:spacing w:line="240" w:lineRule="auto"/>
        <w:ind w:left="720" w:hanging="720"/>
      </w:pPr>
      <w:bookmarkStart w:id="5" w:name="ref-burnham_cognitive_2010"/>
      <w:bookmarkEnd w:id="4"/>
      <w:r w:rsidRPr="00832AAA">
        <w:t xml:space="preserve">Burnham, B. R. (2010). Cognitive load modulates attentional capture by color singletons during effortful visual search. </w:t>
      </w:r>
      <w:r w:rsidRPr="00832AAA">
        <w:rPr>
          <w:i/>
        </w:rPr>
        <w:t xml:space="preserve">Acta </w:t>
      </w:r>
      <w:proofErr w:type="spellStart"/>
      <w:r w:rsidRPr="00832AAA">
        <w:rPr>
          <w:i/>
        </w:rPr>
        <w:t>Psychologica</w:t>
      </w:r>
      <w:proofErr w:type="spellEnd"/>
      <w:r w:rsidRPr="00832AAA">
        <w:t xml:space="preserve">, </w:t>
      </w:r>
      <w:r w:rsidRPr="00832AAA">
        <w:rPr>
          <w:i/>
        </w:rPr>
        <w:t>135</w:t>
      </w:r>
      <w:r w:rsidRPr="00832AAA">
        <w:t>(1), 50–58. doi:</w:t>
      </w:r>
      <w:hyperlink r:id="rId8">
        <w:r w:rsidRPr="00832AAA">
          <w:rPr>
            <w:rStyle w:val="Hyperlink"/>
          </w:rPr>
          <w:t>10.1016/j.actpsy.2010.05.003</w:t>
        </w:r>
      </w:hyperlink>
    </w:p>
    <w:p w14:paraId="006E1B13" w14:textId="77777777" w:rsidR="004872B6" w:rsidRDefault="004872B6" w:rsidP="004872B6">
      <w:pPr>
        <w:pStyle w:val="BodyText"/>
        <w:spacing w:line="240" w:lineRule="auto"/>
        <w:ind w:left="720" w:hanging="720"/>
      </w:pPr>
      <w:bookmarkStart w:id="6" w:name="ref-calcagni_analyzing_2017"/>
      <w:bookmarkEnd w:id="5"/>
      <w:proofErr w:type="spellStart"/>
      <w:r w:rsidRPr="00832AAA">
        <w:lastRenderedPageBreak/>
        <w:t>Calcagnì</w:t>
      </w:r>
      <w:proofErr w:type="spellEnd"/>
      <w:r w:rsidRPr="00832AAA">
        <w:t xml:space="preserve">, A., Lombardi, L., &amp; Sulpizio, S. (2017). Analyzing spatial data from mouse tracker methodology: An entropic approach. </w:t>
      </w:r>
      <w:r w:rsidRPr="00832AAA">
        <w:rPr>
          <w:i/>
        </w:rPr>
        <w:t>Behavior Research Methods</w:t>
      </w:r>
      <w:r w:rsidRPr="00832AAA">
        <w:t xml:space="preserve">, </w:t>
      </w:r>
      <w:r w:rsidRPr="00832AAA">
        <w:rPr>
          <w:i/>
        </w:rPr>
        <w:t>49</w:t>
      </w:r>
      <w:r w:rsidRPr="00832AAA">
        <w:t>(6), 2012–2030. doi:</w:t>
      </w:r>
      <w:hyperlink r:id="rId9">
        <w:r w:rsidRPr="00832AAA">
          <w:rPr>
            <w:rStyle w:val="Hyperlink"/>
          </w:rPr>
          <w:t>10.3758/s13428-016-0839-5</w:t>
        </w:r>
      </w:hyperlink>
    </w:p>
    <w:p w14:paraId="1B116905" w14:textId="77777777" w:rsidR="004872B6" w:rsidRPr="000E657B" w:rsidRDefault="004872B6" w:rsidP="004872B6">
      <w:pPr>
        <w:pStyle w:val="BodyText"/>
        <w:spacing w:line="240" w:lineRule="auto"/>
        <w:ind w:left="720" w:hanging="720"/>
      </w:pPr>
      <w:bookmarkStart w:id="7" w:name="ref-carroll_facial_1996"/>
      <w:bookmarkEnd w:id="6"/>
      <w:r w:rsidRPr="00832AAA">
        <w:t xml:space="preserve">Carroll, J. M., &amp; Russell, J. A. (1996). Do facial expressions signal specific emotions? Judging emotion from the face in context. </w:t>
      </w:r>
      <w:r w:rsidRPr="00832AAA">
        <w:rPr>
          <w:i/>
        </w:rPr>
        <w:t>Journal of Personality and Social Psychology</w:t>
      </w:r>
      <w:r w:rsidRPr="00832AAA">
        <w:t xml:space="preserve">, </w:t>
      </w:r>
      <w:r w:rsidRPr="00832AAA">
        <w:rPr>
          <w:i/>
        </w:rPr>
        <w:t>70</w:t>
      </w:r>
      <w:r w:rsidRPr="00832AAA">
        <w:t xml:space="preserve">(2), </w:t>
      </w:r>
      <w:r w:rsidRPr="000E657B">
        <w:t>205–218. doi:</w:t>
      </w:r>
      <w:hyperlink r:id="rId10">
        <w:r w:rsidRPr="000E657B">
          <w:rPr>
            <w:rStyle w:val="Hyperlink"/>
          </w:rPr>
          <w:t>10.1037//0022-3514.70.2.205</w:t>
        </w:r>
      </w:hyperlink>
    </w:p>
    <w:p w14:paraId="193F1BFD" w14:textId="2958847F" w:rsidR="00B6276E" w:rsidRPr="000E657B" w:rsidRDefault="00B6276E" w:rsidP="004872B6">
      <w:pPr>
        <w:pStyle w:val="BodyText"/>
        <w:spacing w:line="240" w:lineRule="auto"/>
        <w:ind w:left="720" w:hanging="720"/>
      </w:pPr>
      <w:bookmarkStart w:id="8" w:name="ref-chandler_cognitive_1991"/>
      <w:bookmarkEnd w:id="7"/>
      <w:r w:rsidRPr="000E657B">
        <w:rPr>
          <w:rStyle w:val="Hyperlink"/>
          <w:color w:val="auto"/>
        </w:rPr>
        <w:t xml:space="preserve">Cloutier, </w:t>
      </w:r>
      <w:r w:rsidR="007258D4" w:rsidRPr="000E657B">
        <w:rPr>
          <w:rStyle w:val="Hyperlink"/>
          <w:color w:val="auto"/>
        </w:rPr>
        <w:t xml:space="preserve">J., </w:t>
      </w:r>
      <w:r w:rsidRPr="000E657B">
        <w:rPr>
          <w:rStyle w:val="Hyperlink"/>
          <w:color w:val="auto"/>
        </w:rPr>
        <w:t xml:space="preserve">Heatherton, </w:t>
      </w:r>
      <w:r w:rsidR="007258D4" w:rsidRPr="000E657B">
        <w:rPr>
          <w:rStyle w:val="Hyperlink"/>
          <w:color w:val="auto"/>
        </w:rPr>
        <w:t xml:space="preserve">T. F., </w:t>
      </w:r>
      <w:r w:rsidRPr="000E657B">
        <w:rPr>
          <w:rStyle w:val="Hyperlink"/>
          <w:color w:val="auto"/>
        </w:rPr>
        <w:t xml:space="preserve">Whalen, </w:t>
      </w:r>
      <w:r w:rsidR="007258D4" w:rsidRPr="000E657B">
        <w:rPr>
          <w:rStyle w:val="Hyperlink"/>
          <w:color w:val="auto"/>
        </w:rPr>
        <w:t xml:space="preserve">P. J., </w:t>
      </w:r>
      <w:r w:rsidRPr="000E657B">
        <w:rPr>
          <w:rStyle w:val="Hyperlink"/>
          <w:color w:val="auto"/>
        </w:rPr>
        <w:t>&amp; Kelley</w:t>
      </w:r>
      <w:r w:rsidR="007258D4" w:rsidRPr="000E657B">
        <w:rPr>
          <w:rStyle w:val="Hyperlink"/>
          <w:color w:val="auto"/>
        </w:rPr>
        <w:t>, W. M</w:t>
      </w:r>
      <w:r w:rsidRPr="000E657B">
        <w:rPr>
          <w:rStyle w:val="Hyperlink"/>
          <w:color w:val="auto"/>
        </w:rPr>
        <w:t>. (2008)</w:t>
      </w:r>
      <w:r w:rsidR="007258D4" w:rsidRPr="000E657B">
        <w:rPr>
          <w:rStyle w:val="Hyperlink"/>
          <w:color w:val="auto"/>
        </w:rPr>
        <w:t xml:space="preserve">. Are attractive people rewarding? Sex differences in the neural substrates of facial attractiveness. </w:t>
      </w:r>
      <w:r w:rsidR="007258D4" w:rsidRPr="000E657B">
        <w:rPr>
          <w:rStyle w:val="Hyperlink"/>
          <w:i/>
          <w:iCs/>
          <w:color w:val="auto"/>
        </w:rPr>
        <w:t>Journal of Cognitive Neuroscience</w:t>
      </w:r>
      <w:r w:rsidR="007258D4" w:rsidRPr="000E657B">
        <w:rPr>
          <w:rStyle w:val="Hyperlink"/>
          <w:color w:val="auto"/>
        </w:rPr>
        <w:t xml:space="preserve">, </w:t>
      </w:r>
      <w:r w:rsidR="007258D4" w:rsidRPr="000E657B">
        <w:rPr>
          <w:rStyle w:val="Hyperlink"/>
          <w:i/>
          <w:iCs/>
          <w:color w:val="auto"/>
        </w:rPr>
        <w:t>20</w:t>
      </w:r>
      <w:r w:rsidR="007258D4" w:rsidRPr="000E657B">
        <w:rPr>
          <w:rStyle w:val="Hyperlink"/>
          <w:color w:val="auto"/>
        </w:rPr>
        <w:t>(6). doi:</w:t>
      </w:r>
      <w:r w:rsidR="007258D4" w:rsidRPr="000E657B">
        <w:rPr>
          <w:rStyle w:val="Hyperlink"/>
          <w:color w:val="auto"/>
        </w:rPr>
        <w:t>10.1162/jocn.2008.20062</w:t>
      </w:r>
    </w:p>
    <w:p w14:paraId="4A76E206" w14:textId="594697CE" w:rsidR="004872B6" w:rsidRPr="000E657B" w:rsidRDefault="004872B6" w:rsidP="004872B6">
      <w:pPr>
        <w:pStyle w:val="BodyText"/>
        <w:spacing w:line="240" w:lineRule="auto"/>
        <w:ind w:left="720" w:hanging="720"/>
      </w:pPr>
      <w:bookmarkStart w:id="9" w:name="ref-darwin_expression_1872"/>
      <w:bookmarkEnd w:id="8"/>
      <w:r w:rsidRPr="000E657B">
        <w:t>Deck</w:t>
      </w:r>
      <w:r w:rsidR="00421CB0" w:rsidRPr="000E657B">
        <w:t>, C.,</w:t>
      </w:r>
      <w:r w:rsidRPr="000E657B">
        <w:t xml:space="preserve"> &amp; </w:t>
      </w:r>
      <w:proofErr w:type="spellStart"/>
      <w:r w:rsidRPr="000E657B">
        <w:t>Jahedi</w:t>
      </w:r>
      <w:proofErr w:type="spellEnd"/>
      <w:r w:rsidR="00421CB0" w:rsidRPr="000E657B">
        <w:t>, S.</w:t>
      </w:r>
      <w:r w:rsidRPr="000E657B">
        <w:t xml:space="preserve"> (2015)</w:t>
      </w:r>
      <w:r w:rsidR="00421CB0" w:rsidRPr="000E657B">
        <w:t xml:space="preserve">. The effect of cognitive load on economic decision making: A survey and new experiments. </w:t>
      </w:r>
      <w:r w:rsidR="00421CB0" w:rsidRPr="000E657B">
        <w:rPr>
          <w:i/>
          <w:iCs/>
        </w:rPr>
        <w:t>European Economic Review</w:t>
      </w:r>
      <w:r w:rsidR="00421CB0" w:rsidRPr="000E657B">
        <w:t xml:space="preserve">, </w:t>
      </w:r>
      <w:r w:rsidR="00421CB0" w:rsidRPr="000E657B">
        <w:rPr>
          <w:i/>
          <w:iCs/>
        </w:rPr>
        <w:t>78</w:t>
      </w:r>
      <w:r w:rsidR="00421CB0" w:rsidRPr="000E657B">
        <w:t>, 97-119. doi:</w:t>
      </w:r>
      <w:r w:rsidR="00421CB0" w:rsidRPr="000E657B">
        <w:t>10.1016/j.euroecorev.2015.05.004</w:t>
      </w:r>
    </w:p>
    <w:p w14:paraId="1D717203" w14:textId="0A29C4F5" w:rsidR="004872B6" w:rsidRPr="00C34FCC" w:rsidRDefault="004872B6" w:rsidP="004872B6">
      <w:pPr>
        <w:pStyle w:val="BodyText"/>
        <w:spacing w:line="240" w:lineRule="auto"/>
        <w:ind w:left="720" w:hanging="720"/>
      </w:pPr>
      <w:proofErr w:type="spellStart"/>
      <w:r w:rsidRPr="000E657B">
        <w:t>Deveney</w:t>
      </w:r>
      <w:proofErr w:type="spellEnd"/>
      <w:r w:rsidR="00421CB0" w:rsidRPr="000E657B">
        <w:t>, C. M.,</w:t>
      </w:r>
      <w:r w:rsidRPr="000E657B">
        <w:t xml:space="preserve"> &amp; </w:t>
      </w:r>
      <w:proofErr w:type="spellStart"/>
      <w:r w:rsidRPr="000E657B">
        <w:t>Pizzagalli</w:t>
      </w:r>
      <w:proofErr w:type="spellEnd"/>
      <w:r w:rsidR="00421CB0" w:rsidRPr="000E657B">
        <w:t>, D. A.</w:t>
      </w:r>
      <w:r w:rsidRPr="000E657B">
        <w:t xml:space="preserve"> (2008). </w:t>
      </w:r>
      <w:r w:rsidR="00421CB0" w:rsidRPr="000E657B">
        <w:t xml:space="preserve">The </w:t>
      </w:r>
      <w:r w:rsidR="00421CB0" w:rsidRPr="00C34FCC">
        <w:t xml:space="preserve">cognitive consequences of emotion regulation: An ERP investigation. </w:t>
      </w:r>
      <w:r w:rsidR="00421CB0" w:rsidRPr="00C34FCC">
        <w:rPr>
          <w:i/>
          <w:iCs/>
        </w:rPr>
        <w:t>Psychophysiology</w:t>
      </w:r>
      <w:r w:rsidR="00421CB0" w:rsidRPr="00C34FCC">
        <w:t xml:space="preserve">, </w:t>
      </w:r>
      <w:r w:rsidR="00421CB0" w:rsidRPr="00C34FCC">
        <w:rPr>
          <w:i/>
          <w:iCs/>
        </w:rPr>
        <w:t>45</w:t>
      </w:r>
      <w:r w:rsidR="00421CB0" w:rsidRPr="00C34FCC">
        <w:t>(3), 435-444. doi:</w:t>
      </w:r>
      <w:r w:rsidR="00421CB0" w:rsidRPr="00C34FCC">
        <w:t>10.1111/j.1469-8986.2007.00641.x</w:t>
      </w:r>
    </w:p>
    <w:p w14:paraId="6AB055FF" w14:textId="3F86808A" w:rsidR="004872B6" w:rsidRPr="00C34FCC" w:rsidRDefault="004872B6" w:rsidP="004872B6">
      <w:pPr>
        <w:pStyle w:val="BodyText"/>
        <w:spacing w:line="240" w:lineRule="auto"/>
        <w:ind w:left="720" w:hanging="720"/>
      </w:pPr>
      <w:r w:rsidRPr="00C34FCC">
        <w:t>Diestel</w:t>
      </w:r>
      <w:r w:rsidR="00CA0080" w:rsidRPr="00C34FCC">
        <w:t>, S.,</w:t>
      </w:r>
      <w:r w:rsidRPr="00C34FCC">
        <w:t xml:space="preserve"> &amp; Schmidt </w:t>
      </w:r>
      <w:r w:rsidR="00CA0080" w:rsidRPr="00C34FCC">
        <w:t xml:space="preserve">K.-H. </w:t>
      </w:r>
      <w:r w:rsidRPr="00C34FCC">
        <w:t xml:space="preserve">(2011). </w:t>
      </w:r>
      <w:r w:rsidR="00CA0080" w:rsidRPr="00C34FCC">
        <w:t xml:space="preserve">The moderating role of cognitive control deficits in the link from emotional dissonance to burnout symptoms and absenteeism. </w:t>
      </w:r>
      <w:r w:rsidR="00CA0080" w:rsidRPr="00C34FCC">
        <w:rPr>
          <w:i/>
          <w:iCs/>
        </w:rPr>
        <w:t>Journal of Occupational Health Psychology</w:t>
      </w:r>
      <w:r w:rsidR="00CA0080" w:rsidRPr="00C34FCC">
        <w:t xml:space="preserve">, </w:t>
      </w:r>
      <w:r w:rsidR="00CA0080" w:rsidRPr="00C34FCC">
        <w:rPr>
          <w:i/>
          <w:iCs/>
        </w:rPr>
        <w:t>16</w:t>
      </w:r>
      <w:r w:rsidR="00CA0080" w:rsidRPr="00C34FCC">
        <w:t>(3), 313-330. doi:</w:t>
      </w:r>
      <w:r w:rsidR="00CA0080" w:rsidRPr="00C34FCC">
        <w:t>10.1037/a0022934</w:t>
      </w:r>
    </w:p>
    <w:p w14:paraId="23D50D8C" w14:textId="77777777" w:rsidR="004872B6" w:rsidRPr="00C34FCC" w:rsidRDefault="004872B6" w:rsidP="004872B6">
      <w:pPr>
        <w:pStyle w:val="BodyText"/>
        <w:spacing w:line="240" w:lineRule="auto"/>
        <w:ind w:left="720" w:hanging="720"/>
      </w:pPr>
      <w:bookmarkStart w:id="10" w:name="ref-duncan_common_2000"/>
      <w:bookmarkEnd w:id="9"/>
      <w:r w:rsidRPr="00C34FCC">
        <w:t xml:space="preserve">Duncan, J., &amp; Owen, A. M. (2000). Common regions of the human frontal lobe recruited by diverse cognitive demands. </w:t>
      </w:r>
      <w:r w:rsidRPr="00C34FCC">
        <w:rPr>
          <w:i/>
        </w:rPr>
        <w:t>Trends in Neurosciences</w:t>
      </w:r>
      <w:r w:rsidRPr="00C34FCC">
        <w:t xml:space="preserve">, </w:t>
      </w:r>
      <w:r w:rsidRPr="00C34FCC">
        <w:rPr>
          <w:i/>
        </w:rPr>
        <w:t>23</w:t>
      </w:r>
      <w:r w:rsidRPr="00C34FCC">
        <w:t>(10), 475–483. doi:</w:t>
      </w:r>
      <w:hyperlink r:id="rId11">
        <w:r w:rsidRPr="00C34FCC">
          <w:rPr>
            <w:rStyle w:val="Hyperlink"/>
          </w:rPr>
          <w:t>10.1016/s0166-2236(00)01633-7</w:t>
        </w:r>
      </w:hyperlink>
    </w:p>
    <w:bookmarkEnd w:id="10"/>
    <w:p w14:paraId="3F758B3A" w14:textId="77777777" w:rsidR="004872B6" w:rsidRPr="00C34FCC" w:rsidRDefault="004872B6" w:rsidP="004872B6">
      <w:pPr>
        <w:pStyle w:val="BodyText"/>
        <w:spacing w:line="240" w:lineRule="auto"/>
        <w:ind w:left="720" w:hanging="720"/>
      </w:pPr>
      <w:proofErr w:type="spellStart"/>
      <w:r w:rsidRPr="00C34FCC">
        <w:t>Egner</w:t>
      </w:r>
      <w:proofErr w:type="spellEnd"/>
      <w:r w:rsidRPr="00C34FCC">
        <w:t xml:space="preserve">, T., </w:t>
      </w:r>
      <w:proofErr w:type="spellStart"/>
      <w:r w:rsidRPr="00C34FCC">
        <w:t>Etkin</w:t>
      </w:r>
      <w:proofErr w:type="spellEnd"/>
      <w:r w:rsidRPr="00C34FCC">
        <w:t xml:space="preserve">, A., Gale, S., &amp; Hirsch, J. (2008). Dissociable neural systems resolve conflict from emotional versus </w:t>
      </w:r>
      <w:proofErr w:type="spellStart"/>
      <w:r w:rsidRPr="00C34FCC">
        <w:t>nonemotional</w:t>
      </w:r>
      <w:proofErr w:type="spellEnd"/>
      <w:r w:rsidRPr="00C34FCC">
        <w:t xml:space="preserve"> distracters. </w:t>
      </w:r>
      <w:r w:rsidRPr="00C34FCC">
        <w:rPr>
          <w:i/>
        </w:rPr>
        <w:t>Cerebral Cortex (New York, N.Y.: 1991)</w:t>
      </w:r>
      <w:r w:rsidRPr="00C34FCC">
        <w:t xml:space="preserve">, </w:t>
      </w:r>
      <w:r w:rsidRPr="00C34FCC">
        <w:rPr>
          <w:i/>
        </w:rPr>
        <w:t>18</w:t>
      </w:r>
      <w:r w:rsidRPr="00C34FCC">
        <w:t>(6), 1475–1484. doi:</w:t>
      </w:r>
      <w:hyperlink r:id="rId12">
        <w:r w:rsidRPr="00C34FCC">
          <w:rPr>
            <w:rStyle w:val="Hyperlink"/>
          </w:rPr>
          <w:t>10.1093/</w:t>
        </w:r>
        <w:proofErr w:type="spellStart"/>
        <w:r w:rsidRPr="00C34FCC">
          <w:rPr>
            <w:rStyle w:val="Hyperlink"/>
          </w:rPr>
          <w:t>cercor</w:t>
        </w:r>
        <w:proofErr w:type="spellEnd"/>
        <w:r w:rsidRPr="00C34FCC">
          <w:rPr>
            <w:rStyle w:val="Hyperlink"/>
          </w:rPr>
          <w:t>/bhm179</w:t>
        </w:r>
      </w:hyperlink>
    </w:p>
    <w:p w14:paraId="2BDF8168" w14:textId="6A58F4AF" w:rsidR="004872B6" w:rsidRPr="00C34FCC" w:rsidRDefault="004872B6" w:rsidP="004872B6">
      <w:pPr>
        <w:pStyle w:val="BodyText"/>
        <w:spacing w:line="240" w:lineRule="auto"/>
        <w:ind w:left="720" w:hanging="720"/>
        <w:rPr>
          <w:rStyle w:val="Hyperlink"/>
        </w:rPr>
      </w:pPr>
      <w:bookmarkStart w:id="11" w:name="ref-flexas_affective_2013"/>
      <w:proofErr w:type="spellStart"/>
      <w:r w:rsidRPr="00C34FCC">
        <w:t>Flexas</w:t>
      </w:r>
      <w:proofErr w:type="spellEnd"/>
      <w:r w:rsidRPr="00C34FCC">
        <w:t xml:space="preserve">, A., </w:t>
      </w:r>
      <w:proofErr w:type="spellStart"/>
      <w:r w:rsidRPr="00C34FCC">
        <w:t>Rosselló</w:t>
      </w:r>
      <w:proofErr w:type="spellEnd"/>
      <w:r w:rsidRPr="00C34FCC">
        <w:t xml:space="preserve">, J., Christensen, J. F., Nadal, M., Rosa, A. O. L., &amp; </w:t>
      </w:r>
      <w:proofErr w:type="spellStart"/>
      <w:r w:rsidRPr="00C34FCC">
        <w:t>Munar</w:t>
      </w:r>
      <w:proofErr w:type="spellEnd"/>
      <w:r w:rsidRPr="00C34FCC">
        <w:t xml:space="preserve">, E. (2013). Affective priming using facial expressions modulates liking for abstract art. </w:t>
      </w:r>
      <w:r w:rsidRPr="00C34FCC">
        <w:rPr>
          <w:i/>
        </w:rPr>
        <w:t>PLOS ONE</w:t>
      </w:r>
      <w:r w:rsidRPr="00C34FCC">
        <w:t xml:space="preserve">, </w:t>
      </w:r>
      <w:r w:rsidRPr="00C34FCC">
        <w:rPr>
          <w:i/>
        </w:rPr>
        <w:t>8</w:t>
      </w:r>
      <w:r w:rsidRPr="00C34FCC">
        <w:t>(11), e80154. doi:</w:t>
      </w:r>
      <w:hyperlink r:id="rId13">
        <w:r w:rsidRPr="00C34FCC">
          <w:rPr>
            <w:rStyle w:val="Hyperlink"/>
          </w:rPr>
          <w:t>10.1371/journal.pone.0080154</w:t>
        </w:r>
      </w:hyperlink>
    </w:p>
    <w:p w14:paraId="71AFD5FB" w14:textId="59A027FC" w:rsidR="004872B6" w:rsidRPr="00C34FCC" w:rsidRDefault="004872B6" w:rsidP="004872B6">
      <w:pPr>
        <w:pStyle w:val="BodyText"/>
        <w:spacing w:line="240" w:lineRule="auto"/>
        <w:ind w:left="720" w:hanging="720"/>
      </w:pPr>
      <w:proofErr w:type="spellStart"/>
      <w:r w:rsidRPr="00C34FCC">
        <w:rPr>
          <w:rStyle w:val="Hyperlink"/>
          <w:color w:val="auto"/>
        </w:rPr>
        <w:t>Franconeri</w:t>
      </w:r>
      <w:proofErr w:type="spellEnd"/>
      <w:r w:rsidRPr="00C34FCC">
        <w:rPr>
          <w:rStyle w:val="Hyperlink"/>
          <w:color w:val="auto"/>
        </w:rPr>
        <w:t xml:space="preserve">, </w:t>
      </w:r>
      <w:r w:rsidR="00C34FCC" w:rsidRPr="00C34FCC">
        <w:rPr>
          <w:rStyle w:val="Hyperlink"/>
          <w:color w:val="auto"/>
        </w:rPr>
        <w:t xml:space="preserve">S. L., </w:t>
      </w:r>
      <w:r w:rsidRPr="00C34FCC">
        <w:rPr>
          <w:rStyle w:val="Hyperlink"/>
          <w:color w:val="auto"/>
        </w:rPr>
        <w:t xml:space="preserve">Alvarez, </w:t>
      </w:r>
      <w:r w:rsidR="00C34FCC" w:rsidRPr="00C34FCC">
        <w:rPr>
          <w:rStyle w:val="Hyperlink"/>
          <w:color w:val="auto"/>
        </w:rPr>
        <w:t xml:space="preserve">G. A., </w:t>
      </w:r>
      <w:r w:rsidRPr="00C34FCC">
        <w:rPr>
          <w:rStyle w:val="Hyperlink"/>
          <w:color w:val="auto"/>
        </w:rPr>
        <w:t>&amp; Cavanagh</w:t>
      </w:r>
      <w:r w:rsidR="00C34FCC" w:rsidRPr="00C34FCC">
        <w:rPr>
          <w:rStyle w:val="Hyperlink"/>
          <w:color w:val="auto"/>
        </w:rPr>
        <w:t>, P</w:t>
      </w:r>
      <w:r w:rsidRPr="00C34FCC">
        <w:rPr>
          <w:rStyle w:val="Hyperlink"/>
          <w:color w:val="auto"/>
        </w:rPr>
        <w:t xml:space="preserve">. (2013). </w:t>
      </w:r>
      <w:r w:rsidR="00C34FCC" w:rsidRPr="00C34FCC">
        <w:rPr>
          <w:rStyle w:val="Hyperlink"/>
          <w:color w:val="auto"/>
        </w:rPr>
        <w:t xml:space="preserve">Flexible cognitive resources: Competitive content maps for attention and memory. </w:t>
      </w:r>
      <w:r w:rsidR="00C34FCC" w:rsidRPr="00C34FCC">
        <w:rPr>
          <w:rStyle w:val="Hyperlink"/>
          <w:i/>
          <w:iCs/>
          <w:color w:val="auto"/>
        </w:rPr>
        <w:t>Trends in Cognitive Sciences</w:t>
      </w:r>
      <w:r w:rsidR="00C34FCC" w:rsidRPr="00C34FCC">
        <w:rPr>
          <w:rStyle w:val="Hyperlink"/>
          <w:color w:val="auto"/>
        </w:rPr>
        <w:t xml:space="preserve">, </w:t>
      </w:r>
      <w:r w:rsidR="00C34FCC" w:rsidRPr="00C34FCC">
        <w:rPr>
          <w:rStyle w:val="Hyperlink"/>
          <w:i/>
          <w:iCs/>
          <w:color w:val="auto"/>
        </w:rPr>
        <w:t>17</w:t>
      </w:r>
      <w:r w:rsidR="00C34FCC" w:rsidRPr="00C34FCC">
        <w:rPr>
          <w:rStyle w:val="Hyperlink"/>
          <w:color w:val="auto"/>
        </w:rPr>
        <w:t>(3), 134-141. doi:</w:t>
      </w:r>
      <w:r w:rsidR="00C34FCC" w:rsidRPr="00C34FCC">
        <w:rPr>
          <w:rStyle w:val="Hyperlink"/>
          <w:color w:val="auto"/>
        </w:rPr>
        <w:t>10.1016/j.tics.2013.01.010</w:t>
      </w:r>
    </w:p>
    <w:bookmarkEnd w:id="11"/>
    <w:p w14:paraId="38743FBC" w14:textId="77777777" w:rsidR="004872B6" w:rsidRPr="00C34FCC" w:rsidRDefault="004872B6" w:rsidP="004872B6">
      <w:pPr>
        <w:pStyle w:val="BodyText"/>
        <w:spacing w:line="240" w:lineRule="auto"/>
        <w:ind w:left="720" w:hanging="720"/>
      </w:pPr>
      <w:r w:rsidRPr="00C34FCC">
        <w:t xml:space="preserve">Freeman, J. B., &amp; </w:t>
      </w:r>
      <w:proofErr w:type="spellStart"/>
      <w:r w:rsidRPr="00C34FCC">
        <w:t>Ambady</w:t>
      </w:r>
      <w:proofErr w:type="spellEnd"/>
      <w:r w:rsidRPr="00C34FCC">
        <w:t xml:space="preserve">, N. (2010). MouseTracker: Software for studying real-time mental processing using a computer mouse-tracking method. </w:t>
      </w:r>
      <w:r w:rsidRPr="00C34FCC">
        <w:rPr>
          <w:i/>
        </w:rPr>
        <w:t>Behavior Research Methods</w:t>
      </w:r>
      <w:r w:rsidRPr="00C34FCC">
        <w:t xml:space="preserve">, </w:t>
      </w:r>
      <w:r w:rsidRPr="00C34FCC">
        <w:rPr>
          <w:i/>
        </w:rPr>
        <w:t>42</w:t>
      </w:r>
      <w:r w:rsidRPr="00C34FCC">
        <w:t>(1), 226–241. doi:</w:t>
      </w:r>
      <w:hyperlink r:id="rId14">
        <w:r w:rsidRPr="00C34FCC">
          <w:rPr>
            <w:rStyle w:val="Hyperlink"/>
          </w:rPr>
          <w:t>10.3758/BRM.42.1.226</w:t>
        </w:r>
      </w:hyperlink>
    </w:p>
    <w:p w14:paraId="5EBDD7AD" w14:textId="77777777" w:rsidR="004872B6" w:rsidRDefault="004872B6" w:rsidP="004872B6">
      <w:pPr>
        <w:pStyle w:val="BodyText"/>
        <w:spacing w:line="240" w:lineRule="auto"/>
        <w:ind w:left="720" w:hanging="720"/>
      </w:pPr>
      <w:bookmarkStart w:id="12" w:name="ref-freeman_hand_2011"/>
      <w:r w:rsidRPr="00C34FCC">
        <w:t xml:space="preserve">Freeman, J., Dale, R., &amp; Farmer, T. (2011). Hand in motion reveals mind in motion. </w:t>
      </w:r>
      <w:r w:rsidRPr="00C34FCC">
        <w:rPr>
          <w:i/>
        </w:rPr>
        <w:t>Frontiers in Psychology</w:t>
      </w:r>
      <w:r w:rsidRPr="00C34FCC">
        <w:t xml:space="preserve">, </w:t>
      </w:r>
      <w:r w:rsidRPr="00C34FCC">
        <w:rPr>
          <w:i/>
        </w:rPr>
        <w:t>2</w:t>
      </w:r>
      <w:r w:rsidRPr="00C34FCC">
        <w:t>. doi:</w:t>
      </w:r>
      <w:hyperlink r:id="rId15">
        <w:r w:rsidRPr="00C34FCC">
          <w:rPr>
            <w:rStyle w:val="Hyperlink"/>
          </w:rPr>
          <w:t>10.3389/fpsyg.2011.00059</w:t>
        </w:r>
      </w:hyperlink>
    </w:p>
    <w:p w14:paraId="57A8B44C" w14:textId="580961B3" w:rsidR="004872B6" w:rsidRPr="007321E8" w:rsidRDefault="004872B6" w:rsidP="004872B6">
      <w:pPr>
        <w:pStyle w:val="BodyText"/>
        <w:spacing w:line="240" w:lineRule="auto"/>
        <w:ind w:left="720" w:hanging="720"/>
        <w:rPr>
          <w:rStyle w:val="Hyperlink"/>
        </w:rPr>
      </w:pPr>
      <w:bookmarkStart w:id="13" w:name="ref-hehman_advanced_2015"/>
      <w:bookmarkEnd w:id="12"/>
      <w:proofErr w:type="spellStart"/>
      <w:r w:rsidRPr="007321E8">
        <w:lastRenderedPageBreak/>
        <w:t>Hehman</w:t>
      </w:r>
      <w:proofErr w:type="spellEnd"/>
      <w:r w:rsidRPr="007321E8">
        <w:t xml:space="preserve">, E., </w:t>
      </w:r>
      <w:proofErr w:type="spellStart"/>
      <w:r w:rsidRPr="007321E8">
        <w:t>Stolier</w:t>
      </w:r>
      <w:proofErr w:type="spellEnd"/>
      <w:r w:rsidRPr="007321E8">
        <w:t xml:space="preserve">, R. M., &amp; Freeman, J. B. (2015). Advanced mouse-tracking analytic techniques for enhancing psychological science. </w:t>
      </w:r>
      <w:r w:rsidRPr="007321E8">
        <w:rPr>
          <w:i/>
        </w:rPr>
        <w:t>Group Processes &amp; Intergroup Relations</w:t>
      </w:r>
      <w:r w:rsidRPr="007321E8">
        <w:t xml:space="preserve">, </w:t>
      </w:r>
      <w:r w:rsidRPr="007321E8">
        <w:rPr>
          <w:i/>
        </w:rPr>
        <w:t>18</w:t>
      </w:r>
      <w:r w:rsidRPr="007321E8">
        <w:t>(3), 384–401. doi:</w:t>
      </w:r>
      <w:hyperlink r:id="rId16">
        <w:r w:rsidRPr="007321E8">
          <w:rPr>
            <w:rStyle w:val="Hyperlink"/>
          </w:rPr>
          <w:t>10.1177/1368430214538325</w:t>
        </w:r>
      </w:hyperlink>
    </w:p>
    <w:p w14:paraId="7AF5F79D" w14:textId="631E7204" w:rsidR="004872B6" w:rsidRPr="007321E8" w:rsidRDefault="004872B6" w:rsidP="004872B6">
      <w:pPr>
        <w:pStyle w:val="BodyText"/>
        <w:spacing w:line="240" w:lineRule="auto"/>
        <w:ind w:left="720" w:hanging="720"/>
      </w:pPr>
      <w:proofErr w:type="spellStart"/>
      <w:r w:rsidRPr="007321E8">
        <w:rPr>
          <w:rStyle w:val="Hyperlink"/>
          <w:color w:val="auto"/>
        </w:rPr>
        <w:t>Ihle</w:t>
      </w:r>
      <w:proofErr w:type="spellEnd"/>
      <w:r w:rsidR="00750F88" w:rsidRPr="007321E8">
        <w:rPr>
          <w:rStyle w:val="Hyperlink"/>
          <w:color w:val="auto"/>
        </w:rPr>
        <w:t xml:space="preserve">, A., </w:t>
      </w:r>
      <w:proofErr w:type="spellStart"/>
      <w:r w:rsidR="00750F88" w:rsidRPr="007321E8">
        <w:rPr>
          <w:rStyle w:val="Hyperlink"/>
          <w:color w:val="auto"/>
        </w:rPr>
        <w:t>Borella</w:t>
      </w:r>
      <w:proofErr w:type="spellEnd"/>
      <w:r w:rsidR="00750F88" w:rsidRPr="007321E8">
        <w:rPr>
          <w:rStyle w:val="Hyperlink"/>
          <w:color w:val="auto"/>
        </w:rPr>
        <w:t xml:space="preserve">, E., </w:t>
      </w:r>
      <w:proofErr w:type="spellStart"/>
      <w:r w:rsidR="00750F88" w:rsidRPr="007321E8">
        <w:rPr>
          <w:rStyle w:val="Hyperlink"/>
          <w:color w:val="auto"/>
        </w:rPr>
        <w:t>Rahnfeld</w:t>
      </w:r>
      <w:proofErr w:type="spellEnd"/>
      <w:r w:rsidR="00750F88" w:rsidRPr="007321E8">
        <w:rPr>
          <w:rStyle w:val="Hyperlink"/>
          <w:color w:val="auto"/>
        </w:rPr>
        <w:t>, M., M</w:t>
      </w:r>
      <w:r w:rsidR="00750F88" w:rsidRPr="007321E8">
        <w:rPr>
          <w:rStyle w:val="Hyperlink"/>
          <w:color w:val="auto"/>
          <w:u w:val="single"/>
        </w:rPr>
        <w:t xml:space="preserve">üller, S. R., </w:t>
      </w:r>
      <w:proofErr w:type="spellStart"/>
      <w:r w:rsidR="00750F88" w:rsidRPr="007321E8">
        <w:rPr>
          <w:rStyle w:val="Hyperlink"/>
          <w:color w:val="auto"/>
          <w:u w:val="single"/>
        </w:rPr>
        <w:t>Enge</w:t>
      </w:r>
      <w:proofErr w:type="spellEnd"/>
      <w:r w:rsidR="00750F88" w:rsidRPr="007321E8">
        <w:rPr>
          <w:rStyle w:val="Hyperlink"/>
          <w:color w:val="auto"/>
          <w:u w:val="single"/>
        </w:rPr>
        <w:t>, S., Hacker, W.,</w:t>
      </w:r>
      <w:r w:rsidRPr="007321E8">
        <w:rPr>
          <w:rStyle w:val="Hyperlink"/>
          <w:color w:val="auto"/>
        </w:rPr>
        <w:t xml:space="preserve"> … </w:t>
      </w:r>
      <w:proofErr w:type="spellStart"/>
      <w:r w:rsidRPr="007321E8">
        <w:rPr>
          <w:rStyle w:val="Hyperlink"/>
          <w:color w:val="auto"/>
        </w:rPr>
        <w:t>Kliegel</w:t>
      </w:r>
      <w:proofErr w:type="spellEnd"/>
      <w:r w:rsidR="00750F88" w:rsidRPr="007321E8">
        <w:rPr>
          <w:rStyle w:val="Hyperlink"/>
          <w:color w:val="auto"/>
        </w:rPr>
        <w:t>, M.</w:t>
      </w:r>
      <w:r w:rsidRPr="007321E8">
        <w:rPr>
          <w:rStyle w:val="Hyperlink"/>
          <w:color w:val="auto"/>
        </w:rPr>
        <w:t xml:space="preserve"> (2015). </w:t>
      </w:r>
      <w:r w:rsidR="00750F88" w:rsidRPr="007321E8">
        <w:rPr>
          <w:rStyle w:val="Hyperlink"/>
          <w:color w:val="auto"/>
        </w:rPr>
        <w:t xml:space="preserve">The role of cognitive resources for subjective work ability and health in nursing. </w:t>
      </w:r>
      <w:r w:rsidR="00750F88" w:rsidRPr="007321E8">
        <w:rPr>
          <w:rStyle w:val="Hyperlink"/>
          <w:i/>
          <w:iCs/>
          <w:color w:val="auto"/>
        </w:rPr>
        <w:t>European Journal of Ageing</w:t>
      </w:r>
      <w:r w:rsidR="00750F88" w:rsidRPr="007321E8">
        <w:rPr>
          <w:rStyle w:val="Hyperlink"/>
          <w:color w:val="auto"/>
        </w:rPr>
        <w:t xml:space="preserve">, </w:t>
      </w:r>
      <w:r w:rsidR="00750F88" w:rsidRPr="007321E8">
        <w:rPr>
          <w:rStyle w:val="Hyperlink"/>
          <w:i/>
          <w:iCs/>
          <w:color w:val="auto"/>
        </w:rPr>
        <w:t>12</w:t>
      </w:r>
      <w:r w:rsidR="00750F88" w:rsidRPr="007321E8">
        <w:rPr>
          <w:rStyle w:val="Hyperlink"/>
          <w:color w:val="auto"/>
        </w:rPr>
        <w:t>(2), 131-140. doi:</w:t>
      </w:r>
      <w:r w:rsidR="00750F88" w:rsidRPr="007321E8">
        <w:rPr>
          <w:rStyle w:val="Hyperlink"/>
          <w:color w:val="auto"/>
        </w:rPr>
        <w:t>10.1007/s10433-014-0331-y</w:t>
      </w:r>
    </w:p>
    <w:p w14:paraId="617E0A96" w14:textId="4A7D3579" w:rsidR="007321E8" w:rsidRPr="001C6A1E" w:rsidRDefault="007321E8" w:rsidP="004872B6">
      <w:pPr>
        <w:pStyle w:val="BodyText"/>
        <w:spacing w:line="240" w:lineRule="auto"/>
        <w:ind w:left="720" w:hanging="720"/>
        <w:rPr>
          <w:rFonts w:cs="Times New Roman"/>
          <w:color w:val="141413"/>
        </w:rPr>
      </w:pPr>
      <w:bookmarkStart w:id="14" w:name="ref-jiaping_empathy_2017"/>
      <w:bookmarkEnd w:id="13"/>
      <w:r w:rsidRPr="007321E8">
        <w:rPr>
          <w:rFonts w:cs="Times New Roman"/>
          <w:color w:val="141413"/>
        </w:rPr>
        <w:t xml:space="preserve">Jackson, D. C., Mueller, C. J., </w:t>
      </w:r>
      <w:proofErr w:type="spellStart"/>
      <w:r w:rsidRPr="007321E8">
        <w:rPr>
          <w:rFonts w:cs="Times New Roman"/>
          <w:color w:val="141413"/>
        </w:rPr>
        <w:t>Dolski</w:t>
      </w:r>
      <w:proofErr w:type="spellEnd"/>
      <w:r w:rsidRPr="007321E8">
        <w:rPr>
          <w:rFonts w:cs="Times New Roman"/>
          <w:color w:val="141413"/>
        </w:rPr>
        <w:t xml:space="preserve">, I., Dalton, K. M., </w:t>
      </w:r>
      <w:proofErr w:type="spellStart"/>
      <w:r w:rsidRPr="007321E8">
        <w:rPr>
          <w:rFonts w:cs="Times New Roman"/>
          <w:color w:val="141413"/>
        </w:rPr>
        <w:t>Nitschke</w:t>
      </w:r>
      <w:proofErr w:type="spellEnd"/>
      <w:r w:rsidRPr="007321E8">
        <w:rPr>
          <w:rFonts w:cs="Times New Roman"/>
          <w:color w:val="141413"/>
        </w:rPr>
        <w:t xml:space="preserve">, J. B., </w:t>
      </w:r>
      <w:proofErr w:type="spellStart"/>
      <w:r w:rsidRPr="007321E8">
        <w:rPr>
          <w:rFonts w:cs="Times New Roman"/>
          <w:color w:val="141413"/>
        </w:rPr>
        <w:t>Urry</w:t>
      </w:r>
      <w:proofErr w:type="spellEnd"/>
      <w:r w:rsidRPr="007321E8">
        <w:rPr>
          <w:rFonts w:cs="Times New Roman"/>
          <w:color w:val="141413"/>
        </w:rPr>
        <w:t>, H. L., … Davidson</w:t>
      </w:r>
      <w:r w:rsidRPr="001C6A1E">
        <w:rPr>
          <w:rFonts w:cs="Times New Roman"/>
          <w:color w:val="141413"/>
        </w:rPr>
        <w:t xml:space="preserve">, R. J. Now you feel it, now you don’t: Frontal brain electrical asymmetry and individual differences in emotion regulation. </w:t>
      </w:r>
      <w:r w:rsidRPr="001C6A1E">
        <w:rPr>
          <w:rFonts w:cs="Times New Roman"/>
          <w:i/>
          <w:iCs/>
          <w:color w:val="141413"/>
        </w:rPr>
        <w:t>Psychological Science</w:t>
      </w:r>
      <w:r w:rsidRPr="001C6A1E">
        <w:rPr>
          <w:rFonts w:cs="Times New Roman"/>
          <w:color w:val="141413"/>
        </w:rPr>
        <w:t xml:space="preserve">, </w:t>
      </w:r>
      <w:r w:rsidRPr="001C6A1E">
        <w:rPr>
          <w:rFonts w:cs="Times New Roman"/>
          <w:i/>
          <w:iCs/>
          <w:color w:val="141413"/>
        </w:rPr>
        <w:t>14</w:t>
      </w:r>
      <w:r w:rsidRPr="001C6A1E">
        <w:rPr>
          <w:rFonts w:cs="Times New Roman"/>
          <w:color w:val="141413"/>
        </w:rPr>
        <w:t>(6), 612-617. doi:</w:t>
      </w:r>
      <w:r w:rsidRPr="001C6A1E">
        <w:rPr>
          <w:rFonts w:cs="Times New Roman"/>
          <w:color w:val="141413"/>
        </w:rPr>
        <w:t>10.1046/j.0956-7976.2003.psci_1473.x</w:t>
      </w:r>
    </w:p>
    <w:p w14:paraId="7A2FD336" w14:textId="672DEBD1" w:rsidR="004872B6" w:rsidRPr="001C6A1E" w:rsidRDefault="004872B6" w:rsidP="004872B6">
      <w:pPr>
        <w:pStyle w:val="BodyText"/>
        <w:spacing w:line="240" w:lineRule="auto"/>
        <w:ind w:left="720" w:hanging="720"/>
        <w:rPr>
          <w:rStyle w:val="Hyperlink"/>
          <w:color w:val="auto"/>
        </w:rPr>
      </w:pPr>
      <w:r w:rsidRPr="001C6A1E">
        <w:rPr>
          <w:rStyle w:val="Hyperlink"/>
          <w:color w:val="auto"/>
        </w:rPr>
        <w:t>Johns</w:t>
      </w:r>
      <w:r w:rsidR="00114F17" w:rsidRPr="001C6A1E">
        <w:rPr>
          <w:rStyle w:val="Hyperlink"/>
          <w:color w:val="auto"/>
        </w:rPr>
        <w:t>, M.</w:t>
      </w:r>
      <w:r w:rsidRPr="001C6A1E">
        <w:rPr>
          <w:rStyle w:val="Hyperlink"/>
          <w:color w:val="auto"/>
        </w:rPr>
        <w:t xml:space="preserve">, </w:t>
      </w:r>
      <w:proofErr w:type="spellStart"/>
      <w:r w:rsidRPr="001C6A1E">
        <w:rPr>
          <w:rStyle w:val="Hyperlink"/>
          <w:color w:val="auto"/>
        </w:rPr>
        <w:t>Inzlicht</w:t>
      </w:r>
      <w:proofErr w:type="spellEnd"/>
      <w:r w:rsidRPr="001C6A1E">
        <w:rPr>
          <w:rStyle w:val="Hyperlink"/>
          <w:color w:val="auto"/>
        </w:rPr>
        <w:t xml:space="preserve">, </w:t>
      </w:r>
      <w:r w:rsidR="00114F17" w:rsidRPr="001C6A1E">
        <w:rPr>
          <w:rStyle w:val="Hyperlink"/>
          <w:color w:val="auto"/>
        </w:rPr>
        <w:t xml:space="preserve">M., </w:t>
      </w:r>
      <w:r w:rsidRPr="001C6A1E">
        <w:rPr>
          <w:rStyle w:val="Hyperlink"/>
          <w:color w:val="auto"/>
        </w:rPr>
        <w:t xml:space="preserve">&amp; </w:t>
      </w:r>
      <w:proofErr w:type="spellStart"/>
      <w:r w:rsidRPr="001C6A1E">
        <w:rPr>
          <w:rStyle w:val="Hyperlink"/>
          <w:color w:val="auto"/>
        </w:rPr>
        <w:t>Schmader</w:t>
      </w:r>
      <w:proofErr w:type="spellEnd"/>
      <w:r w:rsidR="00114F17" w:rsidRPr="001C6A1E">
        <w:rPr>
          <w:rStyle w:val="Hyperlink"/>
          <w:color w:val="auto"/>
        </w:rPr>
        <w:t>, T.</w:t>
      </w:r>
      <w:r w:rsidRPr="001C6A1E">
        <w:rPr>
          <w:rStyle w:val="Hyperlink"/>
          <w:color w:val="auto"/>
        </w:rPr>
        <w:t xml:space="preserve"> (2008)</w:t>
      </w:r>
      <w:r w:rsidR="00114F17" w:rsidRPr="001C6A1E">
        <w:rPr>
          <w:rStyle w:val="Hyperlink"/>
          <w:color w:val="auto"/>
        </w:rPr>
        <w:t xml:space="preserve">. Stereotype threat and executive resource depletion: Examining the influence of emotion regulation. </w:t>
      </w:r>
      <w:r w:rsidR="00114F17" w:rsidRPr="001C6A1E">
        <w:rPr>
          <w:rStyle w:val="Hyperlink"/>
          <w:i/>
          <w:iCs/>
          <w:color w:val="auto"/>
        </w:rPr>
        <w:t>Journal of Experimental Psychology General</w:t>
      </w:r>
      <w:r w:rsidR="00114F17" w:rsidRPr="001C6A1E">
        <w:rPr>
          <w:rStyle w:val="Hyperlink"/>
          <w:color w:val="auto"/>
        </w:rPr>
        <w:t xml:space="preserve">, </w:t>
      </w:r>
      <w:r w:rsidR="00114F17" w:rsidRPr="001C6A1E">
        <w:rPr>
          <w:rStyle w:val="Hyperlink"/>
          <w:i/>
          <w:iCs/>
          <w:color w:val="auto"/>
        </w:rPr>
        <w:t>137</w:t>
      </w:r>
      <w:r w:rsidR="00114F17" w:rsidRPr="001C6A1E">
        <w:rPr>
          <w:rStyle w:val="Hyperlink"/>
          <w:color w:val="auto"/>
        </w:rPr>
        <w:t>(4), 691-705. doi:</w:t>
      </w:r>
      <w:r w:rsidR="00114F17" w:rsidRPr="001C6A1E">
        <w:rPr>
          <w:rStyle w:val="Hyperlink"/>
          <w:color w:val="auto"/>
        </w:rPr>
        <w:t>10.1037/a0013834</w:t>
      </w:r>
    </w:p>
    <w:p w14:paraId="4965C05E" w14:textId="3559A444" w:rsidR="004872B6" w:rsidRPr="00114F17" w:rsidRDefault="004872B6" w:rsidP="004872B6">
      <w:pPr>
        <w:pStyle w:val="BodyText"/>
        <w:spacing w:line="240" w:lineRule="auto"/>
        <w:ind w:left="720" w:hanging="720"/>
        <w:rPr>
          <w:rStyle w:val="Hyperlink"/>
          <w:color w:val="auto"/>
        </w:rPr>
      </w:pPr>
      <w:r w:rsidRPr="001C6A1E">
        <w:rPr>
          <w:rStyle w:val="Hyperlink"/>
          <w:color w:val="auto"/>
        </w:rPr>
        <w:t>Kahneman</w:t>
      </w:r>
      <w:r w:rsidR="00114F17" w:rsidRPr="001C6A1E">
        <w:rPr>
          <w:rStyle w:val="Hyperlink"/>
          <w:color w:val="auto"/>
        </w:rPr>
        <w:t>, D.</w:t>
      </w:r>
      <w:r w:rsidRPr="001C6A1E">
        <w:rPr>
          <w:rStyle w:val="Hyperlink"/>
          <w:color w:val="auto"/>
        </w:rPr>
        <w:t xml:space="preserve"> (1973). </w:t>
      </w:r>
      <w:r w:rsidR="00114F17" w:rsidRPr="001C6A1E">
        <w:rPr>
          <w:rStyle w:val="Hyperlink"/>
          <w:i/>
          <w:iCs/>
          <w:color w:val="auto"/>
        </w:rPr>
        <w:t>Attention and effort</w:t>
      </w:r>
      <w:r w:rsidR="00114F17" w:rsidRPr="00114F17">
        <w:rPr>
          <w:rStyle w:val="Hyperlink"/>
          <w:color w:val="auto"/>
        </w:rPr>
        <w:t xml:space="preserve">. Prentice-Hall, Inc. </w:t>
      </w:r>
    </w:p>
    <w:p w14:paraId="15B1B732" w14:textId="77777777" w:rsidR="004872B6" w:rsidRPr="00E25D34" w:rsidRDefault="004872B6" w:rsidP="004872B6">
      <w:pPr>
        <w:pStyle w:val="BodyText"/>
        <w:spacing w:line="240" w:lineRule="auto"/>
        <w:ind w:left="720" w:hanging="720"/>
      </w:pPr>
      <w:proofErr w:type="spellStart"/>
      <w:r w:rsidRPr="00114F17">
        <w:t>Kieslich</w:t>
      </w:r>
      <w:proofErr w:type="spellEnd"/>
      <w:r w:rsidRPr="00114F17">
        <w:t xml:space="preserve">, P.J. , Henninger, F., Wulff, D. U., </w:t>
      </w:r>
      <w:proofErr w:type="spellStart"/>
      <w:r w:rsidRPr="00114F17">
        <w:t>Haslbeck</w:t>
      </w:r>
      <w:proofErr w:type="spellEnd"/>
      <w:r w:rsidRPr="00114F17">
        <w:t>, J. M., Schulte-</w:t>
      </w:r>
      <w:proofErr w:type="spellStart"/>
      <w:r w:rsidRPr="00114F17">
        <w:t>Mecklenbeck</w:t>
      </w:r>
      <w:proofErr w:type="spellEnd"/>
      <w:r w:rsidRPr="00114F17">
        <w:t>, M. (2019). Mouse-tracking: A practical guide to implementation and analysis. In Schulte-</w:t>
      </w:r>
      <w:proofErr w:type="spellStart"/>
      <w:r w:rsidRPr="00114F17">
        <w:t>Mecklenbeck</w:t>
      </w:r>
      <w:proofErr w:type="spellEnd"/>
      <w:r w:rsidRPr="00114F17">
        <w:t xml:space="preserve"> M, </w:t>
      </w:r>
      <w:proofErr w:type="spellStart"/>
      <w:r w:rsidRPr="00114F17">
        <w:t>Kühberger</w:t>
      </w:r>
      <w:proofErr w:type="spellEnd"/>
      <w:r w:rsidRPr="00114F17">
        <w:t xml:space="preserve"> A, Johnson JG (eds.), </w:t>
      </w:r>
      <w:r w:rsidRPr="00114F17">
        <w:rPr>
          <w:i/>
          <w:iCs/>
        </w:rPr>
        <w:t>A Handbook of Process Tracing Methods</w:t>
      </w:r>
      <w:r w:rsidRPr="00114F17">
        <w:t xml:space="preserve">, </w:t>
      </w:r>
      <w:r w:rsidRPr="00E25D34">
        <w:t>111-130. Routledge, New York, NY.</w:t>
      </w:r>
    </w:p>
    <w:p w14:paraId="5DCDC48A" w14:textId="77777777" w:rsidR="004872B6" w:rsidRPr="00E25D34" w:rsidRDefault="004872B6" w:rsidP="004872B6">
      <w:pPr>
        <w:pStyle w:val="BodyText"/>
        <w:spacing w:line="240" w:lineRule="auto"/>
        <w:ind w:left="720" w:hanging="720"/>
      </w:pPr>
      <w:bookmarkStart w:id="15" w:name="ref-kim_inverse_2003"/>
      <w:bookmarkEnd w:id="14"/>
      <w:r w:rsidRPr="00E25D34">
        <w:t xml:space="preserve">Kim, H., Somerville, L. H., Johnstone, T., Alexander, A. L., &amp; Whalen, P. J. (2003). Inverse amygdala and medial prefrontal cortex responses to surprised faces. </w:t>
      </w:r>
      <w:proofErr w:type="spellStart"/>
      <w:r w:rsidRPr="00E25D34">
        <w:rPr>
          <w:i/>
        </w:rPr>
        <w:t>Neuroreport</w:t>
      </w:r>
      <w:proofErr w:type="spellEnd"/>
      <w:r w:rsidRPr="00E25D34">
        <w:t xml:space="preserve">, </w:t>
      </w:r>
      <w:r w:rsidRPr="00E25D34">
        <w:rPr>
          <w:i/>
        </w:rPr>
        <w:t>14</w:t>
      </w:r>
      <w:r w:rsidRPr="00E25D34">
        <w:t>(18), 2317–2322. doi:</w:t>
      </w:r>
      <w:hyperlink r:id="rId17">
        <w:r w:rsidRPr="00E25D34">
          <w:rPr>
            <w:rStyle w:val="Hyperlink"/>
          </w:rPr>
          <w:t>10.1097/00001756-200312190-00006</w:t>
        </w:r>
      </w:hyperlink>
    </w:p>
    <w:p w14:paraId="6C88791F" w14:textId="0B27CBAB" w:rsidR="000128C9" w:rsidRPr="001C6A1E" w:rsidRDefault="000128C9" w:rsidP="004872B6">
      <w:pPr>
        <w:pStyle w:val="BodyText"/>
        <w:spacing w:line="240" w:lineRule="auto"/>
        <w:ind w:left="720" w:hanging="720"/>
      </w:pPr>
      <w:bookmarkStart w:id="16" w:name="ref-kim_contextual_2004"/>
      <w:bookmarkEnd w:id="15"/>
      <w:proofErr w:type="spellStart"/>
      <w:r w:rsidRPr="00E25D34">
        <w:t>Knief</w:t>
      </w:r>
      <w:proofErr w:type="spellEnd"/>
      <w:r w:rsidR="001C6A1E" w:rsidRPr="00E25D34">
        <w:t>, U.,</w:t>
      </w:r>
      <w:r w:rsidRPr="00E25D34">
        <w:t xml:space="preserve"> &amp; </w:t>
      </w:r>
      <w:proofErr w:type="spellStart"/>
      <w:r w:rsidRPr="00E25D34">
        <w:t>Forstmeier</w:t>
      </w:r>
      <w:proofErr w:type="spellEnd"/>
      <w:r w:rsidRPr="00E25D34">
        <w:t>,</w:t>
      </w:r>
      <w:r w:rsidR="001C6A1E" w:rsidRPr="00E25D34">
        <w:t xml:space="preserve"> W.</w:t>
      </w:r>
      <w:r w:rsidRPr="00E25D34">
        <w:t xml:space="preserve"> </w:t>
      </w:r>
      <w:r w:rsidR="001C6A1E" w:rsidRPr="00E25D34">
        <w:t>(</w:t>
      </w:r>
      <w:r w:rsidRPr="00E25D34">
        <w:t>2018</w:t>
      </w:r>
      <w:r w:rsidR="001C6A1E" w:rsidRPr="00E25D34">
        <w:t xml:space="preserve">). Violating the normality assumption may be the lesser of two evils. </w:t>
      </w:r>
      <w:proofErr w:type="spellStart"/>
      <w:r w:rsidR="001C6A1E" w:rsidRPr="00E25D34">
        <w:rPr>
          <w:i/>
          <w:iCs/>
        </w:rPr>
        <w:t>bioRxiv</w:t>
      </w:r>
      <w:proofErr w:type="spellEnd"/>
      <w:r w:rsidR="001C6A1E" w:rsidRPr="00E25D34">
        <w:t>. doi:</w:t>
      </w:r>
      <w:r w:rsidR="001C6A1E" w:rsidRPr="00E25D34">
        <w:t>10.1101/498931</w:t>
      </w:r>
    </w:p>
    <w:p w14:paraId="7DAF57D5" w14:textId="19D696B3" w:rsidR="00D74841" w:rsidRPr="00114F17" w:rsidRDefault="00D74841" w:rsidP="00114F17">
      <w:bookmarkStart w:id="17" w:name="ref-knight_aging_2007"/>
      <w:bookmarkEnd w:id="16"/>
      <w:proofErr w:type="spellStart"/>
      <w:r w:rsidRPr="00114F17">
        <w:t>Kompus</w:t>
      </w:r>
      <w:proofErr w:type="spellEnd"/>
      <w:r w:rsidRPr="00114F17">
        <w:t xml:space="preserve">, K., </w:t>
      </w:r>
      <w:proofErr w:type="spellStart"/>
      <w:r w:rsidRPr="00114F17">
        <w:t>Hugdahl</w:t>
      </w:r>
      <w:proofErr w:type="spellEnd"/>
      <w:r w:rsidRPr="00114F17">
        <w:t xml:space="preserve">, K., </w:t>
      </w:r>
      <w:proofErr w:type="spellStart"/>
      <w:r w:rsidRPr="00114F17">
        <w:t>Öhman</w:t>
      </w:r>
      <w:proofErr w:type="spellEnd"/>
      <w:r w:rsidRPr="00114F17">
        <w:t xml:space="preserve">, A., </w:t>
      </w:r>
      <w:proofErr w:type="spellStart"/>
      <w:r w:rsidRPr="00114F17">
        <w:t>Marklund</w:t>
      </w:r>
      <w:proofErr w:type="spellEnd"/>
      <w:r w:rsidRPr="00114F17">
        <w:t xml:space="preserve">, P., &amp; Nyberg, L. (2009). Distinct control networks for cognition and emotion in the prefrontal cortex. </w:t>
      </w:r>
      <w:r w:rsidRPr="00114F17">
        <w:rPr>
          <w:i/>
          <w:iCs/>
        </w:rPr>
        <w:t>Neuroscience letters</w:t>
      </w:r>
      <w:r w:rsidRPr="00114F17">
        <w:t xml:space="preserve">, </w:t>
      </w:r>
      <w:r w:rsidRPr="00114F17">
        <w:rPr>
          <w:i/>
          <w:iCs/>
        </w:rPr>
        <w:t>467</w:t>
      </w:r>
      <w:r w:rsidRPr="00114F17">
        <w:t>(2), 76-80.</w:t>
      </w:r>
    </w:p>
    <w:p w14:paraId="7155AB7C" w14:textId="77777777" w:rsidR="004872B6" w:rsidRPr="00114F17" w:rsidRDefault="004872B6" w:rsidP="004872B6">
      <w:pPr>
        <w:pStyle w:val="BodyText"/>
        <w:spacing w:line="240" w:lineRule="auto"/>
        <w:ind w:left="720" w:hanging="720"/>
      </w:pPr>
      <w:bookmarkStart w:id="18" w:name="ref-krieglmeyer_being_2010"/>
      <w:bookmarkEnd w:id="17"/>
      <w:proofErr w:type="spellStart"/>
      <w:r w:rsidRPr="00114F17">
        <w:t>Krieglmeyer</w:t>
      </w:r>
      <w:proofErr w:type="spellEnd"/>
      <w:r w:rsidRPr="00114F17">
        <w:t xml:space="preserve">, R., Deutsch, R., De </w:t>
      </w:r>
      <w:proofErr w:type="spellStart"/>
      <w:r w:rsidRPr="00114F17">
        <w:t>Houwer</w:t>
      </w:r>
      <w:proofErr w:type="spellEnd"/>
      <w:r w:rsidRPr="00114F17">
        <w:t xml:space="preserve">, J., &amp; De </w:t>
      </w:r>
      <w:proofErr w:type="spellStart"/>
      <w:r w:rsidRPr="00114F17">
        <w:t>Raedt</w:t>
      </w:r>
      <w:proofErr w:type="spellEnd"/>
      <w:r w:rsidRPr="00114F17">
        <w:t xml:space="preserve">, R. (2010). Being moved: Valence activates approach-avoidance behavior independently of evaluation and approach-avoidance intentions. </w:t>
      </w:r>
      <w:r w:rsidRPr="00114F17">
        <w:rPr>
          <w:i/>
        </w:rPr>
        <w:t>Psychological Science</w:t>
      </w:r>
      <w:r w:rsidRPr="00114F17">
        <w:t xml:space="preserve">, </w:t>
      </w:r>
      <w:r w:rsidRPr="00114F17">
        <w:rPr>
          <w:i/>
        </w:rPr>
        <w:t>21</w:t>
      </w:r>
      <w:r w:rsidRPr="00114F17">
        <w:t>(4), 607–613. doi:</w:t>
      </w:r>
      <w:hyperlink r:id="rId18">
        <w:r w:rsidRPr="00114F17">
          <w:rPr>
            <w:rStyle w:val="Hyperlink"/>
          </w:rPr>
          <w:t>10.1177/0956797610365131</w:t>
        </w:r>
      </w:hyperlink>
    </w:p>
    <w:bookmarkEnd w:id="18"/>
    <w:p w14:paraId="3143555A" w14:textId="77777777" w:rsidR="004872B6" w:rsidRPr="00114F17" w:rsidRDefault="004872B6" w:rsidP="004872B6">
      <w:pPr>
        <w:pStyle w:val="BodyText"/>
        <w:spacing w:line="240" w:lineRule="auto"/>
        <w:ind w:left="720" w:hanging="720"/>
      </w:pPr>
      <w:r w:rsidRPr="00114F17">
        <w:t>Lang, P., Bradley, M. M., &amp; Cuthbert, B. N. (2008). International affective picture system (IAPS): Affective ratings of pictures and instruction manual., Technical Report A–8. University of Florida, Gainesville, FL.</w:t>
      </w:r>
    </w:p>
    <w:p w14:paraId="7F2E210D" w14:textId="77777777" w:rsidR="004872B6" w:rsidRPr="00114F17" w:rsidRDefault="004872B6" w:rsidP="004872B6">
      <w:pPr>
        <w:pStyle w:val="BodyText"/>
        <w:spacing w:line="240" w:lineRule="auto"/>
        <w:ind w:left="720" w:hanging="720"/>
      </w:pPr>
      <w:bookmarkStart w:id="19" w:name="ref-lavie_role_2005"/>
      <w:proofErr w:type="spellStart"/>
      <w:r w:rsidRPr="00114F17">
        <w:t>Lavie</w:t>
      </w:r>
      <w:proofErr w:type="spellEnd"/>
      <w:r w:rsidRPr="00114F17">
        <w:t xml:space="preserve">, N., &amp; De </w:t>
      </w:r>
      <w:proofErr w:type="spellStart"/>
      <w:r w:rsidRPr="00114F17">
        <w:t>Fockert</w:t>
      </w:r>
      <w:proofErr w:type="spellEnd"/>
      <w:r w:rsidRPr="00114F17">
        <w:t xml:space="preserve">, J. (2005). The role of working memory in attentional capture. </w:t>
      </w:r>
      <w:r w:rsidRPr="00114F17">
        <w:rPr>
          <w:i/>
        </w:rPr>
        <w:t>Psychonomic Bulletin &amp; Review</w:t>
      </w:r>
      <w:r w:rsidRPr="00114F17">
        <w:t xml:space="preserve">, </w:t>
      </w:r>
      <w:r w:rsidRPr="00114F17">
        <w:rPr>
          <w:i/>
        </w:rPr>
        <w:t>12</w:t>
      </w:r>
      <w:r w:rsidRPr="00114F17">
        <w:t>(4), 669–674. doi:</w:t>
      </w:r>
      <w:hyperlink r:id="rId19">
        <w:r w:rsidRPr="00114F17">
          <w:rPr>
            <w:rStyle w:val="Hyperlink"/>
          </w:rPr>
          <w:t>10.3758/BF03196756</w:t>
        </w:r>
      </w:hyperlink>
    </w:p>
    <w:bookmarkEnd w:id="19"/>
    <w:p w14:paraId="27B6FB3E" w14:textId="77777777" w:rsidR="004872B6" w:rsidRPr="00E25D34" w:rsidRDefault="004872B6" w:rsidP="004872B6">
      <w:pPr>
        <w:pStyle w:val="BodyText"/>
        <w:spacing w:line="240" w:lineRule="auto"/>
        <w:ind w:left="720" w:hanging="720"/>
      </w:pPr>
      <w:proofErr w:type="spellStart"/>
      <w:r w:rsidRPr="00114F17">
        <w:lastRenderedPageBreak/>
        <w:t>Lavie</w:t>
      </w:r>
      <w:proofErr w:type="spellEnd"/>
      <w:r w:rsidRPr="00114F17">
        <w:t xml:space="preserve">, N., Hirst, A., </w:t>
      </w:r>
      <w:proofErr w:type="spellStart"/>
      <w:r w:rsidRPr="00E25D34">
        <w:t>Fockert</w:t>
      </w:r>
      <w:proofErr w:type="spellEnd"/>
      <w:r w:rsidRPr="00E25D34">
        <w:t xml:space="preserve">, J. W. de, &amp; Viding, E. (2004). Load theory of selective attention and cognitive control. </w:t>
      </w:r>
      <w:r w:rsidRPr="00E25D34">
        <w:rPr>
          <w:i/>
        </w:rPr>
        <w:t>Journal of Experimental Psychology. General</w:t>
      </w:r>
      <w:r w:rsidRPr="00E25D34">
        <w:t xml:space="preserve">, </w:t>
      </w:r>
      <w:r w:rsidRPr="00E25D34">
        <w:rPr>
          <w:i/>
        </w:rPr>
        <w:t>133</w:t>
      </w:r>
      <w:r w:rsidRPr="00E25D34">
        <w:t>(3), 339–354. doi:</w:t>
      </w:r>
      <w:hyperlink r:id="rId20">
        <w:r w:rsidRPr="00E25D34">
          <w:rPr>
            <w:rStyle w:val="Hyperlink"/>
          </w:rPr>
          <w:t>10.1037/0096-3445.133.3.339</w:t>
        </w:r>
      </w:hyperlink>
    </w:p>
    <w:p w14:paraId="5768140D" w14:textId="6A8157FB" w:rsidR="00B6276E" w:rsidRPr="00E25D34" w:rsidRDefault="00B6276E" w:rsidP="004872B6">
      <w:pPr>
        <w:pStyle w:val="BodyText"/>
        <w:spacing w:line="240" w:lineRule="auto"/>
        <w:ind w:left="720" w:hanging="720"/>
        <w:rPr>
          <w:rStyle w:val="Hyperlink"/>
        </w:rPr>
      </w:pPr>
      <w:bookmarkStart w:id="20" w:name="ref-lazarus_short-circuiting_1964"/>
      <w:r w:rsidRPr="00E25D34">
        <w:t xml:space="preserve">LeDoux, </w:t>
      </w:r>
      <w:r w:rsidR="00E25D34" w:rsidRPr="00E25D34">
        <w:t>J. E. (</w:t>
      </w:r>
      <w:r w:rsidRPr="00E25D34">
        <w:t>2000</w:t>
      </w:r>
      <w:r w:rsidR="00E25D34" w:rsidRPr="00E25D34">
        <w:t xml:space="preserve">). Emotion circuits in the brain. </w:t>
      </w:r>
      <w:r w:rsidR="00E25D34" w:rsidRPr="00E25D34">
        <w:rPr>
          <w:i/>
          <w:iCs/>
        </w:rPr>
        <w:t>Annual Review of Neuroscience</w:t>
      </w:r>
      <w:r w:rsidR="00E25D34" w:rsidRPr="00E25D34">
        <w:t xml:space="preserve">, </w:t>
      </w:r>
      <w:r w:rsidR="00E25D34" w:rsidRPr="00E25D34">
        <w:rPr>
          <w:i/>
          <w:iCs/>
        </w:rPr>
        <w:t>23</w:t>
      </w:r>
      <w:r w:rsidR="00E25D34" w:rsidRPr="00E25D34">
        <w:t>, 155-184. doi:</w:t>
      </w:r>
      <w:r w:rsidR="00E25D34" w:rsidRPr="00E25D34">
        <w:t>10.1146/annurev.neuro.23.1.155</w:t>
      </w:r>
    </w:p>
    <w:p w14:paraId="4D1D1FB3" w14:textId="64308771" w:rsidR="008079B6" w:rsidRDefault="00250D8A" w:rsidP="008079B6">
      <w:pPr>
        <w:pStyle w:val="BodyText"/>
        <w:spacing w:line="240" w:lineRule="auto"/>
        <w:ind w:left="720" w:hanging="720"/>
      </w:pPr>
      <w:proofErr w:type="spellStart"/>
      <w:r w:rsidRPr="00E25D34">
        <w:t>Logie</w:t>
      </w:r>
      <w:proofErr w:type="spellEnd"/>
      <w:r w:rsidRPr="00E25D34">
        <w:t xml:space="preserve">, </w:t>
      </w:r>
      <w:r w:rsidR="008079B6" w:rsidRPr="00E25D34">
        <w:t>R. H. (</w:t>
      </w:r>
      <w:r w:rsidRPr="00E25D34">
        <w:t>1995</w:t>
      </w:r>
      <w:r w:rsidR="008079B6" w:rsidRPr="00E25D34">
        <w:t>)</w:t>
      </w:r>
      <w:r w:rsidR="008079B6" w:rsidRPr="00E25D34">
        <w:t>. Visuo-spatial</w:t>
      </w:r>
      <w:r w:rsidR="008079B6" w:rsidRPr="008079B6">
        <w:t xml:space="preserve"> working memory. Hove, UK: Lawrence Erlbaum Associates Ltd.</w:t>
      </w:r>
    </w:p>
    <w:bookmarkEnd w:id="20"/>
    <w:p w14:paraId="41FA1C30" w14:textId="67DDABD8" w:rsidR="004872B6" w:rsidRPr="00920C1E" w:rsidRDefault="004872B6" w:rsidP="004872B6">
      <w:pPr>
        <w:pStyle w:val="BodyText"/>
        <w:spacing w:line="240" w:lineRule="auto"/>
        <w:ind w:left="720" w:hanging="720"/>
      </w:pPr>
      <w:r w:rsidRPr="00920C1E">
        <w:t xml:space="preserve">Lundqvist, D., </w:t>
      </w:r>
      <w:proofErr w:type="spellStart"/>
      <w:r w:rsidRPr="00920C1E">
        <w:t>Flykt</w:t>
      </w:r>
      <w:proofErr w:type="spellEnd"/>
      <w:r w:rsidRPr="00920C1E">
        <w:t xml:space="preserve">, A., &amp; </w:t>
      </w:r>
      <w:proofErr w:type="spellStart"/>
      <w:r w:rsidRPr="00920C1E">
        <w:t>Öhman</w:t>
      </w:r>
      <w:proofErr w:type="spellEnd"/>
      <w:r w:rsidRPr="00920C1E">
        <w:t xml:space="preserve">, A. (1998). The </w:t>
      </w:r>
      <w:proofErr w:type="spellStart"/>
      <w:r w:rsidRPr="00920C1E">
        <w:t>karolinska</w:t>
      </w:r>
      <w:proofErr w:type="spellEnd"/>
      <w:r w:rsidRPr="00920C1E">
        <w:t xml:space="preserve"> directed emotional faces—KDEF (CD ROM)., Stockholm: Karolinska Institute, </w:t>
      </w:r>
      <w:proofErr w:type="spellStart"/>
      <w:r w:rsidRPr="00920C1E">
        <w:t>Departmentof</w:t>
      </w:r>
      <w:proofErr w:type="spellEnd"/>
      <w:r w:rsidRPr="00920C1E">
        <w:t xml:space="preserve"> Clinical Neuroscience, </w:t>
      </w:r>
      <w:proofErr w:type="spellStart"/>
      <w:r w:rsidRPr="00920C1E">
        <w:t>PsychologySection</w:t>
      </w:r>
      <w:proofErr w:type="spellEnd"/>
      <w:r w:rsidRPr="00920C1E">
        <w:t>.</w:t>
      </w:r>
    </w:p>
    <w:p w14:paraId="3E16767A" w14:textId="1EAD8091" w:rsidR="00250D8A" w:rsidRPr="00920C1E" w:rsidRDefault="00250D8A" w:rsidP="004872B6">
      <w:pPr>
        <w:pStyle w:val="BodyText"/>
        <w:spacing w:line="240" w:lineRule="auto"/>
        <w:ind w:left="720" w:hanging="720"/>
      </w:pPr>
      <w:r w:rsidRPr="00920C1E">
        <w:t>Maier</w:t>
      </w:r>
      <w:r w:rsidR="003E4907" w:rsidRPr="00920C1E">
        <w:t>, M. E.,</w:t>
      </w:r>
      <w:r w:rsidRPr="00920C1E">
        <w:t xml:space="preserve"> &amp; di Pellegrino, </w:t>
      </w:r>
      <w:r w:rsidR="003E4907" w:rsidRPr="00920C1E">
        <w:t>G. (</w:t>
      </w:r>
      <w:r w:rsidRPr="00920C1E">
        <w:t>2012</w:t>
      </w:r>
      <w:r w:rsidR="003E4907" w:rsidRPr="00920C1E">
        <w:t xml:space="preserve">). Impaired conflict adaptation in an emotional task context following rostral anterior cingulate cortex lesions in humans. </w:t>
      </w:r>
      <w:r w:rsidR="003E4907" w:rsidRPr="00920C1E">
        <w:rPr>
          <w:i/>
          <w:iCs/>
        </w:rPr>
        <w:t>Journal of Cognitive Neuroscience</w:t>
      </w:r>
      <w:r w:rsidR="003E4907" w:rsidRPr="00920C1E">
        <w:t xml:space="preserve">, </w:t>
      </w:r>
      <w:r w:rsidR="003E4907" w:rsidRPr="00920C1E">
        <w:rPr>
          <w:i/>
          <w:iCs/>
        </w:rPr>
        <w:t>24</w:t>
      </w:r>
      <w:r w:rsidR="003E4907" w:rsidRPr="00920C1E">
        <w:t>(10), 2070-2079. doi:</w:t>
      </w:r>
      <w:r w:rsidR="003E4907" w:rsidRPr="00920C1E">
        <w:t>10.1162/jocn_a_00266</w:t>
      </w:r>
    </w:p>
    <w:p w14:paraId="799D201D" w14:textId="20112533" w:rsidR="00C83AE7" w:rsidRPr="00920C1E" w:rsidRDefault="00C83AE7" w:rsidP="004872B6">
      <w:pPr>
        <w:pStyle w:val="BodyText"/>
        <w:spacing w:line="240" w:lineRule="auto"/>
        <w:ind w:left="720" w:hanging="720"/>
      </w:pPr>
      <w:bookmarkStart w:id="21" w:name="ref-mather_aging_2005"/>
      <w:proofErr w:type="spellStart"/>
      <w:r w:rsidRPr="00920C1E">
        <w:t>Maes</w:t>
      </w:r>
      <w:proofErr w:type="spellEnd"/>
      <w:r w:rsidRPr="00920C1E">
        <w:t xml:space="preserve">, </w:t>
      </w:r>
      <w:r w:rsidR="00CC6DAA" w:rsidRPr="00920C1E">
        <w:t xml:space="preserve">P.-J., </w:t>
      </w:r>
      <w:proofErr w:type="spellStart"/>
      <w:r w:rsidRPr="00920C1E">
        <w:t>Wanderley</w:t>
      </w:r>
      <w:proofErr w:type="spellEnd"/>
      <w:r w:rsidRPr="00920C1E">
        <w:t xml:space="preserve">, </w:t>
      </w:r>
      <w:r w:rsidR="00CC6DAA" w:rsidRPr="00920C1E">
        <w:t xml:space="preserve">M. M., </w:t>
      </w:r>
      <w:r w:rsidRPr="00920C1E">
        <w:t>&amp; Palmer,</w:t>
      </w:r>
      <w:r w:rsidR="00CC6DAA" w:rsidRPr="00920C1E">
        <w:t xml:space="preserve"> C.</w:t>
      </w:r>
      <w:r w:rsidRPr="00920C1E">
        <w:t xml:space="preserve"> </w:t>
      </w:r>
      <w:r w:rsidR="00CC6DAA" w:rsidRPr="00920C1E">
        <w:t>(</w:t>
      </w:r>
      <w:r w:rsidRPr="00920C1E">
        <w:t>2015</w:t>
      </w:r>
      <w:r w:rsidR="00CC6DAA" w:rsidRPr="00920C1E">
        <w:t xml:space="preserve">) The role of working memory in the temporal control of discrete and continuous movements. </w:t>
      </w:r>
      <w:r w:rsidR="00CC6DAA" w:rsidRPr="00920C1E">
        <w:rPr>
          <w:i/>
          <w:iCs/>
        </w:rPr>
        <w:t>Experimental Brain Research</w:t>
      </w:r>
      <w:r w:rsidR="00CC6DAA" w:rsidRPr="00920C1E">
        <w:t xml:space="preserve">, </w:t>
      </w:r>
      <w:r w:rsidR="00CC6DAA" w:rsidRPr="00920C1E">
        <w:rPr>
          <w:i/>
          <w:iCs/>
        </w:rPr>
        <w:t>233</w:t>
      </w:r>
      <w:r w:rsidR="00CC6DAA" w:rsidRPr="00920C1E">
        <w:t>, 263-273. doi:</w:t>
      </w:r>
      <w:r w:rsidR="00CC6DAA" w:rsidRPr="00920C1E">
        <w:t>10.1007/s00221-014-4108-5</w:t>
      </w:r>
    </w:p>
    <w:bookmarkEnd w:id="21"/>
    <w:p w14:paraId="42CE334F" w14:textId="190023C2" w:rsidR="004872B6" w:rsidRPr="00B442F0" w:rsidRDefault="004872B6" w:rsidP="004872B6">
      <w:pPr>
        <w:pStyle w:val="BodyText"/>
        <w:spacing w:line="240" w:lineRule="auto"/>
        <w:ind w:left="720" w:hanging="720"/>
        <w:rPr>
          <w:rStyle w:val="Hyperlink"/>
        </w:rPr>
      </w:pPr>
      <w:proofErr w:type="spellStart"/>
      <w:r w:rsidRPr="00920C1E">
        <w:t>Mattek</w:t>
      </w:r>
      <w:proofErr w:type="spellEnd"/>
      <w:r w:rsidRPr="00920C1E">
        <w:t xml:space="preserve">, A. M., Whalen, P. J., Berkowitz, J. L., &amp; Freeman, J. B. (2016). Differential effects of cognitive load on subjective versus motor responses to ambiguously valenced facial </w:t>
      </w:r>
      <w:r w:rsidRPr="00B442F0">
        <w:t xml:space="preserve">expressions. </w:t>
      </w:r>
      <w:r w:rsidRPr="00B442F0">
        <w:rPr>
          <w:i/>
        </w:rPr>
        <w:t>Emotion</w:t>
      </w:r>
      <w:r w:rsidRPr="00B442F0">
        <w:t xml:space="preserve">, </w:t>
      </w:r>
      <w:r w:rsidRPr="00B442F0">
        <w:rPr>
          <w:i/>
        </w:rPr>
        <w:t>16</w:t>
      </w:r>
      <w:r w:rsidRPr="00B442F0">
        <w:t>(6), 929–936. doi:</w:t>
      </w:r>
      <w:hyperlink r:id="rId21">
        <w:r w:rsidRPr="00B442F0">
          <w:rPr>
            <w:rStyle w:val="Hyperlink"/>
          </w:rPr>
          <w:t>10.1037/emo0000148</w:t>
        </w:r>
      </w:hyperlink>
    </w:p>
    <w:p w14:paraId="35688CFD" w14:textId="6271BB8A" w:rsidR="00C83AE7" w:rsidRPr="00B442F0" w:rsidRDefault="00C83AE7" w:rsidP="004872B6">
      <w:pPr>
        <w:pStyle w:val="BodyText"/>
        <w:spacing w:line="240" w:lineRule="auto"/>
        <w:ind w:left="720" w:hanging="720"/>
        <w:rPr>
          <w:rStyle w:val="Hyperlink"/>
        </w:rPr>
      </w:pPr>
      <w:r w:rsidRPr="00B442F0">
        <w:t xml:space="preserve">Mitchell, </w:t>
      </w:r>
      <w:r w:rsidR="00B442F0" w:rsidRPr="00B442F0">
        <w:t xml:space="preserve">J. P., </w:t>
      </w:r>
      <w:r w:rsidRPr="00B442F0">
        <w:t xml:space="preserve">Macrae, </w:t>
      </w:r>
      <w:r w:rsidR="00B442F0" w:rsidRPr="00B442F0">
        <w:t xml:space="preserve">C. N., </w:t>
      </w:r>
      <w:r w:rsidRPr="00B442F0">
        <w:t>&amp; Gilchrist,</w:t>
      </w:r>
      <w:r w:rsidR="00B442F0" w:rsidRPr="00B442F0">
        <w:t xml:space="preserve"> I. D.</w:t>
      </w:r>
      <w:r w:rsidRPr="00B442F0">
        <w:t xml:space="preserve"> </w:t>
      </w:r>
      <w:r w:rsidR="00B442F0" w:rsidRPr="00B442F0">
        <w:t>(</w:t>
      </w:r>
      <w:r w:rsidRPr="00B442F0">
        <w:t>2002</w:t>
      </w:r>
      <w:r w:rsidR="00B442F0" w:rsidRPr="00B442F0">
        <w:t xml:space="preserve">). Working memory and the suppression of reflexive saccades. </w:t>
      </w:r>
      <w:r w:rsidR="00B442F0" w:rsidRPr="00B442F0">
        <w:rPr>
          <w:i/>
          <w:iCs/>
        </w:rPr>
        <w:t>Journal of Cognitive Neuroscience</w:t>
      </w:r>
      <w:r w:rsidR="00B442F0" w:rsidRPr="00B442F0">
        <w:t xml:space="preserve">, </w:t>
      </w:r>
      <w:r w:rsidR="00B442F0" w:rsidRPr="00B442F0">
        <w:rPr>
          <w:i/>
          <w:iCs/>
        </w:rPr>
        <w:t>14</w:t>
      </w:r>
      <w:r w:rsidR="00B442F0" w:rsidRPr="00B442F0">
        <w:t>(1), 95-103. doi:</w:t>
      </w:r>
      <w:r w:rsidR="00B442F0" w:rsidRPr="00B442F0">
        <w:t>10.1162/089892902317205357</w:t>
      </w:r>
    </w:p>
    <w:p w14:paraId="1E7ED59B" w14:textId="19C6C67E" w:rsidR="004872B6" w:rsidRPr="00B442F0" w:rsidRDefault="004872B6" w:rsidP="004872B6">
      <w:pPr>
        <w:pStyle w:val="BodyText"/>
        <w:spacing w:line="240" w:lineRule="auto"/>
        <w:ind w:left="720" w:hanging="720"/>
        <w:rPr>
          <w:rStyle w:val="Hyperlink"/>
          <w:color w:val="auto"/>
        </w:rPr>
      </w:pPr>
      <w:proofErr w:type="spellStart"/>
      <w:r w:rsidRPr="00B442F0">
        <w:rPr>
          <w:rStyle w:val="Hyperlink"/>
          <w:color w:val="auto"/>
        </w:rPr>
        <w:t>Motowildo</w:t>
      </w:r>
      <w:proofErr w:type="spellEnd"/>
      <w:r w:rsidR="00B442F0" w:rsidRPr="00B442F0">
        <w:rPr>
          <w:rStyle w:val="Hyperlink"/>
          <w:color w:val="auto"/>
        </w:rPr>
        <w:t>, S. J., Packard, J. S., &amp; Manning, M. R.</w:t>
      </w:r>
      <w:r w:rsidRPr="00B442F0">
        <w:rPr>
          <w:rStyle w:val="Hyperlink"/>
          <w:color w:val="auto"/>
        </w:rPr>
        <w:t xml:space="preserve"> (1986). </w:t>
      </w:r>
      <w:r w:rsidR="00B442F0" w:rsidRPr="00B442F0">
        <w:rPr>
          <w:rStyle w:val="Hyperlink"/>
          <w:color w:val="auto"/>
        </w:rPr>
        <w:t xml:space="preserve">Occupational stress: Its causes and consequences for job performance. </w:t>
      </w:r>
      <w:r w:rsidR="00B442F0" w:rsidRPr="00B442F0">
        <w:rPr>
          <w:rStyle w:val="Hyperlink"/>
          <w:i/>
          <w:iCs/>
          <w:color w:val="auto"/>
        </w:rPr>
        <w:t>Journal of Applied Psychology</w:t>
      </w:r>
      <w:r w:rsidR="00B442F0" w:rsidRPr="00B442F0">
        <w:rPr>
          <w:rStyle w:val="Hyperlink"/>
          <w:color w:val="auto"/>
        </w:rPr>
        <w:t xml:space="preserve">, </w:t>
      </w:r>
      <w:r w:rsidR="00B442F0" w:rsidRPr="00B442F0">
        <w:rPr>
          <w:rStyle w:val="Hyperlink"/>
          <w:i/>
          <w:iCs/>
          <w:color w:val="auto"/>
        </w:rPr>
        <w:t>71</w:t>
      </w:r>
      <w:r w:rsidR="00B442F0" w:rsidRPr="00B442F0">
        <w:rPr>
          <w:rStyle w:val="Hyperlink"/>
          <w:color w:val="auto"/>
        </w:rPr>
        <w:t>(4), 618-629. doi:</w:t>
      </w:r>
      <w:r w:rsidR="00B442F0" w:rsidRPr="00B442F0">
        <w:rPr>
          <w:rStyle w:val="Hyperlink"/>
          <w:color w:val="auto"/>
        </w:rPr>
        <w:t>10.1037/0021-9010.71.4.618</w:t>
      </w:r>
    </w:p>
    <w:p w14:paraId="02A698A2" w14:textId="4E0AAA31" w:rsidR="00B6276E" w:rsidRPr="00B442F0" w:rsidRDefault="00B6276E" w:rsidP="004872B6">
      <w:pPr>
        <w:pStyle w:val="BodyText"/>
        <w:spacing w:line="240" w:lineRule="auto"/>
        <w:ind w:left="720" w:hanging="720"/>
      </w:pPr>
      <w:proofErr w:type="spellStart"/>
      <w:r w:rsidRPr="00B442F0">
        <w:t>Motzkin</w:t>
      </w:r>
      <w:proofErr w:type="spellEnd"/>
      <w:r w:rsidRPr="00B442F0">
        <w:t xml:space="preserve">, </w:t>
      </w:r>
      <w:r w:rsidR="00B442F0" w:rsidRPr="00B442F0">
        <w:t xml:space="preserve">J. C., </w:t>
      </w:r>
      <w:r w:rsidRPr="00B442F0">
        <w:t>Philippi,</w:t>
      </w:r>
      <w:r w:rsidR="00B442F0" w:rsidRPr="00B442F0">
        <w:t xml:space="preserve"> C. L.,</w:t>
      </w:r>
      <w:r w:rsidRPr="00B442F0">
        <w:t xml:space="preserve"> Wolf, </w:t>
      </w:r>
      <w:r w:rsidR="00B442F0" w:rsidRPr="00B442F0">
        <w:t xml:space="preserve">R. C., </w:t>
      </w:r>
      <w:proofErr w:type="spellStart"/>
      <w:r w:rsidRPr="00B442F0">
        <w:t>Baskaya</w:t>
      </w:r>
      <w:proofErr w:type="spellEnd"/>
      <w:r w:rsidRPr="00B442F0">
        <w:t>,</w:t>
      </w:r>
      <w:r w:rsidR="00B442F0" w:rsidRPr="00B442F0">
        <w:t xml:space="preserve"> M. K.,</w:t>
      </w:r>
      <w:r w:rsidRPr="00B442F0">
        <w:t xml:space="preserve"> &amp; </w:t>
      </w:r>
      <w:proofErr w:type="spellStart"/>
      <w:r w:rsidRPr="00B442F0">
        <w:t>Koenigs</w:t>
      </w:r>
      <w:proofErr w:type="spellEnd"/>
      <w:r w:rsidRPr="00B442F0">
        <w:t xml:space="preserve">, </w:t>
      </w:r>
      <w:r w:rsidR="00B442F0" w:rsidRPr="00B442F0">
        <w:t>M. (</w:t>
      </w:r>
      <w:r w:rsidRPr="00B442F0">
        <w:t>2015</w:t>
      </w:r>
      <w:r w:rsidR="00B442F0" w:rsidRPr="00B442F0">
        <w:t xml:space="preserve">). Ventromedial prefrontal cortex is critical for the regulation of amygdala activity in humans. </w:t>
      </w:r>
      <w:r w:rsidR="00B442F0" w:rsidRPr="00B442F0">
        <w:rPr>
          <w:i/>
          <w:iCs/>
        </w:rPr>
        <w:t>Biological Psychiatry</w:t>
      </w:r>
      <w:r w:rsidR="00B442F0" w:rsidRPr="00B442F0">
        <w:t xml:space="preserve">, </w:t>
      </w:r>
      <w:r w:rsidR="00B442F0" w:rsidRPr="00B442F0">
        <w:rPr>
          <w:i/>
          <w:iCs/>
        </w:rPr>
        <w:t>77</w:t>
      </w:r>
      <w:r w:rsidR="00B442F0" w:rsidRPr="00B442F0">
        <w:t>(3), 276-284. doi:</w:t>
      </w:r>
      <w:r w:rsidR="00B442F0" w:rsidRPr="00B442F0">
        <w:t>10.1016/j.biopsych.2014.02.014</w:t>
      </w:r>
    </w:p>
    <w:p w14:paraId="53DD4589" w14:textId="77777777" w:rsidR="004872B6" w:rsidRPr="00B442F0" w:rsidRDefault="004872B6" w:rsidP="004872B6">
      <w:pPr>
        <w:pStyle w:val="BodyText"/>
        <w:spacing w:line="240" w:lineRule="auto"/>
        <w:ind w:left="720" w:hanging="720"/>
      </w:pPr>
      <w:bookmarkStart w:id="22" w:name="ref-nee_interference_2007"/>
      <w:r w:rsidRPr="00B442F0">
        <w:t xml:space="preserve">Nee, D. E., Wager, T. D., &amp; </w:t>
      </w:r>
      <w:proofErr w:type="spellStart"/>
      <w:r w:rsidRPr="00B442F0">
        <w:t>Jonides</w:t>
      </w:r>
      <w:proofErr w:type="spellEnd"/>
      <w:r w:rsidRPr="00B442F0">
        <w:t xml:space="preserve">, J. (2007). Interference resolution: Insights from a meta-analysis of neuroimaging tasks. </w:t>
      </w:r>
      <w:r w:rsidRPr="00B442F0">
        <w:rPr>
          <w:i/>
        </w:rPr>
        <w:t>Cognitive, Affective, &amp; Behavioral Neuroscience</w:t>
      </w:r>
      <w:r w:rsidRPr="00B442F0">
        <w:t xml:space="preserve">, </w:t>
      </w:r>
      <w:r w:rsidRPr="00B442F0">
        <w:rPr>
          <w:i/>
        </w:rPr>
        <w:t>7</w:t>
      </w:r>
      <w:r w:rsidRPr="00B442F0">
        <w:t>(1), 1–17. doi:</w:t>
      </w:r>
      <w:hyperlink r:id="rId22">
        <w:r w:rsidRPr="00B442F0">
          <w:rPr>
            <w:rStyle w:val="Hyperlink"/>
          </w:rPr>
          <w:t>10.3758/CABN.7.1.1</w:t>
        </w:r>
      </w:hyperlink>
    </w:p>
    <w:p w14:paraId="6AC16E8F" w14:textId="77777777" w:rsidR="004872B6" w:rsidRDefault="004872B6" w:rsidP="004872B6">
      <w:pPr>
        <w:pStyle w:val="BodyText"/>
        <w:spacing w:line="240" w:lineRule="auto"/>
        <w:ind w:left="720" w:hanging="720"/>
      </w:pPr>
      <w:bookmarkStart w:id="23" w:name="ref-neta_valence_2011"/>
      <w:bookmarkEnd w:id="22"/>
      <w:commentRangeStart w:id="24"/>
      <w:r w:rsidRPr="00B442F0">
        <w:t xml:space="preserve">Neta, M., Davis, F. C., &amp; Whalen, P. J. (2011). Valence resolution of ambiguous facial expressions </w:t>
      </w:r>
      <w:commentRangeEnd w:id="24"/>
      <w:r w:rsidR="00E275BB">
        <w:rPr>
          <w:rStyle w:val="CommentReference"/>
          <w:rFonts w:eastAsia="Times New Roman" w:cs="Times New Roman"/>
        </w:rPr>
        <w:commentReference w:id="24"/>
      </w:r>
      <w:r w:rsidRPr="00B442F0">
        <w:t xml:space="preserve">using an emotional oddball task. </w:t>
      </w:r>
      <w:r w:rsidRPr="00B442F0">
        <w:rPr>
          <w:i/>
        </w:rPr>
        <w:t>Emotion</w:t>
      </w:r>
      <w:r w:rsidRPr="00B442F0">
        <w:t xml:space="preserve">, </w:t>
      </w:r>
      <w:r w:rsidRPr="00B442F0">
        <w:rPr>
          <w:i/>
        </w:rPr>
        <w:t>11</w:t>
      </w:r>
      <w:r w:rsidRPr="00B442F0">
        <w:t>(6), 1425–1433. doi:</w:t>
      </w:r>
      <w:hyperlink r:id="rId26">
        <w:r w:rsidRPr="00B442F0">
          <w:rPr>
            <w:rStyle w:val="Hyperlink"/>
          </w:rPr>
          <w:t>10.1037/a0022993</w:t>
        </w:r>
      </w:hyperlink>
    </w:p>
    <w:bookmarkEnd w:id="23"/>
    <w:p w14:paraId="19BB6354" w14:textId="77777777" w:rsidR="004872B6" w:rsidRPr="00E275BB" w:rsidRDefault="004872B6" w:rsidP="004872B6">
      <w:pPr>
        <w:pStyle w:val="BodyText"/>
        <w:spacing w:line="240" w:lineRule="auto"/>
        <w:ind w:left="720" w:hanging="720"/>
      </w:pPr>
      <w:r w:rsidRPr="00E275BB">
        <w:lastRenderedPageBreak/>
        <w:t xml:space="preserve">Neta, M., Kelley, W. M., &amp; Whalen, P. J. (2013). Neural responses to ambiguity involve domain-general and domain-specific emotion processing systems. </w:t>
      </w:r>
      <w:r w:rsidRPr="00E275BB">
        <w:rPr>
          <w:i/>
        </w:rPr>
        <w:t>Journal of Cognitive Neuroscience</w:t>
      </w:r>
      <w:r w:rsidRPr="00E275BB">
        <w:t xml:space="preserve">, </w:t>
      </w:r>
      <w:r w:rsidRPr="00E275BB">
        <w:rPr>
          <w:i/>
        </w:rPr>
        <w:t>25</w:t>
      </w:r>
      <w:r w:rsidRPr="00E275BB">
        <w:t>(4), 547–557. doi:</w:t>
      </w:r>
      <w:hyperlink r:id="rId27">
        <w:r w:rsidRPr="00E275BB">
          <w:rPr>
            <w:rStyle w:val="Hyperlink"/>
          </w:rPr>
          <w:t>10.1162/jocn_a_00363</w:t>
        </w:r>
      </w:hyperlink>
    </w:p>
    <w:p w14:paraId="44DE5F43" w14:textId="77777777" w:rsidR="004872B6" w:rsidRPr="00E275BB" w:rsidRDefault="004872B6" w:rsidP="004872B6">
      <w:pPr>
        <w:pStyle w:val="BodyText"/>
        <w:spacing w:line="240" w:lineRule="auto"/>
        <w:ind w:left="720" w:hanging="720"/>
      </w:pPr>
      <w:r w:rsidRPr="00E275BB">
        <w:t xml:space="preserve">Neta, M., Norris, C. J., &amp; Whalen, P. J. (2009). Corrugator muscle responses are associated with individual differences in positivity-negativity bias. </w:t>
      </w:r>
      <w:r w:rsidRPr="00E275BB">
        <w:rPr>
          <w:i/>
        </w:rPr>
        <w:t>Emotion (Washington, D.C.)</w:t>
      </w:r>
      <w:r w:rsidRPr="00E275BB">
        <w:t xml:space="preserve">, </w:t>
      </w:r>
      <w:r w:rsidRPr="00E275BB">
        <w:rPr>
          <w:i/>
        </w:rPr>
        <w:t>9</w:t>
      </w:r>
      <w:r w:rsidRPr="00E275BB">
        <w:t>(5), 640–648. doi:</w:t>
      </w:r>
      <w:hyperlink r:id="rId28">
        <w:r w:rsidRPr="00E275BB">
          <w:rPr>
            <w:rStyle w:val="Hyperlink"/>
          </w:rPr>
          <w:t>10.1037/a0016819</w:t>
        </w:r>
      </w:hyperlink>
    </w:p>
    <w:p w14:paraId="21F96DB3" w14:textId="77777777" w:rsidR="004872B6" w:rsidRPr="00E275BB" w:rsidRDefault="004872B6" w:rsidP="004872B6">
      <w:pPr>
        <w:pStyle w:val="BodyText"/>
        <w:spacing w:line="240" w:lineRule="auto"/>
        <w:ind w:left="720" w:hanging="720"/>
      </w:pPr>
      <w:bookmarkStart w:id="25" w:name="ref-neta_separable_2014"/>
      <w:r w:rsidRPr="00E275BB">
        <w:t xml:space="preserve">Neta, M., </w:t>
      </w:r>
      <w:proofErr w:type="spellStart"/>
      <w:r w:rsidRPr="00E275BB">
        <w:t>Schlaggar</w:t>
      </w:r>
      <w:proofErr w:type="spellEnd"/>
      <w:r w:rsidRPr="00E275BB">
        <w:t xml:space="preserve">, B. L., &amp; Petersen, S. E. (2014). Separable responses to error, ambiguity, and reaction time in cingulo-opercular task control regions. </w:t>
      </w:r>
      <w:proofErr w:type="spellStart"/>
      <w:r w:rsidRPr="00E275BB">
        <w:rPr>
          <w:i/>
        </w:rPr>
        <w:t>NeuroImage</w:t>
      </w:r>
      <w:proofErr w:type="spellEnd"/>
      <w:r w:rsidRPr="00E275BB">
        <w:t xml:space="preserve">, </w:t>
      </w:r>
      <w:r w:rsidRPr="00E275BB">
        <w:rPr>
          <w:i/>
        </w:rPr>
        <w:t>99</w:t>
      </w:r>
      <w:r w:rsidRPr="00E275BB">
        <w:t>, 59–68. doi:</w:t>
      </w:r>
      <w:hyperlink r:id="rId29">
        <w:r w:rsidRPr="00E275BB">
          <w:rPr>
            <w:rStyle w:val="Hyperlink"/>
          </w:rPr>
          <w:t>10.1016/j.neuroimage.2014.05.053</w:t>
        </w:r>
      </w:hyperlink>
    </w:p>
    <w:p w14:paraId="78F23621" w14:textId="77777777" w:rsidR="004872B6" w:rsidRPr="00E275BB" w:rsidRDefault="004872B6" w:rsidP="004872B6">
      <w:pPr>
        <w:pStyle w:val="BodyText"/>
        <w:spacing w:line="240" w:lineRule="auto"/>
        <w:ind w:left="720" w:hanging="720"/>
      </w:pPr>
      <w:bookmarkStart w:id="26" w:name="ref-neta_dont_2016-1"/>
      <w:bookmarkEnd w:id="25"/>
      <w:r w:rsidRPr="00E275BB">
        <w:t xml:space="preserve">Neta, M., &amp; Tong, T. T. (2016). Don’t like what you see? Give it time: Longer reaction times associated with increased positive affect. </w:t>
      </w:r>
      <w:r w:rsidRPr="00E275BB">
        <w:rPr>
          <w:i/>
        </w:rPr>
        <w:t>Emotion</w:t>
      </w:r>
      <w:r w:rsidRPr="00E275BB">
        <w:t xml:space="preserve">, </w:t>
      </w:r>
      <w:r w:rsidRPr="00E275BB">
        <w:rPr>
          <w:i/>
        </w:rPr>
        <w:t>16</w:t>
      </w:r>
      <w:r w:rsidRPr="00E275BB">
        <w:t>(5), 730–739. doi:</w:t>
      </w:r>
      <w:hyperlink r:id="rId30">
        <w:r w:rsidRPr="00E275BB">
          <w:rPr>
            <w:rStyle w:val="Hyperlink"/>
          </w:rPr>
          <w:t>10.1037/emo0000181</w:t>
        </w:r>
      </w:hyperlink>
    </w:p>
    <w:bookmarkEnd w:id="26"/>
    <w:p w14:paraId="7F13827A" w14:textId="75317F6A" w:rsidR="004872B6" w:rsidRPr="001C102A" w:rsidRDefault="004872B6" w:rsidP="004872B6">
      <w:pPr>
        <w:pStyle w:val="BodyText"/>
        <w:spacing w:line="240" w:lineRule="auto"/>
        <w:ind w:left="720" w:hanging="720"/>
        <w:rPr>
          <w:rStyle w:val="Hyperlink"/>
        </w:rPr>
      </w:pPr>
      <w:r w:rsidRPr="00E275BB">
        <w:t xml:space="preserve">Neta, M., &amp; Whalen, P. J. (2010). The primacy of negative interpretations when resolving the valence of ambiguous facial expressions. </w:t>
      </w:r>
      <w:r w:rsidRPr="00E275BB">
        <w:rPr>
          <w:i/>
        </w:rPr>
        <w:t>Psychological Science</w:t>
      </w:r>
      <w:r w:rsidRPr="00E275BB">
        <w:t xml:space="preserve">, </w:t>
      </w:r>
      <w:r w:rsidRPr="00E275BB">
        <w:rPr>
          <w:i/>
        </w:rPr>
        <w:t>21</w:t>
      </w:r>
      <w:r w:rsidRPr="00E275BB">
        <w:t>(7), 901–907. doi:</w:t>
      </w:r>
      <w:hyperlink r:id="rId31">
        <w:r w:rsidRPr="001C102A">
          <w:rPr>
            <w:rStyle w:val="Hyperlink"/>
          </w:rPr>
          <w:t>10.1177/0956797610373934</w:t>
        </w:r>
      </w:hyperlink>
    </w:p>
    <w:p w14:paraId="06F1FC93" w14:textId="33D6C66B" w:rsidR="00250D8A" w:rsidRPr="001C102A" w:rsidRDefault="00250D8A" w:rsidP="004872B6">
      <w:pPr>
        <w:pStyle w:val="BodyText"/>
        <w:spacing w:line="240" w:lineRule="auto"/>
        <w:ind w:left="720" w:hanging="720"/>
        <w:rPr>
          <w:rStyle w:val="Hyperlink"/>
          <w:color w:val="auto"/>
        </w:rPr>
      </w:pPr>
      <w:r w:rsidRPr="001C102A">
        <w:rPr>
          <w:rStyle w:val="Hyperlink"/>
          <w:color w:val="auto"/>
        </w:rPr>
        <w:t>Neta</w:t>
      </w:r>
      <w:r w:rsidR="00E275BB" w:rsidRPr="001C102A">
        <w:rPr>
          <w:rStyle w:val="Hyperlink"/>
          <w:color w:val="auto"/>
        </w:rPr>
        <w:t>, M.,</w:t>
      </w:r>
      <w:r w:rsidRPr="001C102A">
        <w:rPr>
          <w:rStyle w:val="Hyperlink"/>
          <w:color w:val="auto"/>
        </w:rPr>
        <w:t xml:space="preserve"> &amp; Whalen</w:t>
      </w:r>
      <w:r w:rsidR="00E275BB" w:rsidRPr="001C102A">
        <w:rPr>
          <w:rStyle w:val="Hyperlink"/>
          <w:color w:val="auto"/>
        </w:rPr>
        <w:t>, P. J.</w:t>
      </w:r>
      <w:r w:rsidRPr="001C102A">
        <w:rPr>
          <w:rStyle w:val="Hyperlink"/>
          <w:color w:val="auto"/>
        </w:rPr>
        <w:t xml:space="preserve"> (2011)</w:t>
      </w:r>
      <w:r w:rsidR="00E275BB" w:rsidRPr="001C102A">
        <w:rPr>
          <w:rStyle w:val="Hyperlink"/>
          <w:color w:val="auto"/>
        </w:rPr>
        <w:t xml:space="preserve">. Individual differences in neural activity during a facial expression vs. identity working memory task. </w:t>
      </w:r>
      <w:proofErr w:type="spellStart"/>
      <w:r w:rsidR="00E275BB" w:rsidRPr="001C102A">
        <w:rPr>
          <w:rStyle w:val="Hyperlink"/>
          <w:i/>
          <w:iCs/>
          <w:color w:val="auto"/>
        </w:rPr>
        <w:t>NeuroImage</w:t>
      </w:r>
      <w:proofErr w:type="spellEnd"/>
      <w:r w:rsidR="00E275BB" w:rsidRPr="001C102A">
        <w:rPr>
          <w:rStyle w:val="Hyperlink"/>
          <w:color w:val="auto"/>
        </w:rPr>
        <w:t xml:space="preserve">, </w:t>
      </w:r>
      <w:r w:rsidR="00E275BB" w:rsidRPr="001C102A">
        <w:rPr>
          <w:rStyle w:val="Hyperlink"/>
          <w:i/>
          <w:iCs/>
          <w:color w:val="auto"/>
        </w:rPr>
        <w:t>56</w:t>
      </w:r>
      <w:r w:rsidR="00E275BB" w:rsidRPr="001C102A">
        <w:rPr>
          <w:rStyle w:val="Hyperlink"/>
          <w:color w:val="auto"/>
        </w:rPr>
        <w:t>(3), 1685-1692. doi:</w:t>
      </w:r>
      <w:r w:rsidR="00E275BB" w:rsidRPr="001C102A">
        <w:rPr>
          <w:rStyle w:val="Hyperlink"/>
          <w:color w:val="auto"/>
        </w:rPr>
        <w:t>10.1016/j.neuroimage.2011.02.051</w:t>
      </w:r>
    </w:p>
    <w:p w14:paraId="77DB0BFD" w14:textId="6E368BA8" w:rsidR="00D74841" w:rsidRPr="00BC5778" w:rsidRDefault="00D74841" w:rsidP="004872B6">
      <w:pPr>
        <w:pStyle w:val="BodyText"/>
        <w:spacing w:line="240" w:lineRule="auto"/>
        <w:ind w:left="720" w:hanging="720"/>
      </w:pPr>
      <w:r w:rsidRPr="001C102A">
        <w:rPr>
          <w:rFonts w:cs="Times New Roman"/>
          <w:color w:val="141413"/>
        </w:rPr>
        <w:t>Ochsner</w:t>
      </w:r>
      <w:r w:rsidR="008F4E45" w:rsidRPr="001C102A">
        <w:rPr>
          <w:rFonts w:cs="Times New Roman"/>
          <w:color w:val="141413"/>
        </w:rPr>
        <w:t xml:space="preserve">, K. N., Bunge, S. A., Gross, J. J., &amp; </w:t>
      </w:r>
      <w:proofErr w:type="spellStart"/>
      <w:r w:rsidR="008F4E45" w:rsidRPr="001C102A">
        <w:rPr>
          <w:rFonts w:cs="Times New Roman"/>
          <w:color w:val="141413"/>
        </w:rPr>
        <w:t>Gabrieli</w:t>
      </w:r>
      <w:proofErr w:type="spellEnd"/>
      <w:r w:rsidR="008F4E45" w:rsidRPr="001C102A">
        <w:rPr>
          <w:rFonts w:cs="Times New Roman"/>
          <w:color w:val="141413"/>
        </w:rPr>
        <w:t>, J. D.</w:t>
      </w:r>
      <w:r w:rsidRPr="001C102A">
        <w:rPr>
          <w:rFonts w:cs="Times New Roman"/>
          <w:color w:val="141413"/>
        </w:rPr>
        <w:t xml:space="preserve"> </w:t>
      </w:r>
      <w:r w:rsidR="008F4E45" w:rsidRPr="001C102A">
        <w:rPr>
          <w:rFonts w:cs="Times New Roman"/>
          <w:color w:val="141413"/>
        </w:rPr>
        <w:t>(</w:t>
      </w:r>
      <w:r w:rsidRPr="001C102A">
        <w:rPr>
          <w:rFonts w:cs="Times New Roman"/>
          <w:color w:val="141413"/>
        </w:rPr>
        <w:t>2002</w:t>
      </w:r>
      <w:r w:rsidR="008F4E45" w:rsidRPr="001C102A">
        <w:rPr>
          <w:rFonts w:cs="Times New Roman"/>
          <w:color w:val="141413"/>
        </w:rPr>
        <w:t xml:space="preserve">). Rethinking feelings: An FMRI study of the cognitive regulation of emotion. </w:t>
      </w:r>
      <w:r w:rsidR="008F4E45" w:rsidRPr="001C102A">
        <w:rPr>
          <w:rFonts w:cs="Times New Roman"/>
          <w:i/>
          <w:iCs/>
          <w:color w:val="141413"/>
        </w:rPr>
        <w:t>Journal of Cognitive Neuroscience</w:t>
      </w:r>
      <w:r w:rsidR="008F4E45" w:rsidRPr="001C102A">
        <w:rPr>
          <w:rFonts w:cs="Times New Roman"/>
          <w:color w:val="141413"/>
        </w:rPr>
        <w:t xml:space="preserve">, </w:t>
      </w:r>
      <w:r w:rsidR="008F4E45" w:rsidRPr="00BC5778">
        <w:rPr>
          <w:rFonts w:cs="Times New Roman"/>
          <w:i/>
          <w:iCs/>
          <w:color w:val="141413"/>
        </w:rPr>
        <w:t>14</w:t>
      </w:r>
      <w:r w:rsidR="008F4E45" w:rsidRPr="00BC5778">
        <w:rPr>
          <w:rFonts w:cs="Times New Roman"/>
          <w:color w:val="141413"/>
        </w:rPr>
        <w:t>(8), 1215-1229. doi:</w:t>
      </w:r>
      <w:r w:rsidR="008F4E45" w:rsidRPr="00BC5778">
        <w:rPr>
          <w:rFonts w:cs="Times New Roman"/>
          <w:color w:val="141413"/>
        </w:rPr>
        <w:t>10.1162/089892902760807212</w:t>
      </w:r>
    </w:p>
    <w:p w14:paraId="2A817124" w14:textId="77777777" w:rsidR="004872B6" w:rsidRPr="00BC5778" w:rsidRDefault="004872B6" w:rsidP="004872B6">
      <w:pPr>
        <w:pStyle w:val="BodyText"/>
        <w:spacing w:line="240" w:lineRule="auto"/>
        <w:ind w:left="720" w:hanging="720"/>
      </w:pPr>
      <w:r w:rsidRPr="00BC5778">
        <w:t xml:space="preserve">Petro, N. M., Tong, T. T., Henley, D. J., &amp; Neta, M. (2018). Individual differences in valence bias: fMRI evidence of the initial negativity hypothesis. </w:t>
      </w:r>
      <w:r w:rsidRPr="00BC5778">
        <w:rPr>
          <w:i/>
        </w:rPr>
        <w:t>Social Cognitive and Affective Neuroscience</w:t>
      </w:r>
      <w:r w:rsidRPr="00BC5778">
        <w:t xml:space="preserve">, </w:t>
      </w:r>
      <w:r w:rsidRPr="00BC5778">
        <w:rPr>
          <w:i/>
        </w:rPr>
        <w:t>13</w:t>
      </w:r>
      <w:r w:rsidRPr="00BC5778">
        <w:t>(7), 687–698. doi:</w:t>
      </w:r>
      <w:hyperlink r:id="rId32">
        <w:r w:rsidRPr="00BC5778">
          <w:rPr>
            <w:rStyle w:val="Hyperlink"/>
          </w:rPr>
          <w:t>10.1093/scan/nsy049</w:t>
        </w:r>
      </w:hyperlink>
    </w:p>
    <w:p w14:paraId="6E56B8F2" w14:textId="60A3ECFD" w:rsidR="004872B6" w:rsidRPr="00BC5778" w:rsidRDefault="004872B6" w:rsidP="004872B6">
      <w:pPr>
        <w:pStyle w:val="BodyText"/>
        <w:spacing w:line="240" w:lineRule="auto"/>
        <w:ind w:left="720" w:hanging="720"/>
        <w:rPr>
          <w:rStyle w:val="Hyperlink"/>
          <w:color w:val="auto"/>
        </w:rPr>
      </w:pPr>
      <w:bookmarkStart w:id="27" w:name="ref-pontari_influence_2000"/>
      <w:proofErr w:type="spellStart"/>
      <w:r w:rsidRPr="00BC5778">
        <w:rPr>
          <w:rStyle w:val="Hyperlink"/>
          <w:color w:val="auto"/>
        </w:rPr>
        <w:t>Privitera</w:t>
      </w:r>
      <w:proofErr w:type="spellEnd"/>
      <w:r w:rsidR="001C102A" w:rsidRPr="00BC5778">
        <w:rPr>
          <w:rStyle w:val="Hyperlink"/>
          <w:color w:val="auto"/>
        </w:rPr>
        <w:t>, M. R.</w:t>
      </w:r>
      <w:r w:rsidRPr="00BC5778">
        <w:rPr>
          <w:rStyle w:val="Hyperlink"/>
          <w:color w:val="auto"/>
        </w:rPr>
        <w:t>, Rosenstein,</w:t>
      </w:r>
      <w:r w:rsidR="001C102A" w:rsidRPr="00BC5778">
        <w:rPr>
          <w:rStyle w:val="Hyperlink"/>
          <w:color w:val="auto"/>
        </w:rPr>
        <w:t xml:space="preserve"> A. H.,</w:t>
      </w:r>
      <w:r w:rsidRPr="00BC5778">
        <w:rPr>
          <w:rStyle w:val="Hyperlink"/>
          <w:color w:val="auto"/>
        </w:rPr>
        <w:t xml:space="preserve"> </w:t>
      </w:r>
      <w:proofErr w:type="spellStart"/>
      <w:r w:rsidRPr="00BC5778">
        <w:rPr>
          <w:rStyle w:val="Hyperlink"/>
          <w:color w:val="auto"/>
        </w:rPr>
        <w:t>Plessow</w:t>
      </w:r>
      <w:proofErr w:type="spellEnd"/>
      <w:r w:rsidRPr="00BC5778">
        <w:rPr>
          <w:rStyle w:val="Hyperlink"/>
          <w:color w:val="auto"/>
        </w:rPr>
        <w:t xml:space="preserve">, </w:t>
      </w:r>
      <w:r w:rsidR="001C102A" w:rsidRPr="00BC5778">
        <w:rPr>
          <w:rStyle w:val="Hyperlink"/>
          <w:color w:val="auto"/>
        </w:rPr>
        <w:t xml:space="preserve">F., </w:t>
      </w:r>
      <w:r w:rsidRPr="00BC5778">
        <w:rPr>
          <w:rStyle w:val="Hyperlink"/>
          <w:color w:val="auto"/>
        </w:rPr>
        <w:t xml:space="preserve">&amp; </w:t>
      </w:r>
      <w:proofErr w:type="spellStart"/>
      <w:r w:rsidRPr="00BC5778">
        <w:rPr>
          <w:rStyle w:val="Hyperlink"/>
          <w:color w:val="auto"/>
        </w:rPr>
        <w:t>LoCastro</w:t>
      </w:r>
      <w:proofErr w:type="spellEnd"/>
      <w:r w:rsidR="001C102A" w:rsidRPr="00BC5778">
        <w:rPr>
          <w:rStyle w:val="Hyperlink"/>
          <w:color w:val="auto"/>
        </w:rPr>
        <w:t>, T. M.</w:t>
      </w:r>
      <w:r w:rsidRPr="00BC5778">
        <w:rPr>
          <w:rStyle w:val="Hyperlink"/>
          <w:color w:val="auto"/>
        </w:rPr>
        <w:t xml:space="preserve"> (2014). </w:t>
      </w:r>
      <w:r w:rsidR="001C102A" w:rsidRPr="00BC5778">
        <w:rPr>
          <w:rStyle w:val="Hyperlink"/>
          <w:color w:val="auto"/>
        </w:rPr>
        <w:t xml:space="preserve">Physician burnout and occupational stress: An inconvenient truth with unintended consequences. </w:t>
      </w:r>
      <w:r w:rsidR="001C102A" w:rsidRPr="00BC5778">
        <w:rPr>
          <w:rStyle w:val="Hyperlink"/>
          <w:i/>
          <w:iCs/>
          <w:color w:val="auto"/>
        </w:rPr>
        <w:t>Journal of Hospital Administration</w:t>
      </w:r>
      <w:r w:rsidR="001C102A" w:rsidRPr="00BC5778">
        <w:rPr>
          <w:rStyle w:val="Hyperlink"/>
          <w:color w:val="auto"/>
        </w:rPr>
        <w:t xml:space="preserve">, </w:t>
      </w:r>
      <w:r w:rsidR="001C102A" w:rsidRPr="00BC5778">
        <w:rPr>
          <w:rStyle w:val="Hyperlink"/>
          <w:i/>
          <w:iCs/>
          <w:color w:val="auto"/>
        </w:rPr>
        <w:t>4</w:t>
      </w:r>
      <w:r w:rsidR="001C102A" w:rsidRPr="00BC5778">
        <w:rPr>
          <w:rStyle w:val="Hyperlink"/>
          <w:color w:val="auto"/>
        </w:rPr>
        <w:t>(1), 27-35. doi:</w:t>
      </w:r>
      <w:r w:rsidR="001C102A" w:rsidRPr="00BC5778">
        <w:rPr>
          <w:rStyle w:val="Hyperlink"/>
          <w:color w:val="auto"/>
        </w:rPr>
        <w:t>10.5430/jha.v4n1p27</w:t>
      </w:r>
    </w:p>
    <w:p w14:paraId="421B033F" w14:textId="6E07DCDE" w:rsidR="004872B6" w:rsidRPr="00BC5778" w:rsidRDefault="004872B6" w:rsidP="004872B6">
      <w:pPr>
        <w:pStyle w:val="BodyText"/>
        <w:spacing w:line="240" w:lineRule="auto"/>
        <w:ind w:left="720" w:hanging="720"/>
        <w:rPr>
          <w:rStyle w:val="Hyperlink"/>
          <w:color w:val="auto"/>
        </w:rPr>
      </w:pPr>
      <w:r w:rsidRPr="00BC5778">
        <w:rPr>
          <w:rStyle w:val="Hyperlink"/>
          <w:color w:val="auto"/>
        </w:rPr>
        <w:t>Richards</w:t>
      </w:r>
      <w:r w:rsidR="001C102A" w:rsidRPr="00BC5778">
        <w:rPr>
          <w:rStyle w:val="Hyperlink"/>
          <w:color w:val="auto"/>
        </w:rPr>
        <w:t>, J. M.,</w:t>
      </w:r>
      <w:r w:rsidRPr="00BC5778">
        <w:rPr>
          <w:rStyle w:val="Hyperlink"/>
          <w:color w:val="auto"/>
        </w:rPr>
        <w:t xml:space="preserve"> &amp; Gross</w:t>
      </w:r>
      <w:r w:rsidR="001C102A" w:rsidRPr="00BC5778">
        <w:rPr>
          <w:rStyle w:val="Hyperlink"/>
          <w:color w:val="auto"/>
        </w:rPr>
        <w:t>, J. J</w:t>
      </w:r>
      <w:r w:rsidRPr="00BC5778">
        <w:rPr>
          <w:rStyle w:val="Hyperlink"/>
          <w:color w:val="auto"/>
        </w:rPr>
        <w:t>. (2002).</w:t>
      </w:r>
      <w:r w:rsidR="001C102A" w:rsidRPr="00BC5778">
        <w:rPr>
          <w:rStyle w:val="Hyperlink"/>
          <w:color w:val="auto"/>
        </w:rPr>
        <w:t xml:space="preserve"> Emotion regulation and memory: The cognitive costs of keeping one’s cool. </w:t>
      </w:r>
      <w:r w:rsidR="001C102A" w:rsidRPr="00BC5778">
        <w:rPr>
          <w:rStyle w:val="Hyperlink"/>
          <w:i/>
          <w:iCs/>
          <w:color w:val="auto"/>
        </w:rPr>
        <w:t>Journal of Personality and Social Psychology</w:t>
      </w:r>
      <w:r w:rsidR="001C102A" w:rsidRPr="00BC5778">
        <w:rPr>
          <w:rStyle w:val="Hyperlink"/>
          <w:color w:val="auto"/>
        </w:rPr>
        <w:t xml:space="preserve">, </w:t>
      </w:r>
      <w:r w:rsidR="001C102A" w:rsidRPr="00BC5778">
        <w:rPr>
          <w:rStyle w:val="Hyperlink"/>
          <w:i/>
          <w:iCs/>
          <w:color w:val="auto"/>
        </w:rPr>
        <w:t>79</w:t>
      </w:r>
      <w:r w:rsidR="001C102A" w:rsidRPr="00BC5778">
        <w:rPr>
          <w:rStyle w:val="Hyperlink"/>
          <w:color w:val="auto"/>
        </w:rPr>
        <w:t>(3), 410-424. doi:</w:t>
      </w:r>
      <w:r w:rsidR="001C102A" w:rsidRPr="00BC5778">
        <w:rPr>
          <w:rStyle w:val="Hyperlink"/>
          <w:color w:val="auto"/>
        </w:rPr>
        <w:t>10.1037/0022-3514.79.3.410</w:t>
      </w:r>
    </w:p>
    <w:p w14:paraId="295DC4F7" w14:textId="4EBAB397" w:rsidR="004872B6" w:rsidRPr="00BC5778" w:rsidRDefault="004872B6" w:rsidP="004872B6">
      <w:pPr>
        <w:pStyle w:val="BodyText"/>
        <w:spacing w:line="240" w:lineRule="auto"/>
        <w:ind w:left="720" w:hanging="720"/>
        <w:rPr>
          <w:rStyle w:val="Hyperlink"/>
          <w:color w:val="auto"/>
        </w:rPr>
      </w:pPr>
      <w:proofErr w:type="spellStart"/>
      <w:r w:rsidRPr="00BC5778">
        <w:rPr>
          <w:rStyle w:val="Hyperlink"/>
          <w:color w:val="auto"/>
        </w:rPr>
        <w:t>Richeson</w:t>
      </w:r>
      <w:proofErr w:type="spellEnd"/>
      <w:r w:rsidR="00BC5778" w:rsidRPr="00BC5778">
        <w:rPr>
          <w:rStyle w:val="Hyperlink"/>
          <w:color w:val="auto"/>
        </w:rPr>
        <w:t>, J. A.,</w:t>
      </w:r>
      <w:r w:rsidRPr="00BC5778">
        <w:rPr>
          <w:rStyle w:val="Hyperlink"/>
          <w:color w:val="auto"/>
        </w:rPr>
        <w:t xml:space="preserve"> &amp; </w:t>
      </w:r>
      <w:proofErr w:type="spellStart"/>
      <w:r w:rsidRPr="00BC5778">
        <w:rPr>
          <w:rStyle w:val="Hyperlink"/>
          <w:color w:val="auto"/>
        </w:rPr>
        <w:t>Trawalter</w:t>
      </w:r>
      <w:proofErr w:type="spellEnd"/>
      <w:r w:rsidR="00BC5778" w:rsidRPr="00BC5778">
        <w:rPr>
          <w:rStyle w:val="Hyperlink"/>
          <w:color w:val="auto"/>
        </w:rPr>
        <w:t>, S.</w:t>
      </w:r>
      <w:r w:rsidRPr="00BC5778">
        <w:rPr>
          <w:rStyle w:val="Hyperlink"/>
          <w:color w:val="auto"/>
        </w:rPr>
        <w:t xml:space="preserve"> (2005). </w:t>
      </w:r>
      <w:r w:rsidR="00BC5778" w:rsidRPr="00BC5778">
        <w:rPr>
          <w:rStyle w:val="Hyperlink"/>
          <w:color w:val="auto"/>
        </w:rPr>
        <w:t xml:space="preserve">Why do interracial interactions impair executive function? A resource depletion account. </w:t>
      </w:r>
      <w:r w:rsidR="00BC5778" w:rsidRPr="00BC5778">
        <w:rPr>
          <w:rStyle w:val="Hyperlink"/>
          <w:i/>
          <w:iCs/>
          <w:color w:val="auto"/>
        </w:rPr>
        <w:t>Journal of Personality and Social Psychology</w:t>
      </w:r>
      <w:r w:rsidR="00BC5778" w:rsidRPr="00BC5778">
        <w:rPr>
          <w:rStyle w:val="Hyperlink"/>
          <w:color w:val="auto"/>
        </w:rPr>
        <w:t xml:space="preserve">, </w:t>
      </w:r>
      <w:r w:rsidR="00BC5778" w:rsidRPr="00BC5778">
        <w:rPr>
          <w:rStyle w:val="Hyperlink"/>
          <w:i/>
          <w:iCs/>
          <w:color w:val="auto"/>
        </w:rPr>
        <w:t>88</w:t>
      </w:r>
      <w:r w:rsidR="00BC5778" w:rsidRPr="00BC5778">
        <w:rPr>
          <w:rStyle w:val="Hyperlink"/>
          <w:color w:val="auto"/>
        </w:rPr>
        <w:t>(6), 934-947. doi:</w:t>
      </w:r>
      <w:r w:rsidR="00BC5778" w:rsidRPr="00BC5778">
        <w:rPr>
          <w:rStyle w:val="Hyperlink"/>
          <w:color w:val="auto"/>
        </w:rPr>
        <w:t>10.1037/0022-3514.88.6.934</w:t>
      </w:r>
    </w:p>
    <w:p w14:paraId="630DDF52" w14:textId="77777777" w:rsidR="004872B6" w:rsidRDefault="004872B6" w:rsidP="004872B6">
      <w:pPr>
        <w:pStyle w:val="BodyText"/>
        <w:spacing w:line="240" w:lineRule="auto"/>
        <w:ind w:left="720" w:hanging="720"/>
      </w:pPr>
      <w:r w:rsidRPr="00BC5778">
        <w:t>R Core Team (2019). R: A language and environment for statistical computing. R Foundation for Statistical Computing, Vienna, Austria. URL https://www.R-project.org/.</w:t>
      </w:r>
    </w:p>
    <w:p w14:paraId="263D3311" w14:textId="77777777" w:rsidR="004872B6" w:rsidRDefault="004872B6" w:rsidP="004872B6">
      <w:pPr>
        <w:pStyle w:val="BodyText"/>
        <w:spacing w:line="240" w:lineRule="auto"/>
        <w:ind w:left="720" w:hanging="720"/>
      </w:pPr>
      <w:bookmarkStart w:id="28" w:name="ref-said_statistical_2011"/>
      <w:bookmarkEnd w:id="27"/>
      <w:r w:rsidRPr="00BC5778">
        <w:lastRenderedPageBreak/>
        <w:t xml:space="preserve">Said, C. P., &amp; Todorov, A. (2011). A statistical model of facial attractiveness. </w:t>
      </w:r>
      <w:r w:rsidRPr="00BC5778">
        <w:rPr>
          <w:i/>
        </w:rPr>
        <w:t>Psychological Science</w:t>
      </w:r>
      <w:r w:rsidRPr="00BC5778">
        <w:t xml:space="preserve">, </w:t>
      </w:r>
      <w:r w:rsidRPr="00BC5778">
        <w:rPr>
          <w:i/>
        </w:rPr>
        <w:t>22</w:t>
      </w:r>
      <w:r w:rsidRPr="00BC5778">
        <w:t>(9), 1183–1190. doi:</w:t>
      </w:r>
      <w:hyperlink r:id="rId33">
        <w:r w:rsidRPr="00BC5778">
          <w:rPr>
            <w:rStyle w:val="Hyperlink"/>
          </w:rPr>
          <w:t>10.1177/0956797611419169</w:t>
        </w:r>
      </w:hyperlink>
    </w:p>
    <w:p w14:paraId="5849A918" w14:textId="11B01C3D" w:rsidR="00BC5778" w:rsidRPr="00B12F11" w:rsidRDefault="00BC5778" w:rsidP="004872B6">
      <w:pPr>
        <w:pStyle w:val="BodyText"/>
        <w:spacing w:line="240" w:lineRule="auto"/>
        <w:ind w:left="720" w:hanging="720"/>
      </w:pPr>
      <w:bookmarkStart w:id="29" w:name="ref-sterzer_neural_2002"/>
      <w:bookmarkEnd w:id="28"/>
      <w:r w:rsidRPr="00BC5778">
        <w:t>Shepard, R. N. (1967). Recognition memory for words, sentences, and pictures</w:t>
      </w:r>
      <w:r w:rsidRPr="00BC5778">
        <w:rPr>
          <w:i/>
          <w:iCs/>
        </w:rPr>
        <w:t xml:space="preserve">. Journal of Verbal </w:t>
      </w:r>
      <w:r w:rsidRPr="00B12F11">
        <w:rPr>
          <w:i/>
          <w:iCs/>
        </w:rPr>
        <w:t>Learning &amp; Verbal Behavior</w:t>
      </w:r>
      <w:r w:rsidRPr="00B12F11">
        <w:t xml:space="preserve">, </w:t>
      </w:r>
      <w:r w:rsidRPr="00B12F11">
        <w:rPr>
          <w:i/>
          <w:iCs/>
        </w:rPr>
        <w:t>6</w:t>
      </w:r>
      <w:r w:rsidRPr="00B12F11">
        <w:t xml:space="preserve">(1), 156–163. </w:t>
      </w:r>
      <w:r w:rsidRPr="00B12F11">
        <w:t>d</w:t>
      </w:r>
      <w:r w:rsidRPr="00B12F11">
        <w:t>oi</w:t>
      </w:r>
      <w:r w:rsidRPr="00B12F11">
        <w:t>:</w:t>
      </w:r>
      <w:r w:rsidRPr="00B12F11">
        <w:t>10.1016/S0022-5371(67)80067-7</w:t>
      </w:r>
      <w:r w:rsidRPr="00B12F11">
        <w:t xml:space="preserve"> </w:t>
      </w:r>
    </w:p>
    <w:p w14:paraId="61BBC667" w14:textId="5D8F29F6" w:rsidR="004872B6" w:rsidRPr="00B12F11" w:rsidRDefault="004872B6" w:rsidP="004872B6">
      <w:pPr>
        <w:pStyle w:val="BodyText"/>
        <w:spacing w:line="240" w:lineRule="auto"/>
        <w:ind w:left="720" w:hanging="720"/>
      </w:pPr>
      <w:proofErr w:type="spellStart"/>
      <w:r w:rsidRPr="00B12F11">
        <w:t>Sterzer</w:t>
      </w:r>
      <w:proofErr w:type="spellEnd"/>
      <w:r w:rsidRPr="00B12F11">
        <w:t xml:space="preserve">, P., Russ, M. O., </w:t>
      </w:r>
      <w:proofErr w:type="spellStart"/>
      <w:r w:rsidRPr="00B12F11">
        <w:t>Preibisch</w:t>
      </w:r>
      <w:proofErr w:type="spellEnd"/>
      <w:r w:rsidRPr="00B12F11">
        <w:t xml:space="preserve">, C., &amp; Kleinschmidt, A. (2002). Neural correlates of spontaneous direction reversals in ambiguous apparent visual motion. </w:t>
      </w:r>
      <w:proofErr w:type="spellStart"/>
      <w:r w:rsidRPr="00B12F11">
        <w:rPr>
          <w:i/>
        </w:rPr>
        <w:t>NeuroImage</w:t>
      </w:r>
      <w:proofErr w:type="spellEnd"/>
      <w:r w:rsidRPr="00B12F11">
        <w:t xml:space="preserve">, </w:t>
      </w:r>
      <w:r w:rsidRPr="00B12F11">
        <w:rPr>
          <w:i/>
        </w:rPr>
        <w:t>15</w:t>
      </w:r>
      <w:r w:rsidRPr="00B12F11">
        <w:t>(4), 908–916. doi:</w:t>
      </w:r>
      <w:hyperlink r:id="rId34">
        <w:r w:rsidRPr="00B12F11">
          <w:rPr>
            <w:rStyle w:val="Hyperlink"/>
          </w:rPr>
          <w:t>10.1006/nimg.2001.1030</w:t>
        </w:r>
      </w:hyperlink>
    </w:p>
    <w:p w14:paraId="7BB7468A" w14:textId="665429D7" w:rsidR="004872B6" w:rsidRPr="00B12F11" w:rsidRDefault="004872B6" w:rsidP="004872B6">
      <w:pPr>
        <w:pStyle w:val="BodyText"/>
        <w:spacing w:line="240" w:lineRule="auto"/>
        <w:ind w:left="720" w:hanging="720"/>
        <w:rPr>
          <w:rStyle w:val="Hyperlink"/>
        </w:rPr>
      </w:pPr>
      <w:bookmarkStart w:id="30" w:name="ref-storbeck_performance_2012"/>
      <w:bookmarkEnd w:id="29"/>
      <w:r w:rsidRPr="00B12F11">
        <w:t xml:space="preserve">Storbeck, J. (2012). Performance costs when emotion tunes inappropriate cognitive abilities: Implications for mental resources and behavior. </w:t>
      </w:r>
      <w:r w:rsidRPr="00B12F11">
        <w:rPr>
          <w:i/>
        </w:rPr>
        <w:t>Journal of Experimental Psychology: General</w:t>
      </w:r>
      <w:r w:rsidRPr="00B12F11">
        <w:t xml:space="preserve">, </w:t>
      </w:r>
      <w:r w:rsidRPr="00B12F11">
        <w:rPr>
          <w:i/>
        </w:rPr>
        <w:t>141</w:t>
      </w:r>
      <w:r w:rsidRPr="00B12F11">
        <w:t>(3), 411–416. doi:</w:t>
      </w:r>
      <w:hyperlink r:id="rId35">
        <w:r w:rsidRPr="00B12F11">
          <w:rPr>
            <w:rStyle w:val="Hyperlink"/>
          </w:rPr>
          <w:t>10.1037/a0026322</w:t>
        </w:r>
      </w:hyperlink>
    </w:p>
    <w:p w14:paraId="45D60E9F" w14:textId="637C096B" w:rsidR="00B6276E" w:rsidRPr="00B12F11" w:rsidRDefault="007F7E2E" w:rsidP="004872B6">
      <w:pPr>
        <w:pStyle w:val="BodyText"/>
        <w:spacing w:line="240" w:lineRule="auto"/>
        <w:ind w:left="720" w:hanging="720"/>
        <w:rPr>
          <w:rStyle w:val="Hyperlink"/>
          <w:color w:val="auto"/>
        </w:rPr>
      </w:pPr>
      <w:proofErr w:type="spellStart"/>
      <w:r w:rsidRPr="00B12F11">
        <w:t>Tskhay</w:t>
      </w:r>
      <w:proofErr w:type="spellEnd"/>
      <w:r w:rsidRPr="00B12F11">
        <w:t>, K.,</w:t>
      </w:r>
      <w:r w:rsidRPr="00B12F11">
        <w:t xml:space="preserve"> </w:t>
      </w:r>
      <w:r w:rsidR="00B6276E" w:rsidRPr="00B12F11">
        <w:rPr>
          <w:rStyle w:val="Hyperlink"/>
          <w:color w:val="auto"/>
        </w:rPr>
        <w:t>&amp; Rule</w:t>
      </w:r>
      <w:r w:rsidRPr="00B12F11">
        <w:rPr>
          <w:rStyle w:val="Hyperlink"/>
          <w:color w:val="auto"/>
        </w:rPr>
        <w:t>, N. O.</w:t>
      </w:r>
      <w:r w:rsidR="00B6276E" w:rsidRPr="00B12F11">
        <w:rPr>
          <w:rStyle w:val="Hyperlink"/>
          <w:color w:val="auto"/>
        </w:rPr>
        <w:t xml:space="preserve"> </w:t>
      </w:r>
      <w:r w:rsidRPr="00B12F11">
        <w:rPr>
          <w:rStyle w:val="Hyperlink"/>
          <w:color w:val="auto"/>
        </w:rPr>
        <w:t>(</w:t>
      </w:r>
      <w:r w:rsidR="00B6276E" w:rsidRPr="00B12F11">
        <w:rPr>
          <w:rStyle w:val="Hyperlink"/>
          <w:color w:val="auto"/>
        </w:rPr>
        <w:t>2015</w:t>
      </w:r>
      <w:r w:rsidRPr="00B12F11">
        <w:rPr>
          <w:rStyle w:val="Hyperlink"/>
          <w:color w:val="auto"/>
        </w:rPr>
        <w:t xml:space="preserve">). Emotions facilitate the communication of ambiguous group memberships. </w:t>
      </w:r>
      <w:r w:rsidRPr="00B12F11">
        <w:rPr>
          <w:rStyle w:val="Hyperlink"/>
          <w:i/>
          <w:iCs/>
          <w:color w:val="auto"/>
        </w:rPr>
        <w:t>Emotion</w:t>
      </w:r>
      <w:r w:rsidRPr="00B12F11">
        <w:rPr>
          <w:rStyle w:val="Hyperlink"/>
          <w:color w:val="auto"/>
        </w:rPr>
        <w:t xml:space="preserve">, </w:t>
      </w:r>
      <w:r w:rsidRPr="00B12F11">
        <w:rPr>
          <w:rStyle w:val="Hyperlink"/>
          <w:i/>
          <w:iCs/>
          <w:color w:val="auto"/>
        </w:rPr>
        <w:t>15</w:t>
      </w:r>
      <w:r w:rsidRPr="00B12F11">
        <w:rPr>
          <w:rStyle w:val="Hyperlink"/>
          <w:color w:val="auto"/>
        </w:rPr>
        <w:t>(6), 812-826. doi:</w:t>
      </w:r>
      <w:r w:rsidRPr="00B12F11">
        <w:rPr>
          <w:rStyle w:val="Hyperlink"/>
          <w:color w:val="auto"/>
        </w:rPr>
        <w:t>10.1037/emo0000077</w:t>
      </w:r>
    </w:p>
    <w:p w14:paraId="60F47CC2" w14:textId="16DAD2AA" w:rsidR="00B6276E" w:rsidRPr="00B12F11" w:rsidRDefault="007F7E2E" w:rsidP="004872B6">
      <w:pPr>
        <w:pStyle w:val="BodyText"/>
        <w:spacing w:line="240" w:lineRule="auto"/>
        <w:ind w:left="720" w:hanging="720"/>
      </w:pPr>
      <w:proofErr w:type="spellStart"/>
      <w:r w:rsidRPr="00B12F11">
        <w:t>Tskhay</w:t>
      </w:r>
      <w:proofErr w:type="spellEnd"/>
      <w:r w:rsidRPr="00B12F11">
        <w:t>, K.,</w:t>
      </w:r>
      <w:r w:rsidRPr="00B12F11">
        <w:t xml:space="preserve"> </w:t>
      </w:r>
      <w:r w:rsidR="00B6276E" w:rsidRPr="00B12F11">
        <w:rPr>
          <w:rStyle w:val="Hyperlink"/>
          <w:color w:val="auto"/>
        </w:rPr>
        <w:t>&amp; Rule,</w:t>
      </w:r>
      <w:r w:rsidRPr="00B12F11">
        <w:rPr>
          <w:rStyle w:val="Hyperlink"/>
          <w:color w:val="auto"/>
        </w:rPr>
        <w:t xml:space="preserve"> N. O.</w:t>
      </w:r>
      <w:r w:rsidR="00B6276E" w:rsidRPr="00B12F11">
        <w:rPr>
          <w:rStyle w:val="Hyperlink"/>
          <w:color w:val="auto"/>
        </w:rPr>
        <w:t xml:space="preserve"> </w:t>
      </w:r>
      <w:r w:rsidRPr="00B12F11">
        <w:rPr>
          <w:rStyle w:val="Hyperlink"/>
          <w:color w:val="auto"/>
        </w:rPr>
        <w:t>(</w:t>
      </w:r>
      <w:r w:rsidR="00B6276E" w:rsidRPr="00B12F11">
        <w:rPr>
          <w:rStyle w:val="Hyperlink"/>
          <w:color w:val="auto"/>
        </w:rPr>
        <w:t>2018</w:t>
      </w:r>
      <w:r w:rsidRPr="00B12F11">
        <w:rPr>
          <w:rStyle w:val="Hyperlink"/>
          <w:color w:val="auto"/>
        </w:rPr>
        <w:t xml:space="preserve">). </w:t>
      </w:r>
      <w:r w:rsidR="001E5D89" w:rsidRPr="00B12F11">
        <w:rPr>
          <w:rStyle w:val="Hyperlink"/>
          <w:color w:val="auto"/>
        </w:rPr>
        <w:t xml:space="preserve">Perceptions of valence and arousal uniquely contribute to perceptions of ambiguous group membership from faces. </w:t>
      </w:r>
      <w:r w:rsidR="001E5D89" w:rsidRPr="00B12F11">
        <w:rPr>
          <w:rStyle w:val="Hyperlink"/>
          <w:i/>
          <w:iCs/>
          <w:color w:val="auto"/>
        </w:rPr>
        <w:t>Emotion</w:t>
      </w:r>
      <w:r w:rsidR="001E5D89" w:rsidRPr="00B12F11">
        <w:rPr>
          <w:rStyle w:val="Hyperlink"/>
          <w:color w:val="auto"/>
        </w:rPr>
        <w:t xml:space="preserve">, </w:t>
      </w:r>
      <w:r w:rsidR="001E5D89" w:rsidRPr="00B12F11">
        <w:rPr>
          <w:rStyle w:val="Hyperlink"/>
          <w:i/>
          <w:iCs/>
          <w:color w:val="auto"/>
        </w:rPr>
        <w:t>18</w:t>
      </w:r>
      <w:r w:rsidR="001E5D89" w:rsidRPr="00B12F11">
        <w:rPr>
          <w:rStyle w:val="Hyperlink"/>
          <w:color w:val="auto"/>
        </w:rPr>
        <w:t>(7), 917-924. doi:</w:t>
      </w:r>
      <w:r w:rsidR="001E5D89" w:rsidRPr="00B12F11">
        <w:rPr>
          <w:rStyle w:val="Hyperlink"/>
          <w:color w:val="auto"/>
        </w:rPr>
        <w:t>10.1037/emo0000367</w:t>
      </w:r>
    </w:p>
    <w:p w14:paraId="20D50B8B" w14:textId="77777777" w:rsidR="004872B6" w:rsidRPr="00B12F11" w:rsidRDefault="004872B6" w:rsidP="004872B6">
      <w:pPr>
        <w:pStyle w:val="BodyText"/>
        <w:spacing w:line="240" w:lineRule="auto"/>
        <w:ind w:left="720" w:hanging="720"/>
      </w:pPr>
      <w:bookmarkStart w:id="31" w:name="ref-thompson-schill_role_1997"/>
      <w:bookmarkEnd w:id="30"/>
      <w:r w:rsidRPr="00B12F11">
        <w:t>Thompson-</w:t>
      </w:r>
      <w:proofErr w:type="spellStart"/>
      <w:r w:rsidRPr="00B12F11">
        <w:t>Schill</w:t>
      </w:r>
      <w:proofErr w:type="spellEnd"/>
      <w:r w:rsidRPr="00B12F11">
        <w:t xml:space="preserve">, S. L., </w:t>
      </w:r>
      <w:proofErr w:type="spellStart"/>
      <w:r w:rsidRPr="00B12F11">
        <w:t>D’Esposito</w:t>
      </w:r>
      <w:proofErr w:type="spellEnd"/>
      <w:r w:rsidRPr="00B12F11">
        <w:t xml:space="preserve">, M., Aguirre, G. K., &amp; Farah, M. J. (1997). Role of left inferior prefrontal cortex in retrieval of semantic knowledge: A reevaluation. </w:t>
      </w:r>
      <w:r w:rsidRPr="00B12F11">
        <w:rPr>
          <w:i/>
        </w:rPr>
        <w:t>Proceedings of the National Academy of Sciences of the United States of America</w:t>
      </w:r>
      <w:r w:rsidRPr="00B12F11">
        <w:t xml:space="preserve">, </w:t>
      </w:r>
      <w:r w:rsidRPr="00B12F11">
        <w:rPr>
          <w:i/>
        </w:rPr>
        <w:t>94</w:t>
      </w:r>
      <w:r w:rsidRPr="00B12F11">
        <w:t>(26), 14792–14797. doi:</w:t>
      </w:r>
      <w:hyperlink r:id="rId36">
        <w:r w:rsidRPr="00B12F11">
          <w:rPr>
            <w:rStyle w:val="Hyperlink"/>
          </w:rPr>
          <w:t>10.1073/pnas.94.26.14792</w:t>
        </w:r>
      </w:hyperlink>
    </w:p>
    <w:p w14:paraId="282888FF" w14:textId="77777777" w:rsidR="004872B6" w:rsidRPr="00B12F11" w:rsidRDefault="004872B6" w:rsidP="004872B6">
      <w:pPr>
        <w:pStyle w:val="BodyText"/>
        <w:spacing w:line="240" w:lineRule="auto"/>
        <w:ind w:left="720" w:hanging="720"/>
      </w:pPr>
      <w:bookmarkStart w:id="32" w:name="ref-todorov_evaluating_2008"/>
      <w:bookmarkEnd w:id="31"/>
      <w:r w:rsidRPr="00B12F11">
        <w:t xml:space="preserve">Todorov, A., Baron, S. G., &amp; </w:t>
      </w:r>
      <w:proofErr w:type="spellStart"/>
      <w:r w:rsidRPr="00B12F11">
        <w:t>Oosterhof</w:t>
      </w:r>
      <w:proofErr w:type="spellEnd"/>
      <w:r w:rsidRPr="00B12F11">
        <w:t xml:space="preserve">, N. N. (2008). Evaluating face trustworthiness: A model based approach. </w:t>
      </w:r>
      <w:r w:rsidRPr="00B12F11">
        <w:rPr>
          <w:i/>
        </w:rPr>
        <w:t>Social Cognitive and Affective Neuroscience</w:t>
      </w:r>
      <w:r w:rsidRPr="00B12F11">
        <w:t xml:space="preserve">, </w:t>
      </w:r>
      <w:r w:rsidRPr="00B12F11">
        <w:rPr>
          <w:i/>
        </w:rPr>
        <w:t>3</w:t>
      </w:r>
      <w:r w:rsidRPr="00B12F11">
        <w:t>(2), 119–127. doi:</w:t>
      </w:r>
      <w:hyperlink r:id="rId37">
        <w:r w:rsidRPr="00B12F11">
          <w:rPr>
            <w:rStyle w:val="Hyperlink"/>
          </w:rPr>
          <w:t>10.1093/scan/nsn009</w:t>
        </w:r>
      </w:hyperlink>
    </w:p>
    <w:p w14:paraId="361C6CA3" w14:textId="77777777" w:rsidR="004872B6" w:rsidRDefault="004872B6" w:rsidP="004872B6">
      <w:pPr>
        <w:pStyle w:val="BodyText"/>
        <w:spacing w:line="240" w:lineRule="auto"/>
        <w:ind w:left="720" w:hanging="720"/>
      </w:pPr>
      <w:bookmarkStart w:id="33" w:name="ref-tottenham_nimstim_2009-1"/>
      <w:bookmarkEnd w:id="32"/>
      <w:r w:rsidRPr="00B12F11">
        <w:t xml:space="preserve">Tottenham, N., Tanaka, J. W., Leon, A. C., </w:t>
      </w:r>
      <w:proofErr w:type="spellStart"/>
      <w:r w:rsidRPr="00B12F11">
        <w:t>McCarry</w:t>
      </w:r>
      <w:proofErr w:type="spellEnd"/>
      <w:r w:rsidRPr="00B12F11">
        <w:t xml:space="preserve">, T., Nurse, M., Hare, T. A., … Nelson, C. (2009a). The </w:t>
      </w:r>
      <w:proofErr w:type="spellStart"/>
      <w:r w:rsidRPr="00B12F11">
        <w:t>NimStim</w:t>
      </w:r>
      <w:proofErr w:type="spellEnd"/>
      <w:r w:rsidRPr="00B12F11">
        <w:t xml:space="preserve"> set of facial expressions: Judgments from untrained research participants. </w:t>
      </w:r>
      <w:r w:rsidRPr="00B12F11">
        <w:rPr>
          <w:i/>
        </w:rPr>
        <w:t>Psychiatry Research</w:t>
      </w:r>
      <w:r w:rsidRPr="00B12F11">
        <w:t xml:space="preserve">, </w:t>
      </w:r>
      <w:r w:rsidRPr="00B12F11">
        <w:rPr>
          <w:i/>
        </w:rPr>
        <w:t>168</w:t>
      </w:r>
      <w:r w:rsidRPr="00B12F11">
        <w:t>(3), 242–249. doi:</w:t>
      </w:r>
      <w:hyperlink r:id="rId38">
        <w:r w:rsidRPr="00B12F11">
          <w:rPr>
            <w:rStyle w:val="Hyperlink"/>
          </w:rPr>
          <w:t>10.1016/j.psychres.2008.05.006</w:t>
        </w:r>
      </w:hyperlink>
    </w:p>
    <w:bookmarkEnd w:id="33"/>
    <w:p w14:paraId="274DB48D" w14:textId="247142B2" w:rsidR="00B12F11" w:rsidRPr="00AE336A" w:rsidRDefault="00B12F11" w:rsidP="004872B6">
      <w:pPr>
        <w:pStyle w:val="BodyText"/>
        <w:spacing w:line="240" w:lineRule="auto"/>
        <w:ind w:left="720" w:hanging="720"/>
        <w:rPr>
          <w:rFonts w:cs="Times New Roman"/>
          <w:color w:val="141413"/>
        </w:rPr>
      </w:pPr>
      <w:r w:rsidRPr="00B12F11">
        <w:rPr>
          <w:rFonts w:cs="Times New Roman"/>
          <w:color w:val="141413"/>
        </w:rPr>
        <w:t xml:space="preserve">van </w:t>
      </w:r>
      <w:proofErr w:type="spellStart"/>
      <w:r w:rsidRPr="00B12F11">
        <w:rPr>
          <w:rFonts w:cs="Times New Roman"/>
          <w:color w:val="141413"/>
        </w:rPr>
        <w:t>Reekum</w:t>
      </w:r>
      <w:proofErr w:type="spellEnd"/>
      <w:r w:rsidRPr="00B12F11">
        <w:rPr>
          <w:rFonts w:cs="Times New Roman"/>
          <w:color w:val="141413"/>
        </w:rPr>
        <w:t xml:space="preserve">, C. M., </w:t>
      </w:r>
      <w:proofErr w:type="spellStart"/>
      <w:r w:rsidRPr="00B12F11">
        <w:rPr>
          <w:rFonts w:cs="Times New Roman"/>
          <w:color w:val="141413"/>
        </w:rPr>
        <w:t>Urry</w:t>
      </w:r>
      <w:proofErr w:type="spellEnd"/>
      <w:r w:rsidRPr="00B12F11">
        <w:rPr>
          <w:rFonts w:cs="Times New Roman"/>
          <w:color w:val="141413"/>
        </w:rPr>
        <w:t xml:space="preserve">, H. L., Johnstone, T., </w:t>
      </w:r>
      <w:proofErr w:type="spellStart"/>
      <w:r w:rsidRPr="00B12F11">
        <w:rPr>
          <w:rFonts w:cs="Times New Roman"/>
          <w:color w:val="141413"/>
        </w:rPr>
        <w:t>Thurow</w:t>
      </w:r>
      <w:proofErr w:type="spellEnd"/>
      <w:r w:rsidRPr="00B12F11">
        <w:rPr>
          <w:rFonts w:cs="Times New Roman"/>
          <w:color w:val="141413"/>
        </w:rPr>
        <w:t xml:space="preserve">, M. E., Frye, C. J., Jackson, C. A., </w:t>
      </w:r>
      <w:r w:rsidRPr="00AE336A">
        <w:rPr>
          <w:rFonts w:cs="Times New Roman"/>
          <w:color w:val="141413"/>
        </w:rPr>
        <w:t xml:space="preserve">Schaefer, H. S., Alexander, A. L., &amp; Davidson, R. J. (2007). Individual differences in amygdala and ventromedial prefrontal cortex activity are associated with evaluation speed and psychological well-being. </w:t>
      </w:r>
      <w:r w:rsidRPr="00AE336A">
        <w:rPr>
          <w:rFonts w:cs="Times New Roman"/>
          <w:i/>
          <w:iCs/>
          <w:color w:val="141413"/>
        </w:rPr>
        <w:t>Journal of Cognitive Neuroscience</w:t>
      </w:r>
      <w:r w:rsidRPr="00AE336A">
        <w:rPr>
          <w:rFonts w:cs="Times New Roman"/>
          <w:color w:val="141413"/>
        </w:rPr>
        <w:t xml:space="preserve">, </w:t>
      </w:r>
      <w:r w:rsidRPr="00AE336A">
        <w:rPr>
          <w:rFonts w:cs="Times New Roman"/>
          <w:i/>
          <w:iCs/>
          <w:color w:val="141413"/>
        </w:rPr>
        <w:t>19</w:t>
      </w:r>
      <w:r w:rsidRPr="00AE336A">
        <w:rPr>
          <w:rFonts w:cs="Times New Roman"/>
          <w:color w:val="141413"/>
        </w:rPr>
        <w:t>, 237-248.</w:t>
      </w:r>
      <w:r w:rsidRPr="00AE336A">
        <w:rPr>
          <w:rFonts w:cs="Times New Roman"/>
          <w:color w:val="141413"/>
        </w:rPr>
        <w:t xml:space="preserve"> doi:</w:t>
      </w:r>
      <w:r w:rsidRPr="00AE336A">
        <w:rPr>
          <w:rFonts w:cs="Times New Roman"/>
          <w:color w:val="141413"/>
        </w:rPr>
        <w:t>10.1162/jocn.2007.19.2.237</w:t>
      </w:r>
    </w:p>
    <w:p w14:paraId="1DE2EDE3" w14:textId="214D664B" w:rsidR="00250D8A" w:rsidRPr="00AE336A" w:rsidRDefault="00250D8A" w:rsidP="004872B6">
      <w:pPr>
        <w:pStyle w:val="BodyText"/>
        <w:spacing w:line="240" w:lineRule="auto"/>
        <w:ind w:left="720" w:hanging="720"/>
        <w:rPr>
          <w:rStyle w:val="Hyperlink"/>
        </w:rPr>
      </w:pPr>
      <w:r w:rsidRPr="00AE336A">
        <w:t>Vermeulen,</w:t>
      </w:r>
      <w:r w:rsidR="00E1273A" w:rsidRPr="00AE336A">
        <w:t xml:space="preserve"> N.,</w:t>
      </w:r>
      <w:r w:rsidRPr="00AE336A">
        <w:t xml:space="preserve"> Niedenthal, </w:t>
      </w:r>
      <w:r w:rsidR="00E1273A" w:rsidRPr="00AE336A">
        <w:t xml:space="preserve">P. M., </w:t>
      </w:r>
      <w:proofErr w:type="spellStart"/>
      <w:r w:rsidRPr="00AE336A">
        <w:t>Pleyers</w:t>
      </w:r>
      <w:proofErr w:type="spellEnd"/>
      <w:r w:rsidRPr="00AE336A">
        <w:t xml:space="preserve">, </w:t>
      </w:r>
      <w:r w:rsidR="00E1273A" w:rsidRPr="00AE336A">
        <w:t xml:space="preserve">G., </w:t>
      </w:r>
      <w:proofErr w:type="spellStart"/>
      <w:r w:rsidRPr="00AE336A">
        <w:t>Bayot</w:t>
      </w:r>
      <w:proofErr w:type="spellEnd"/>
      <w:r w:rsidRPr="00AE336A">
        <w:t>,</w:t>
      </w:r>
      <w:r w:rsidR="00E1273A" w:rsidRPr="00AE336A">
        <w:t xml:space="preserve"> M.,</w:t>
      </w:r>
      <w:r w:rsidRPr="00AE336A">
        <w:t xml:space="preserve"> &amp; Corneille, </w:t>
      </w:r>
      <w:r w:rsidR="00E1273A" w:rsidRPr="00AE336A">
        <w:t>O. (</w:t>
      </w:r>
      <w:r w:rsidRPr="00AE336A">
        <w:t>2014</w:t>
      </w:r>
      <w:r w:rsidR="00E1273A" w:rsidRPr="00AE336A">
        <w:t xml:space="preserve">). Emotion-specific load disrupts concomitant affective processing. </w:t>
      </w:r>
      <w:r w:rsidR="00E1273A" w:rsidRPr="00AE336A">
        <w:rPr>
          <w:i/>
          <w:iCs/>
        </w:rPr>
        <w:t>The Quarterly Journal of Experimental Psychology</w:t>
      </w:r>
      <w:r w:rsidR="00E1273A" w:rsidRPr="00AE336A">
        <w:t xml:space="preserve">, </w:t>
      </w:r>
      <w:r w:rsidR="00E1273A" w:rsidRPr="00AE336A">
        <w:rPr>
          <w:i/>
          <w:iCs/>
        </w:rPr>
        <w:t>67</w:t>
      </w:r>
      <w:r w:rsidR="00E1273A" w:rsidRPr="00AE336A">
        <w:t>(9), 1655-1660. doi:</w:t>
      </w:r>
      <w:r w:rsidR="00E1273A" w:rsidRPr="00AE336A">
        <w:t>10.1080/17470218.2014.905610</w:t>
      </w:r>
    </w:p>
    <w:p w14:paraId="30AE6BEC" w14:textId="26F229D4" w:rsidR="00D74841" w:rsidRPr="00AE336A" w:rsidRDefault="00D74841" w:rsidP="004872B6">
      <w:pPr>
        <w:pStyle w:val="BodyText"/>
        <w:spacing w:line="240" w:lineRule="auto"/>
        <w:ind w:left="720" w:hanging="720"/>
        <w:rPr>
          <w:rStyle w:val="Hyperlink"/>
          <w:color w:val="auto"/>
        </w:rPr>
      </w:pPr>
      <w:r w:rsidRPr="00AE336A">
        <w:t>Wagner</w:t>
      </w:r>
      <w:r w:rsidR="00E1273A" w:rsidRPr="00AE336A">
        <w:t>, D. D.,</w:t>
      </w:r>
      <w:r w:rsidRPr="00AE336A">
        <w:t xml:space="preserve"> &amp; Heatherton,</w:t>
      </w:r>
      <w:r w:rsidR="00BF35D9" w:rsidRPr="00AE336A">
        <w:t xml:space="preserve"> T. F.</w:t>
      </w:r>
      <w:r w:rsidRPr="00AE336A">
        <w:t xml:space="preserve"> </w:t>
      </w:r>
      <w:r w:rsidR="00BF35D9" w:rsidRPr="00AE336A">
        <w:t>(</w:t>
      </w:r>
      <w:r w:rsidRPr="00AE336A">
        <w:t>2013</w:t>
      </w:r>
      <w:r w:rsidR="00BF35D9" w:rsidRPr="00AE336A">
        <w:t xml:space="preserve">). Self-regulatory depletion increases emotional reactivity in the amygdala. </w:t>
      </w:r>
      <w:r w:rsidR="00BF35D9" w:rsidRPr="00AE336A">
        <w:rPr>
          <w:i/>
          <w:iCs/>
        </w:rPr>
        <w:t xml:space="preserve">Social Cognitive and </w:t>
      </w:r>
      <w:proofErr w:type="spellStart"/>
      <w:r w:rsidR="00BF35D9" w:rsidRPr="00AE336A">
        <w:rPr>
          <w:i/>
          <w:iCs/>
        </w:rPr>
        <w:t>Affecticve</w:t>
      </w:r>
      <w:proofErr w:type="spellEnd"/>
      <w:r w:rsidR="00BF35D9" w:rsidRPr="00AE336A">
        <w:rPr>
          <w:i/>
          <w:iCs/>
        </w:rPr>
        <w:t xml:space="preserve"> Neuroscience</w:t>
      </w:r>
      <w:r w:rsidR="00BF35D9" w:rsidRPr="00AE336A">
        <w:t xml:space="preserve">, </w:t>
      </w:r>
      <w:r w:rsidR="00BF35D9" w:rsidRPr="00AE336A">
        <w:rPr>
          <w:i/>
          <w:iCs/>
        </w:rPr>
        <w:t>8</w:t>
      </w:r>
      <w:r w:rsidR="00BF35D9" w:rsidRPr="00AE336A">
        <w:t>(4), 410-417. doi:</w:t>
      </w:r>
      <w:r w:rsidR="00BF35D9" w:rsidRPr="00AE336A">
        <w:t>10.1093/scan/nss082</w:t>
      </w:r>
    </w:p>
    <w:p w14:paraId="6E340B1A" w14:textId="342DA7A6" w:rsidR="0084180C" w:rsidRPr="00AE336A" w:rsidRDefault="0084180C" w:rsidP="004872B6">
      <w:pPr>
        <w:pStyle w:val="BodyText"/>
        <w:spacing w:line="240" w:lineRule="auto"/>
        <w:ind w:left="720" w:hanging="720"/>
        <w:rPr>
          <w:rStyle w:val="Hyperlink"/>
          <w:color w:val="auto"/>
        </w:rPr>
      </w:pPr>
      <w:r w:rsidRPr="0084180C">
        <w:rPr>
          <w:rStyle w:val="Hyperlink"/>
          <w:color w:val="auto"/>
          <w:highlight w:val="red"/>
        </w:rPr>
        <w:lastRenderedPageBreak/>
        <w:t>Ward</w:t>
      </w:r>
      <w:r w:rsidR="00AE336A">
        <w:rPr>
          <w:rStyle w:val="Hyperlink"/>
          <w:color w:val="auto"/>
          <w:highlight w:val="red"/>
        </w:rPr>
        <w:t>, A.,</w:t>
      </w:r>
      <w:r w:rsidRPr="0084180C">
        <w:rPr>
          <w:rStyle w:val="Hyperlink"/>
          <w:color w:val="auto"/>
          <w:highlight w:val="red"/>
        </w:rPr>
        <w:t xml:space="preserve"> &amp; Mann</w:t>
      </w:r>
      <w:r w:rsidR="00AE336A">
        <w:rPr>
          <w:rStyle w:val="Hyperlink"/>
          <w:color w:val="auto"/>
          <w:highlight w:val="red"/>
        </w:rPr>
        <w:t>, T</w:t>
      </w:r>
      <w:r w:rsidRPr="0084180C">
        <w:rPr>
          <w:rStyle w:val="Hyperlink"/>
          <w:color w:val="auto"/>
          <w:highlight w:val="red"/>
        </w:rPr>
        <w:t>. (2000).</w:t>
      </w:r>
      <w:r>
        <w:rPr>
          <w:rStyle w:val="Hyperlink"/>
          <w:color w:val="auto"/>
        </w:rPr>
        <w:t xml:space="preserve"> </w:t>
      </w:r>
      <w:r w:rsidR="00AE336A">
        <w:rPr>
          <w:rStyle w:val="Hyperlink"/>
          <w:color w:val="auto"/>
        </w:rPr>
        <w:t xml:space="preserve">Don’t mind if I do: Disinhibited eating under cognitive load. </w:t>
      </w:r>
      <w:r w:rsidR="00AE336A">
        <w:rPr>
          <w:rStyle w:val="Hyperlink"/>
          <w:i/>
          <w:iCs/>
          <w:color w:val="auto"/>
        </w:rPr>
        <w:t>Journal of Personality and Social Psychology</w:t>
      </w:r>
      <w:r w:rsidR="00AE336A">
        <w:rPr>
          <w:rStyle w:val="Hyperlink"/>
          <w:color w:val="auto"/>
        </w:rPr>
        <w:t xml:space="preserve">, </w:t>
      </w:r>
      <w:r w:rsidR="00AE336A">
        <w:rPr>
          <w:rStyle w:val="Hyperlink"/>
          <w:i/>
          <w:iCs/>
          <w:color w:val="auto"/>
        </w:rPr>
        <w:t>78</w:t>
      </w:r>
      <w:r w:rsidR="00AE336A">
        <w:rPr>
          <w:rStyle w:val="Hyperlink"/>
          <w:color w:val="auto"/>
        </w:rPr>
        <w:t>(4), 753-763. doi:</w:t>
      </w:r>
      <w:r w:rsidR="00AE336A" w:rsidRPr="00AE336A">
        <w:rPr>
          <w:rStyle w:val="Hyperlink"/>
          <w:color w:val="auto"/>
        </w:rPr>
        <w:t>10</w:t>
      </w:r>
      <w:r w:rsidR="00AE336A">
        <w:rPr>
          <w:rStyle w:val="Hyperlink"/>
          <w:color w:val="auto"/>
        </w:rPr>
        <w:t>.</w:t>
      </w:r>
      <w:r w:rsidR="00AE336A" w:rsidRPr="00AE336A">
        <w:rPr>
          <w:rStyle w:val="Hyperlink"/>
          <w:color w:val="auto"/>
        </w:rPr>
        <w:t>1037//0022-3514.78.4.753</w:t>
      </w:r>
    </w:p>
    <w:p w14:paraId="6BA1C702" w14:textId="4B945C51" w:rsidR="00250D8A" w:rsidRDefault="00250D8A" w:rsidP="004872B6">
      <w:pPr>
        <w:pStyle w:val="BodyText"/>
        <w:spacing w:line="240" w:lineRule="auto"/>
        <w:ind w:left="720" w:hanging="720"/>
        <w:rPr>
          <w:rStyle w:val="Hyperlink"/>
          <w:color w:val="auto"/>
        </w:rPr>
      </w:pPr>
      <w:commentRangeStart w:id="34"/>
      <w:r w:rsidRPr="00D74841">
        <w:rPr>
          <w:rStyle w:val="Hyperlink"/>
          <w:color w:val="auto"/>
          <w:highlight w:val="red"/>
        </w:rPr>
        <w:t>Whalen</w:t>
      </w:r>
      <w:r w:rsidR="001B75B3">
        <w:rPr>
          <w:rStyle w:val="Hyperlink"/>
          <w:color w:val="auto"/>
          <w:highlight w:val="red"/>
        </w:rPr>
        <w:t>, P. J., Bush, G., Shin, L. M., &amp; Rauch, S. L.</w:t>
      </w:r>
      <w:r w:rsidRPr="00D74841">
        <w:rPr>
          <w:rStyle w:val="Hyperlink"/>
          <w:color w:val="auto"/>
          <w:highlight w:val="red"/>
        </w:rPr>
        <w:t xml:space="preserve"> (1998)</w:t>
      </w:r>
      <w:r w:rsidR="001B75B3">
        <w:rPr>
          <w:rStyle w:val="Hyperlink"/>
          <w:color w:val="auto"/>
          <w:highlight w:val="red"/>
        </w:rPr>
        <w:t>.</w:t>
      </w:r>
      <w:r w:rsidRPr="00D74841">
        <w:rPr>
          <w:rStyle w:val="Hyperlink"/>
          <w:color w:val="auto"/>
          <w:highlight w:val="red"/>
        </w:rPr>
        <w:t xml:space="preserve"> </w:t>
      </w:r>
      <w:commentRangeEnd w:id="34"/>
      <w:r w:rsidR="00A42CB3">
        <w:rPr>
          <w:rStyle w:val="CommentReference"/>
          <w:rFonts w:eastAsia="Times New Roman" w:cs="Times New Roman"/>
        </w:rPr>
        <w:commentReference w:id="34"/>
      </w:r>
    </w:p>
    <w:p w14:paraId="29BE8E35" w14:textId="01FDA268" w:rsidR="00BF35D9" w:rsidRPr="00A42CB3" w:rsidRDefault="00BF35D9" w:rsidP="00BF35D9">
      <w:pPr>
        <w:pStyle w:val="BodyText"/>
        <w:spacing w:line="240" w:lineRule="auto"/>
        <w:ind w:left="720" w:hanging="720"/>
        <w:rPr>
          <w:rStyle w:val="Hyperlink"/>
          <w:color w:val="auto"/>
        </w:rPr>
      </w:pPr>
      <w:r w:rsidRPr="004872B6">
        <w:rPr>
          <w:rStyle w:val="Hyperlink"/>
          <w:color w:val="auto"/>
          <w:highlight w:val="red"/>
        </w:rPr>
        <w:t>Whitney,</w:t>
      </w:r>
      <w:r w:rsidR="00A42CB3">
        <w:rPr>
          <w:rStyle w:val="Hyperlink"/>
          <w:color w:val="auto"/>
          <w:highlight w:val="red"/>
        </w:rPr>
        <w:t xml:space="preserve"> P.,</w:t>
      </w:r>
      <w:r w:rsidRPr="004872B6">
        <w:rPr>
          <w:rStyle w:val="Hyperlink"/>
          <w:color w:val="auto"/>
          <w:highlight w:val="red"/>
        </w:rPr>
        <w:t xml:space="preserve"> Rinehart,</w:t>
      </w:r>
      <w:r w:rsidR="00A42CB3">
        <w:rPr>
          <w:rStyle w:val="Hyperlink"/>
          <w:color w:val="auto"/>
          <w:highlight w:val="red"/>
        </w:rPr>
        <w:t xml:space="preserve"> C. A.,</w:t>
      </w:r>
      <w:r w:rsidRPr="004872B6">
        <w:rPr>
          <w:rStyle w:val="Hyperlink"/>
          <w:color w:val="auto"/>
          <w:highlight w:val="red"/>
        </w:rPr>
        <w:t xml:space="preserve"> &amp; Hinson</w:t>
      </w:r>
      <w:r w:rsidR="00A42CB3">
        <w:rPr>
          <w:rStyle w:val="Hyperlink"/>
          <w:color w:val="auto"/>
          <w:highlight w:val="red"/>
        </w:rPr>
        <w:t xml:space="preserve">, J. M. </w:t>
      </w:r>
      <w:r w:rsidRPr="004872B6">
        <w:rPr>
          <w:rStyle w:val="Hyperlink"/>
          <w:color w:val="auto"/>
          <w:highlight w:val="red"/>
        </w:rPr>
        <w:t>(2008).</w:t>
      </w:r>
      <w:r w:rsidRPr="004872B6">
        <w:rPr>
          <w:rStyle w:val="Hyperlink"/>
          <w:color w:val="auto"/>
        </w:rPr>
        <w:t xml:space="preserve"> </w:t>
      </w:r>
      <w:r w:rsidR="00A42CB3">
        <w:rPr>
          <w:rStyle w:val="Hyperlink"/>
          <w:color w:val="auto"/>
        </w:rPr>
        <w:t xml:space="preserve">Framing effects under cognitive load: The role of working memory in risky decisions. </w:t>
      </w:r>
      <w:r w:rsidR="00A42CB3">
        <w:rPr>
          <w:rStyle w:val="Hyperlink"/>
          <w:i/>
          <w:iCs/>
          <w:color w:val="auto"/>
        </w:rPr>
        <w:t>Psychonomic Bulletin &amp; Review</w:t>
      </w:r>
      <w:r w:rsidR="00A42CB3">
        <w:rPr>
          <w:rStyle w:val="Hyperlink"/>
          <w:color w:val="auto"/>
        </w:rPr>
        <w:t xml:space="preserve">, </w:t>
      </w:r>
      <w:r w:rsidR="00A42CB3">
        <w:rPr>
          <w:rStyle w:val="Hyperlink"/>
          <w:i/>
          <w:iCs/>
          <w:color w:val="auto"/>
        </w:rPr>
        <w:t>15</w:t>
      </w:r>
      <w:r w:rsidR="00A42CB3">
        <w:rPr>
          <w:rStyle w:val="Hyperlink"/>
          <w:color w:val="auto"/>
        </w:rPr>
        <w:t xml:space="preserve">(6), 1179-1184. </w:t>
      </w:r>
      <w:r w:rsidR="00281593">
        <w:rPr>
          <w:rStyle w:val="Hyperlink"/>
          <w:color w:val="auto"/>
        </w:rPr>
        <w:t>doi:</w:t>
      </w:r>
      <w:bookmarkStart w:id="35" w:name="_GoBack"/>
      <w:bookmarkEnd w:id="35"/>
      <w:r w:rsidR="00281593" w:rsidRPr="00281593">
        <w:rPr>
          <w:rStyle w:val="Hyperlink"/>
          <w:color w:val="auto"/>
        </w:rPr>
        <w:t>10.3758/PBR.15.6.1179</w:t>
      </w:r>
    </w:p>
    <w:p w14:paraId="6709B3DE" w14:textId="46760E88" w:rsidR="004872B6" w:rsidRPr="00113758" w:rsidRDefault="004872B6" w:rsidP="004872B6">
      <w:pPr>
        <w:pStyle w:val="BodyText"/>
        <w:spacing w:line="240" w:lineRule="auto"/>
        <w:ind w:left="720" w:hanging="720"/>
        <w:rPr>
          <w:rStyle w:val="Hyperlink"/>
          <w:color w:val="auto"/>
        </w:rPr>
      </w:pPr>
      <w:r w:rsidRPr="00113758">
        <w:rPr>
          <w:rStyle w:val="Hyperlink"/>
          <w:color w:val="auto"/>
        </w:rPr>
        <w:t>Wickham, H. (2016). ggplot2: Elegant Graphics for Data Analysis. Springer-Verlag: New York.</w:t>
      </w:r>
    </w:p>
    <w:p w14:paraId="7A46349F" w14:textId="77777777" w:rsidR="004872B6" w:rsidRDefault="004872B6" w:rsidP="004872B6">
      <w:pPr>
        <w:pStyle w:val="BodyText"/>
        <w:spacing w:line="240" w:lineRule="auto"/>
        <w:ind w:left="720" w:hanging="720"/>
      </w:pPr>
    </w:p>
    <w:p w14:paraId="7CD40AF1" w14:textId="77777777" w:rsidR="00A430AC" w:rsidRDefault="00A430AC"/>
    <w:sectPr w:rsidR="00A430AC" w:rsidSect="00E3530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24" w:author="Nicholas Harp" w:date="2020-04-13T15:19:00Z" w:initials="NH">
    <w:p w14:paraId="4381DED7" w14:textId="4C52CD87" w:rsidR="00E275BB" w:rsidRDefault="00E275BB">
      <w:pPr>
        <w:pStyle w:val="CommentText"/>
      </w:pPr>
      <w:r>
        <w:rPr>
          <w:rStyle w:val="CommentReference"/>
        </w:rPr>
        <w:annotationRef/>
      </w:r>
      <w:r>
        <w:t xml:space="preserve">Look up how all the </w:t>
      </w:r>
      <w:proofErr w:type="spellStart"/>
      <w:r>
        <w:t>neta’s</w:t>
      </w:r>
      <w:proofErr w:type="spellEnd"/>
      <w:r>
        <w:t xml:space="preserve"> should be ordered… </w:t>
      </w:r>
    </w:p>
  </w:comment>
  <w:comment w:id="34" w:author="Nicholas Harp" w:date="2020-04-13T16:28:00Z" w:initials="NH">
    <w:p w14:paraId="08B215D2" w14:textId="76E0F6F6" w:rsidR="00A42CB3" w:rsidRDefault="00A42CB3">
      <w:pPr>
        <w:pStyle w:val="CommentText"/>
      </w:pPr>
      <w:r>
        <w:rPr>
          <w:rStyle w:val="CommentReference"/>
        </w:rPr>
        <w:annotationRef/>
      </w:r>
      <w:r>
        <w:t xml:space="preserve">Not sure what article this is supposed to be…….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4381DED7" w15:done="0"/>
  <w15:commentEx w15:paraId="08B215D2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381DED7" w16cid:durableId="223F0167"/>
  <w16cid:commentId w16cid:paraId="08B215D2" w16cid:durableId="223F11B5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Nicholas Harp">
    <w15:presenceInfo w15:providerId="AD" w15:userId="S::nharp2@unl.edu::0acb0b50-4a5a-4bf8-b720-ebf3be175c0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430AC"/>
    <w:rsid w:val="000128C9"/>
    <w:rsid w:val="000E657B"/>
    <w:rsid w:val="00113758"/>
    <w:rsid w:val="00114F17"/>
    <w:rsid w:val="001842B7"/>
    <w:rsid w:val="001B75B3"/>
    <w:rsid w:val="001C102A"/>
    <w:rsid w:val="001C6A1E"/>
    <w:rsid w:val="001E5D89"/>
    <w:rsid w:val="00250D8A"/>
    <w:rsid w:val="00281593"/>
    <w:rsid w:val="003E4907"/>
    <w:rsid w:val="003F6EED"/>
    <w:rsid w:val="00421CB0"/>
    <w:rsid w:val="00474015"/>
    <w:rsid w:val="004872B6"/>
    <w:rsid w:val="00541E2B"/>
    <w:rsid w:val="007258D4"/>
    <w:rsid w:val="007321E8"/>
    <w:rsid w:val="00744923"/>
    <w:rsid w:val="00750F88"/>
    <w:rsid w:val="007E3DC6"/>
    <w:rsid w:val="007F7E2E"/>
    <w:rsid w:val="008079B6"/>
    <w:rsid w:val="00832AAA"/>
    <w:rsid w:val="0084180C"/>
    <w:rsid w:val="008F4E45"/>
    <w:rsid w:val="00920C1E"/>
    <w:rsid w:val="0099461E"/>
    <w:rsid w:val="00A42CB3"/>
    <w:rsid w:val="00A430AC"/>
    <w:rsid w:val="00A53321"/>
    <w:rsid w:val="00A8518A"/>
    <w:rsid w:val="00AE336A"/>
    <w:rsid w:val="00B12F11"/>
    <w:rsid w:val="00B33BA5"/>
    <w:rsid w:val="00B442F0"/>
    <w:rsid w:val="00B6276E"/>
    <w:rsid w:val="00BB6B9C"/>
    <w:rsid w:val="00BC5778"/>
    <w:rsid w:val="00BF35D9"/>
    <w:rsid w:val="00C34FCC"/>
    <w:rsid w:val="00C83AE7"/>
    <w:rsid w:val="00CA0080"/>
    <w:rsid w:val="00CC6DAA"/>
    <w:rsid w:val="00CF69D4"/>
    <w:rsid w:val="00D74841"/>
    <w:rsid w:val="00E1273A"/>
    <w:rsid w:val="00E25D34"/>
    <w:rsid w:val="00E275BB"/>
    <w:rsid w:val="00E35308"/>
    <w:rsid w:val="00E4481A"/>
    <w:rsid w:val="00FB6E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89AB2F7"/>
  <w15:chartTrackingRefBased/>
  <w15:docId w15:val="{36BA83B5-8472-1045-8BA4-5BDCD43553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79B6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872B6"/>
    <w:rPr>
      <w:rFonts w:eastAsiaTheme="minorHAns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72B6"/>
    <w:rPr>
      <w:rFonts w:ascii="Times New Roman" w:hAnsi="Times New Roman" w:cs="Times New Roman"/>
      <w:sz w:val="18"/>
      <w:szCs w:val="18"/>
    </w:rPr>
  </w:style>
  <w:style w:type="paragraph" w:styleId="BodyText">
    <w:name w:val="Body Text"/>
    <w:basedOn w:val="Normal"/>
    <w:link w:val="BodyTextChar"/>
    <w:qFormat/>
    <w:rsid w:val="004872B6"/>
    <w:pPr>
      <w:spacing w:before="180" w:after="240" w:line="480" w:lineRule="auto"/>
      <w:ind w:firstLine="680"/>
    </w:pPr>
    <w:rPr>
      <w:rFonts w:eastAsiaTheme="minorHAnsi" w:cstheme="minorBidi"/>
    </w:rPr>
  </w:style>
  <w:style w:type="character" w:customStyle="1" w:styleId="BodyTextChar">
    <w:name w:val="Body Text Char"/>
    <w:basedOn w:val="DefaultParagraphFont"/>
    <w:link w:val="BodyText"/>
    <w:rsid w:val="004872B6"/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4872B6"/>
  </w:style>
  <w:style w:type="character" w:styleId="Hyperlink">
    <w:name w:val="Hyperlink"/>
    <w:basedOn w:val="DefaultParagraphFont"/>
    <w:rsid w:val="004872B6"/>
    <w:rPr>
      <w:color w:val="4472C4" w:themeColor="accent1"/>
    </w:rPr>
  </w:style>
  <w:style w:type="character" w:styleId="FollowedHyperlink">
    <w:name w:val="FollowedHyperlink"/>
    <w:basedOn w:val="DefaultParagraphFont"/>
    <w:uiPriority w:val="99"/>
    <w:semiHidden/>
    <w:unhideWhenUsed/>
    <w:rsid w:val="00A8518A"/>
    <w:rPr>
      <w:color w:val="954F72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FB6E1E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E275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275B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275BB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275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275BB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88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9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01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1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44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9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1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57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3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5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7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4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59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2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3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2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95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8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oi.org/10.1371/journal.pone.0080154" TargetMode="External"/><Relationship Id="rId18" Type="http://schemas.openxmlformats.org/officeDocument/2006/relationships/hyperlink" Target="https://doi.org/10.1177/0956797610365131" TargetMode="External"/><Relationship Id="rId26" Type="http://schemas.openxmlformats.org/officeDocument/2006/relationships/hyperlink" Target="https://doi.org/10.1037/a0022993" TargetMode="External"/><Relationship Id="rId39" Type="http://schemas.openxmlformats.org/officeDocument/2006/relationships/fontTable" Target="fontTable.xml"/><Relationship Id="rId21" Type="http://schemas.openxmlformats.org/officeDocument/2006/relationships/hyperlink" Target="https://doi.org/10.1037/emo0000148" TargetMode="External"/><Relationship Id="rId34" Type="http://schemas.openxmlformats.org/officeDocument/2006/relationships/hyperlink" Target="https://doi.org/10.1006/nimg.2001.1030" TargetMode="External"/><Relationship Id="rId7" Type="http://schemas.openxmlformats.org/officeDocument/2006/relationships/hyperlink" Target="https://doi.org/10.1371/journal.pone.0197278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doi.org/10.1177/1368430214538325" TargetMode="External"/><Relationship Id="rId20" Type="http://schemas.openxmlformats.org/officeDocument/2006/relationships/hyperlink" Target="https://doi.org/10.1037/0096-3445.133.3.339" TargetMode="External"/><Relationship Id="rId29" Type="http://schemas.openxmlformats.org/officeDocument/2006/relationships/hyperlink" Target="https://doi.org/10.1016/j.neuroimage.2014.05.053" TargetMode="External"/><Relationship Id="rId41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doi.org/10.1038/s41598-017-14846-3" TargetMode="External"/><Relationship Id="rId11" Type="http://schemas.openxmlformats.org/officeDocument/2006/relationships/hyperlink" Target="https://doi.org/10.1016/s0166-2236(00)01633-7" TargetMode="External"/><Relationship Id="rId24" Type="http://schemas.microsoft.com/office/2011/relationships/commentsExtended" Target="commentsExtended.xml"/><Relationship Id="rId32" Type="http://schemas.openxmlformats.org/officeDocument/2006/relationships/hyperlink" Target="https://doi.org/10.1093/scan/nsy049" TargetMode="External"/><Relationship Id="rId37" Type="http://schemas.openxmlformats.org/officeDocument/2006/relationships/hyperlink" Target="https://doi.org/10.1093/scan/nsn009" TargetMode="External"/><Relationship Id="rId40" Type="http://schemas.microsoft.com/office/2011/relationships/people" Target="people.xml"/><Relationship Id="rId5" Type="http://schemas.openxmlformats.org/officeDocument/2006/relationships/hyperlink" Target="https://doi.org/10.1207/s15327965pli0701_1" TargetMode="External"/><Relationship Id="rId15" Type="http://schemas.openxmlformats.org/officeDocument/2006/relationships/hyperlink" Target="https://doi.org/10.3389/fpsyg.2011.00059" TargetMode="External"/><Relationship Id="rId23" Type="http://schemas.openxmlformats.org/officeDocument/2006/relationships/comments" Target="comments.xml"/><Relationship Id="rId28" Type="http://schemas.openxmlformats.org/officeDocument/2006/relationships/hyperlink" Target="https://doi.org/10.1037/a0016819" TargetMode="External"/><Relationship Id="rId36" Type="http://schemas.openxmlformats.org/officeDocument/2006/relationships/hyperlink" Target="https://doi.org/10.1073/pnas.94.26.14792" TargetMode="External"/><Relationship Id="rId10" Type="http://schemas.openxmlformats.org/officeDocument/2006/relationships/hyperlink" Target="https://doi.org/10.1037//0022-3514.70.2.205" TargetMode="External"/><Relationship Id="rId19" Type="http://schemas.openxmlformats.org/officeDocument/2006/relationships/hyperlink" Target="https://doi.org/10.3758/BF03196756" TargetMode="External"/><Relationship Id="rId31" Type="http://schemas.openxmlformats.org/officeDocument/2006/relationships/hyperlink" Target="https://doi.org/10.1177/0956797610373934" TargetMode="External"/><Relationship Id="rId4" Type="http://schemas.openxmlformats.org/officeDocument/2006/relationships/hyperlink" Target="https://doi.org/10.1037/emo0000312" TargetMode="External"/><Relationship Id="rId9" Type="http://schemas.openxmlformats.org/officeDocument/2006/relationships/hyperlink" Target="https://doi.org/10.3758/s13428-016-0839-5" TargetMode="External"/><Relationship Id="rId14" Type="http://schemas.openxmlformats.org/officeDocument/2006/relationships/hyperlink" Target="https://doi.org/10.3758/BRM.42.1.226" TargetMode="External"/><Relationship Id="rId22" Type="http://schemas.openxmlformats.org/officeDocument/2006/relationships/hyperlink" Target="https://doi.org/10.3758/CABN.7.1.1" TargetMode="External"/><Relationship Id="rId27" Type="http://schemas.openxmlformats.org/officeDocument/2006/relationships/hyperlink" Target="https://doi.org/10.1162/jocn_a_00363" TargetMode="External"/><Relationship Id="rId30" Type="http://schemas.openxmlformats.org/officeDocument/2006/relationships/hyperlink" Target="https://doi.org/10.1037/emo0000181" TargetMode="External"/><Relationship Id="rId35" Type="http://schemas.openxmlformats.org/officeDocument/2006/relationships/hyperlink" Target="https://doi.org/10.1037/a0026322" TargetMode="External"/><Relationship Id="rId8" Type="http://schemas.openxmlformats.org/officeDocument/2006/relationships/hyperlink" Target="https://doi.org/10.1016/j.actpsy.2010.05.003" TargetMode="External"/><Relationship Id="rId3" Type="http://schemas.openxmlformats.org/officeDocument/2006/relationships/webSettings" Target="webSettings.xml"/><Relationship Id="rId12" Type="http://schemas.openxmlformats.org/officeDocument/2006/relationships/hyperlink" Target="https://doi.org/10.1093/cercor/bhm179" TargetMode="External"/><Relationship Id="rId17" Type="http://schemas.openxmlformats.org/officeDocument/2006/relationships/hyperlink" Target="https://doi.org/10.1097/00001756-200312190-00006" TargetMode="External"/><Relationship Id="rId25" Type="http://schemas.microsoft.com/office/2016/09/relationships/commentsIds" Target="commentsIds.xml"/><Relationship Id="rId33" Type="http://schemas.openxmlformats.org/officeDocument/2006/relationships/hyperlink" Target="https://doi.org/10.1177/0956797611419169" TargetMode="External"/><Relationship Id="rId38" Type="http://schemas.openxmlformats.org/officeDocument/2006/relationships/hyperlink" Target="https://doi.org/10.1016/j.psychres.2008.05.00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</TotalTime>
  <Pages>7</Pages>
  <Words>2318</Words>
  <Characters>15183</Characters>
  <Application>Microsoft Office Word</Application>
  <DocSecurity>0</DocSecurity>
  <Lines>244</Lines>
  <Paragraphs>10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as Harp</dc:creator>
  <cp:keywords/>
  <dc:description/>
  <cp:lastModifiedBy>Nicholas Harp</cp:lastModifiedBy>
  <cp:revision>54</cp:revision>
  <dcterms:created xsi:type="dcterms:W3CDTF">2020-04-13T13:41:00Z</dcterms:created>
  <dcterms:modified xsi:type="dcterms:W3CDTF">2020-04-13T21:31:00Z</dcterms:modified>
</cp:coreProperties>
</file>